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7D5B" w:rsidRPr="00A36A5F" w:rsidRDefault="00797D5B">
      <w:pPr>
        <w:pStyle w:val="T1"/>
        <w:pBdr>
          <w:bottom w:val="single" w:sz="6" w:space="0" w:color="auto"/>
        </w:pBdr>
        <w:spacing w:after="240"/>
      </w:pPr>
      <w:r w:rsidRPr="00A36A5F">
        <w:t>IEEE P802.11</w:t>
      </w:r>
      <w:r w:rsidRPr="00A36A5F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591"/>
        <w:gridCol w:w="2407"/>
        <w:gridCol w:w="851"/>
        <w:gridCol w:w="2918"/>
      </w:tblGrid>
      <w:tr w:rsidR="00797D5B" w:rsidRPr="00BA4F4C" w:rsidTr="00B863F4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F0053" w:rsidRDefault="001F0053" w:rsidP="001F0053">
            <w:pPr>
              <w:pStyle w:val="T2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IEEE 802.11 </w:t>
            </w:r>
            <w:r w:rsidR="001E1490">
              <w:t>MAC/MU Ad hoc</w:t>
            </w:r>
          </w:p>
          <w:p w:rsidR="00797D5B" w:rsidRPr="00BA4F4C" w:rsidRDefault="00762CF8" w:rsidP="00506325">
            <w:pPr>
              <w:pStyle w:val="T2"/>
            </w:pPr>
            <w:r>
              <w:rPr>
                <w:lang w:eastAsia="ja-JP"/>
              </w:rPr>
              <w:t>March</w:t>
            </w:r>
            <w:r w:rsidR="001B0ABE">
              <w:t xml:space="preserve"> 201</w:t>
            </w:r>
            <w:r w:rsidR="00B863F4">
              <w:rPr>
                <w:lang w:eastAsia="ja-JP"/>
              </w:rPr>
              <w:t>8</w:t>
            </w:r>
            <w:r w:rsidR="00AE09CD">
              <w:rPr>
                <w:lang w:eastAsia="ja-JP"/>
              </w:rPr>
              <w:t xml:space="preserve"> </w:t>
            </w:r>
            <w:r w:rsidR="007042D1">
              <w:t xml:space="preserve">TGax </w:t>
            </w:r>
            <w:r w:rsidR="00506325">
              <w:t>MAC/MU Ad hoc</w:t>
            </w:r>
            <w:r w:rsidR="00506325">
              <w:rPr>
                <w:rFonts w:hint="eastAsia"/>
                <w:lang w:eastAsia="ja-JP"/>
              </w:rPr>
              <w:t xml:space="preserve"> </w:t>
            </w:r>
            <w:r w:rsidR="00801274">
              <w:rPr>
                <w:rFonts w:hint="eastAsia"/>
                <w:lang w:eastAsia="ja-JP"/>
              </w:rPr>
              <w:t>Meeting</w:t>
            </w:r>
            <w:r w:rsidR="00797D5B">
              <w:t xml:space="preserve"> Minutes</w:t>
            </w:r>
          </w:p>
        </w:tc>
      </w:tr>
      <w:tr w:rsidR="00797D5B" w:rsidRPr="003B21A0" w:rsidTr="00B863F4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 w:rsidP="00762CF8">
            <w:pPr>
              <w:pStyle w:val="T2"/>
              <w:ind w:left="0"/>
              <w:rPr>
                <w:sz w:val="22"/>
                <w:szCs w:val="22"/>
                <w:lang w:eastAsia="ja-JP"/>
              </w:rPr>
            </w:pPr>
            <w:r w:rsidRPr="003B21A0">
              <w:rPr>
                <w:sz w:val="22"/>
                <w:szCs w:val="22"/>
              </w:rPr>
              <w:t>Date:</w:t>
            </w:r>
            <w:r w:rsidR="001B0ABE" w:rsidRPr="003B21A0">
              <w:rPr>
                <w:b w:val="0"/>
                <w:sz w:val="22"/>
                <w:szCs w:val="22"/>
              </w:rPr>
              <w:t xml:space="preserve">  201</w:t>
            </w:r>
            <w:r w:rsidR="00B863F4">
              <w:rPr>
                <w:b w:val="0"/>
                <w:sz w:val="22"/>
                <w:szCs w:val="22"/>
                <w:lang w:eastAsia="ja-JP"/>
              </w:rPr>
              <w:t>8</w:t>
            </w:r>
            <w:r w:rsidR="00D725C4" w:rsidRPr="003B21A0">
              <w:rPr>
                <w:b w:val="0"/>
                <w:sz w:val="22"/>
                <w:szCs w:val="22"/>
              </w:rPr>
              <w:t>-</w:t>
            </w:r>
            <w:r w:rsidR="00F97E1E">
              <w:rPr>
                <w:b w:val="0"/>
                <w:sz w:val="22"/>
                <w:szCs w:val="22"/>
                <w:lang w:eastAsia="ja-JP"/>
              </w:rPr>
              <w:t>0</w:t>
            </w:r>
            <w:r w:rsidR="00762CF8">
              <w:rPr>
                <w:b w:val="0"/>
                <w:sz w:val="22"/>
                <w:szCs w:val="22"/>
                <w:lang w:eastAsia="ja-JP"/>
              </w:rPr>
              <w:t>3</w:t>
            </w:r>
            <w:r w:rsidR="00F02B93" w:rsidRPr="003B21A0">
              <w:rPr>
                <w:rFonts w:hint="eastAsia"/>
                <w:b w:val="0"/>
                <w:sz w:val="22"/>
                <w:szCs w:val="22"/>
                <w:lang w:eastAsia="ja-JP"/>
              </w:rPr>
              <w:t>-</w:t>
            </w:r>
            <w:r w:rsidR="00762CF8">
              <w:rPr>
                <w:b w:val="0"/>
                <w:sz w:val="22"/>
                <w:szCs w:val="22"/>
                <w:lang w:eastAsia="ja-JP"/>
              </w:rPr>
              <w:t>06</w:t>
            </w:r>
          </w:p>
        </w:tc>
      </w:tr>
      <w:tr w:rsidR="00797D5B" w:rsidRPr="003B21A0" w:rsidTr="00B863F4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uthor(s):</w:t>
            </w:r>
          </w:p>
        </w:tc>
      </w:tr>
      <w:tr w:rsidR="00797D5B" w:rsidRPr="003B21A0" w:rsidTr="00824254">
        <w:trPr>
          <w:jc w:val="center"/>
        </w:trPr>
        <w:tc>
          <w:tcPr>
            <w:tcW w:w="1809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Name</w:t>
            </w:r>
          </w:p>
        </w:tc>
        <w:tc>
          <w:tcPr>
            <w:tcW w:w="1591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ffiliation</w:t>
            </w:r>
          </w:p>
        </w:tc>
        <w:tc>
          <w:tcPr>
            <w:tcW w:w="2407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ddress</w:t>
            </w:r>
          </w:p>
        </w:tc>
        <w:tc>
          <w:tcPr>
            <w:tcW w:w="851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Phone</w:t>
            </w:r>
          </w:p>
        </w:tc>
        <w:tc>
          <w:tcPr>
            <w:tcW w:w="2918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email</w:t>
            </w:r>
          </w:p>
        </w:tc>
      </w:tr>
      <w:tr w:rsidR="00824254" w:rsidRPr="003B21A0" w:rsidTr="00824254">
        <w:trPr>
          <w:jc w:val="center"/>
        </w:trPr>
        <w:tc>
          <w:tcPr>
            <w:tcW w:w="1809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 Ryu</w:t>
            </w:r>
          </w:p>
        </w:tc>
        <w:tc>
          <w:tcPr>
            <w:tcW w:w="1591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LG Electronics</w:t>
            </w:r>
          </w:p>
        </w:tc>
        <w:tc>
          <w:tcPr>
            <w:tcW w:w="2407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918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.ryu@lge.com</w:t>
            </w:r>
          </w:p>
        </w:tc>
      </w:tr>
      <w:tr w:rsidR="00824254" w:rsidRPr="003B21A0" w:rsidTr="00824254">
        <w:trPr>
          <w:jc w:val="center"/>
        </w:trPr>
        <w:tc>
          <w:tcPr>
            <w:tcW w:w="1809" w:type="dxa"/>
            <w:vAlign w:val="center"/>
          </w:tcPr>
          <w:p w:rsidR="00824254" w:rsidRPr="00824254" w:rsidRDefault="00824254" w:rsidP="00824254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 w:rsidRPr="00824254">
              <w:rPr>
                <w:rFonts w:eastAsia="Malgun Gothic"/>
                <w:b w:val="0"/>
                <w:sz w:val="22"/>
                <w:szCs w:val="22"/>
                <w:lang w:eastAsia="ko-KR"/>
              </w:rPr>
              <w:t>Sigurd Schelstraete</w:t>
            </w:r>
          </w:p>
        </w:tc>
        <w:tc>
          <w:tcPr>
            <w:tcW w:w="1591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Q</w:t>
            </w:r>
            <w:r w:rsidRPr="00824254">
              <w:rPr>
                <w:b w:val="0"/>
                <w:sz w:val="22"/>
                <w:szCs w:val="22"/>
                <w:lang w:eastAsia="ja-JP"/>
              </w:rPr>
              <w:t>uantenna</w:t>
            </w:r>
          </w:p>
        </w:tc>
        <w:tc>
          <w:tcPr>
            <w:tcW w:w="2407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918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 w:rsidRPr="00824254">
              <w:rPr>
                <w:b w:val="0"/>
                <w:sz w:val="22"/>
                <w:szCs w:val="22"/>
                <w:lang w:eastAsia="ja-JP"/>
              </w:rPr>
              <w:t>sschelstraete@quantenna.com</w:t>
            </w:r>
          </w:p>
        </w:tc>
      </w:tr>
      <w:tr w:rsidR="00824254" w:rsidRPr="003B21A0" w:rsidTr="00824254">
        <w:trPr>
          <w:jc w:val="center"/>
        </w:trPr>
        <w:tc>
          <w:tcPr>
            <w:tcW w:w="1809" w:type="dxa"/>
            <w:vAlign w:val="center"/>
          </w:tcPr>
          <w:p w:rsidR="00824254" w:rsidRPr="003D767F" w:rsidRDefault="00824254" w:rsidP="00824254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 xml:space="preserve">David </w:t>
            </w:r>
            <w:r>
              <w:rPr>
                <w:rFonts w:eastAsia="Malgun Gothic"/>
                <w:b w:val="0"/>
                <w:sz w:val="22"/>
                <w:szCs w:val="22"/>
                <w:lang w:eastAsia="ko-KR"/>
              </w:rPr>
              <w:t xml:space="preserve">Xun </w:t>
            </w: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>Yang</w:t>
            </w:r>
          </w:p>
        </w:tc>
        <w:tc>
          <w:tcPr>
            <w:tcW w:w="1591" w:type="dxa"/>
            <w:vAlign w:val="center"/>
          </w:tcPr>
          <w:p w:rsidR="00824254" w:rsidRPr="003D767F" w:rsidRDefault="00824254" w:rsidP="00824254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>Huawei</w:t>
            </w:r>
          </w:p>
        </w:tc>
        <w:tc>
          <w:tcPr>
            <w:tcW w:w="2407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851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</w:rPr>
            </w:pPr>
          </w:p>
        </w:tc>
        <w:tc>
          <w:tcPr>
            <w:tcW w:w="2918" w:type="dxa"/>
            <w:vAlign w:val="center"/>
          </w:tcPr>
          <w:p w:rsidR="00824254" w:rsidRPr="003B21A0" w:rsidRDefault="00824254" w:rsidP="00824254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 w:rsidRPr="00F81BA0">
              <w:rPr>
                <w:b w:val="0"/>
                <w:sz w:val="22"/>
                <w:szCs w:val="22"/>
                <w:lang w:eastAsia="ja-JP"/>
              </w:rPr>
              <w:t>david.yangxun@</w:t>
            </w:r>
            <w:r>
              <w:rPr>
                <w:b w:val="0"/>
                <w:sz w:val="22"/>
                <w:szCs w:val="22"/>
                <w:lang w:eastAsia="ja-JP"/>
              </w:rPr>
              <w:t>huawei.com</w:t>
            </w:r>
          </w:p>
        </w:tc>
      </w:tr>
    </w:tbl>
    <w:p w:rsidR="00797D5B" w:rsidRPr="00A36A5F" w:rsidRDefault="008D26F8">
      <w:pPr>
        <w:pStyle w:val="T1"/>
        <w:spacing w:after="120"/>
        <w:rPr>
          <w:sz w:val="22"/>
        </w:rPr>
      </w:pPr>
      <w:r>
        <w:rPr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211455</wp:posOffset>
                </wp:positionV>
                <wp:extent cx="5943600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/>
                        </a:extLst>
                      </wps:spPr>
                      <wps:txbx>
                        <w:txbxContent>
                          <w:p w:rsidR="00D7129E" w:rsidRDefault="00D7129E">
                            <w:pPr>
                              <w:pStyle w:val="T1"/>
                              <w:spacing w:after="120"/>
                            </w:pPr>
                            <w:r>
                              <w:t>Abstract</w:t>
                            </w:r>
                          </w:p>
                          <w:p w:rsidR="00D7129E" w:rsidRPr="00FA6654" w:rsidRDefault="00D7129E" w:rsidP="00B96D18">
                            <w:pPr>
                              <w:jc w:val="both"/>
                            </w:pPr>
                            <w:r w:rsidRPr="00FA6654">
                              <w:rPr>
                                <w:rFonts w:hint="eastAsia"/>
                              </w:rPr>
                              <w:t>TGax</w:t>
                            </w:r>
                            <w:r w:rsidRPr="00FA6654">
                              <w:t>, MAC</w:t>
                            </w:r>
                            <w:r>
                              <w:rPr>
                                <w:rFonts w:eastAsiaTheme="minorEastAsia" w:hint="eastAsia"/>
                                <w:lang w:eastAsia="zh-CN"/>
                              </w:rPr>
                              <w:t>/MU</w:t>
                            </w:r>
                            <w:r w:rsidRPr="00FA6654">
                              <w:t xml:space="preserve"> Ad Hoc meeting minutes </w:t>
                            </w:r>
                            <w:r w:rsidRPr="00FA6654">
                              <w:rPr>
                                <w:rFonts w:hint="eastAsia"/>
                              </w:rPr>
                              <w:t>from</w:t>
                            </w:r>
                            <w:r w:rsidRPr="00FA6654">
                              <w:t xml:space="preserve"> the IEEE 802.11, </w:t>
                            </w:r>
                            <w:r>
                              <w:t>March 5</w:t>
                            </w:r>
                            <w:r>
                              <w:rPr>
                                <w:vertAlign w:val="superscript"/>
                              </w:rPr>
                              <w:t>th</w:t>
                            </w:r>
                            <w:r w:rsidRPr="00FA6654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Pr="00FA6654">
                              <w:t>–</w:t>
                            </w:r>
                            <w:r w:rsidRPr="00FA6654"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9</w:t>
                            </w:r>
                            <w:r w:rsidRPr="00FA6654">
                              <w:rPr>
                                <w:rFonts w:hint="eastAsia"/>
                                <w:vertAlign w:val="superscript"/>
                              </w:rPr>
                              <w:t>th</w:t>
                            </w:r>
                            <w:r w:rsidRPr="00FA6654">
                              <w:t>, 201</w:t>
                            </w:r>
                            <w:r>
                              <w:t>8</w:t>
                            </w:r>
                            <w:r w:rsidRPr="00FA6654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16.65pt;width:468pt;height:2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" stroked="f">
                <v:textbox>
                  <w:txbxContent>
                    <w:p w:rsidR="00D7129E" w:rsidRDefault="00D7129E">
                      <w:pPr>
                        <w:pStyle w:val="T1"/>
                        <w:spacing w:after="120"/>
                      </w:pPr>
                      <w:r>
                        <w:t>Abstract</w:t>
                      </w:r>
                    </w:p>
                    <w:p w:rsidR="00D7129E" w:rsidRPr="00FA6654" w:rsidRDefault="00D7129E" w:rsidP="00B96D18">
                      <w:pPr>
                        <w:jc w:val="both"/>
                      </w:pPr>
                      <w:r w:rsidRPr="00FA6654">
                        <w:rPr>
                          <w:rFonts w:hint="eastAsia"/>
                        </w:rPr>
                        <w:t>TGax</w:t>
                      </w:r>
                      <w:r w:rsidRPr="00FA6654">
                        <w:t>, MAC</w:t>
                      </w:r>
                      <w:r>
                        <w:rPr>
                          <w:rFonts w:eastAsiaTheme="minorEastAsia" w:hint="eastAsia"/>
                          <w:lang w:eastAsia="zh-CN"/>
                        </w:rPr>
                        <w:t>/MU</w:t>
                      </w:r>
                      <w:r w:rsidRPr="00FA6654">
                        <w:t xml:space="preserve"> Ad Hoc meeting minutes </w:t>
                      </w:r>
                      <w:r w:rsidRPr="00FA6654">
                        <w:rPr>
                          <w:rFonts w:hint="eastAsia"/>
                        </w:rPr>
                        <w:t>from</w:t>
                      </w:r>
                      <w:r w:rsidRPr="00FA6654">
                        <w:t xml:space="preserve"> the IEEE 802.11, </w:t>
                      </w:r>
                      <w:r>
                        <w:t>March 5</w:t>
                      </w:r>
                      <w:r>
                        <w:rPr>
                          <w:vertAlign w:val="superscript"/>
                        </w:rPr>
                        <w:t>th</w:t>
                      </w:r>
                      <w:r w:rsidRPr="00FA6654">
                        <w:rPr>
                          <w:rFonts w:hint="eastAsia"/>
                        </w:rPr>
                        <w:t xml:space="preserve"> </w:t>
                      </w:r>
                      <w:r w:rsidRPr="00FA6654">
                        <w:t>–</w:t>
                      </w:r>
                      <w:r w:rsidRPr="00FA6654">
                        <w:rPr>
                          <w:rFonts w:hint="eastAsia"/>
                        </w:rPr>
                        <w:t xml:space="preserve"> </w:t>
                      </w:r>
                      <w:r>
                        <w:t>9</w:t>
                      </w:r>
                      <w:r w:rsidRPr="00FA6654">
                        <w:rPr>
                          <w:rFonts w:hint="eastAsia"/>
                          <w:vertAlign w:val="superscript"/>
                        </w:rPr>
                        <w:t>th</w:t>
                      </w:r>
                      <w:r w:rsidRPr="00FA6654">
                        <w:t>, 201</w:t>
                      </w:r>
                      <w:r>
                        <w:t>8</w:t>
                      </w:r>
                      <w:r w:rsidRPr="00FA6654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E41BDC" w:rsidRDefault="00797D5B" w:rsidP="00347A41">
      <w:pPr>
        <w:jc w:val="center"/>
        <w:outlineLvl w:val="0"/>
        <w:rPr>
          <w:b/>
          <w:sz w:val="28"/>
        </w:rPr>
      </w:pPr>
      <w:bookmarkStart w:id="0" w:name="_GoBack"/>
      <w:bookmarkEnd w:id="0"/>
      <w:r w:rsidRPr="00A36A5F">
        <w:br w:type="page"/>
      </w:r>
      <w:r w:rsidR="001F0053">
        <w:rPr>
          <w:rFonts w:hint="eastAsia"/>
          <w:b/>
          <w:sz w:val="28"/>
        </w:rPr>
        <w:lastRenderedPageBreak/>
        <w:t xml:space="preserve">IEEE 802.11 </w:t>
      </w:r>
      <w:r w:rsidR="003C4F84">
        <w:rPr>
          <w:rFonts w:hint="eastAsia"/>
          <w:b/>
          <w:sz w:val="28"/>
        </w:rPr>
        <w:t xml:space="preserve">Task Group </w:t>
      </w:r>
      <w:r w:rsidR="00677841">
        <w:rPr>
          <w:rFonts w:hint="eastAsia"/>
          <w:b/>
          <w:sz w:val="28"/>
        </w:rPr>
        <w:t>ax</w:t>
      </w:r>
      <w:r w:rsidR="00AE09CD">
        <w:rPr>
          <w:b/>
          <w:sz w:val="28"/>
        </w:rPr>
        <w:t>, MAC</w:t>
      </w:r>
      <w:r w:rsidR="00B863F4">
        <w:rPr>
          <w:b/>
          <w:sz w:val="28"/>
        </w:rPr>
        <w:t>/MU</w:t>
      </w:r>
      <w:r w:rsidR="00AE09CD">
        <w:rPr>
          <w:b/>
          <w:sz w:val="28"/>
        </w:rPr>
        <w:t xml:space="preserve"> Ad hoc</w:t>
      </w:r>
    </w:p>
    <w:p w:rsidR="00797D5B" w:rsidRDefault="00762CF8" w:rsidP="00347A41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March</w:t>
      </w:r>
      <w:r w:rsidR="00B96D18">
        <w:rPr>
          <w:b/>
          <w:sz w:val="28"/>
        </w:rPr>
        <w:t xml:space="preserve"> </w:t>
      </w:r>
      <w:r w:rsidR="00D9363F">
        <w:rPr>
          <w:rFonts w:hint="eastAsia"/>
          <w:b/>
          <w:sz w:val="28"/>
        </w:rPr>
        <w:t>201</w:t>
      </w:r>
      <w:r w:rsidR="00B863F4">
        <w:rPr>
          <w:b/>
          <w:sz w:val="28"/>
        </w:rPr>
        <w:t>8</w:t>
      </w:r>
      <w:r w:rsidR="00797D5B">
        <w:rPr>
          <w:b/>
          <w:sz w:val="28"/>
        </w:rPr>
        <w:t xml:space="preserve"> </w:t>
      </w:r>
      <w:r w:rsidR="001F0053">
        <w:rPr>
          <w:b/>
          <w:sz w:val="28"/>
        </w:rPr>
        <w:t>Meeting</w:t>
      </w:r>
      <w:r w:rsidR="00B96D18">
        <w:rPr>
          <w:b/>
          <w:sz w:val="28"/>
        </w:rPr>
        <w:t xml:space="preserve">, </w:t>
      </w:r>
      <w:r>
        <w:rPr>
          <w:b/>
          <w:sz w:val="28"/>
        </w:rPr>
        <w:t>Chicago O’hare, ILL</w:t>
      </w:r>
    </w:p>
    <w:p w:rsidR="001F0053" w:rsidRPr="00A36A5F" w:rsidRDefault="00762CF8" w:rsidP="00797D5B">
      <w:pPr>
        <w:jc w:val="center"/>
        <w:rPr>
          <w:b/>
          <w:sz w:val="28"/>
        </w:rPr>
      </w:pPr>
      <w:r>
        <w:rPr>
          <w:b/>
          <w:sz w:val="28"/>
        </w:rPr>
        <w:t>Mar</w:t>
      </w:r>
      <w:r w:rsidR="001B5D90">
        <w:rPr>
          <w:rFonts w:hint="eastAsia"/>
          <w:b/>
          <w:sz w:val="28"/>
        </w:rPr>
        <w:t xml:space="preserve"> </w:t>
      </w:r>
      <w:r w:rsidR="00B863F4">
        <w:rPr>
          <w:b/>
          <w:sz w:val="28"/>
        </w:rPr>
        <w:t>5</w:t>
      </w:r>
      <w:r w:rsidR="00112A14" w:rsidRPr="00112A14">
        <w:rPr>
          <w:rFonts w:hint="eastAsia"/>
          <w:b/>
          <w:sz w:val="28"/>
          <w:vertAlign w:val="superscript"/>
        </w:rPr>
        <w:t>th</w:t>
      </w:r>
      <w:r w:rsidR="00112A14">
        <w:rPr>
          <w:rFonts w:hint="eastAsia"/>
          <w:b/>
          <w:sz w:val="28"/>
        </w:rPr>
        <w:t xml:space="preserve"> </w:t>
      </w:r>
      <w:r w:rsidR="001F0053">
        <w:rPr>
          <w:b/>
          <w:sz w:val="28"/>
        </w:rPr>
        <w:t>–</w:t>
      </w:r>
      <w:r w:rsidR="001F0053"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9</w:t>
      </w:r>
      <w:r w:rsidR="00D725C4" w:rsidRPr="00D725C4">
        <w:rPr>
          <w:rFonts w:hint="eastAsia"/>
          <w:b/>
          <w:sz w:val="28"/>
          <w:vertAlign w:val="superscript"/>
        </w:rPr>
        <w:t>t</w:t>
      </w:r>
      <w:r w:rsidR="00264BF2">
        <w:rPr>
          <w:rFonts w:hint="eastAsia"/>
          <w:b/>
          <w:sz w:val="28"/>
          <w:vertAlign w:val="superscript"/>
        </w:rPr>
        <w:t>h</w:t>
      </w:r>
      <w:r w:rsidR="001F0053">
        <w:rPr>
          <w:rFonts w:hint="eastAsia"/>
          <w:b/>
          <w:sz w:val="28"/>
        </w:rPr>
        <w:t>, 201</w:t>
      </w:r>
      <w:r w:rsidR="00B863F4">
        <w:rPr>
          <w:b/>
          <w:sz w:val="28"/>
        </w:rPr>
        <w:t>8</w:t>
      </w:r>
    </w:p>
    <w:p w:rsidR="00797D5B" w:rsidRPr="00A36A5F" w:rsidRDefault="00797D5B" w:rsidP="00797D5B"/>
    <w:p w:rsidR="00797D5B" w:rsidRPr="001F0053" w:rsidRDefault="00762CF8" w:rsidP="00347A41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uesday</w:t>
      </w:r>
      <w:r w:rsidR="00BA6BD8"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March</w:t>
      </w:r>
      <w:r w:rsidR="00AE09CD">
        <w:rPr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6</w:t>
      </w:r>
      <w:r w:rsidR="00112A14" w:rsidRPr="00112A14">
        <w:rPr>
          <w:rFonts w:hint="eastAsia"/>
          <w:b/>
          <w:sz w:val="28"/>
          <w:u w:val="single"/>
          <w:vertAlign w:val="superscript"/>
        </w:rPr>
        <w:t>th</w:t>
      </w:r>
      <w:r w:rsidR="001F0053" w:rsidRPr="001F0053">
        <w:rPr>
          <w:rFonts w:hint="eastAsia"/>
          <w:b/>
          <w:sz w:val="28"/>
          <w:u w:val="single"/>
        </w:rPr>
        <w:t>, 201</w:t>
      </w:r>
      <w:r w:rsidR="00B863F4">
        <w:rPr>
          <w:b/>
          <w:sz w:val="28"/>
          <w:u w:val="single"/>
        </w:rPr>
        <w:t>8</w:t>
      </w:r>
      <w:r w:rsidR="00356B50">
        <w:rPr>
          <w:rFonts w:hint="eastAsia"/>
          <w:b/>
          <w:sz w:val="28"/>
          <w:u w:val="single"/>
        </w:rPr>
        <w:t>,</w:t>
      </w:r>
      <w:r w:rsidR="001F0053"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A</w:t>
      </w:r>
      <w:r w:rsidR="00B863F4">
        <w:rPr>
          <w:b/>
          <w:sz w:val="28"/>
          <w:u w:val="single"/>
        </w:rPr>
        <w:t>M</w:t>
      </w:r>
      <w:r>
        <w:rPr>
          <w:b/>
          <w:sz w:val="28"/>
          <w:u w:val="single"/>
        </w:rPr>
        <w:t>1</w:t>
      </w:r>
      <w:r w:rsidR="00797D5B" w:rsidRPr="001F0053">
        <w:rPr>
          <w:b/>
          <w:sz w:val="28"/>
          <w:u w:val="single"/>
        </w:rPr>
        <w:t xml:space="preserve"> </w:t>
      </w:r>
      <w:r w:rsidR="00BA6BD8">
        <w:rPr>
          <w:rFonts w:hint="eastAsia"/>
          <w:b/>
          <w:sz w:val="28"/>
          <w:u w:val="single"/>
        </w:rPr>
        <w:t>TGax</w:t>
      </w:r>
      <w:r w:rsidR="00ED1C58">
        <w:rPr>
          <w:rFonts w:hint="eastAsia"/>
          <w:b/>
          <w:sz w:val="28"/>
          <w:u w:val="single"/>
        </w:rPr>
        <w:t xml:space="preserve"> </w:t>
      </w:r>
      <w:r w:rsidR="00BA6BD8">
        <w:rPr>
          <w:rFonts w:hint="eastAsia"/>
          <w:b/>
          <w:sz w:val="28"/>
          <w:u w:val="single"/>
        </w:rPr>
        <w:t>Session (</w:t>
      </w:r>
      <w:r>
        <w:rPr>
          <w:b/>
          <w:sz w:val="28"/>
          <w:u w:val="single"/>
        </w:rPr>
        <w:t>8</w:t>
      </w:r>
      <w:r w:rsidR="00696C45"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 w:rsidR="00AA2E78"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10</w:t>
      </w:r>
      <w:r w:rsidR="00696C45"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 w:rsidR="00696C45"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A</w:t>
      </w:r>
      <w:r w:rsidR="002836A6">
        <w:rPr>
          <w:b/>
          <w:sz w:val="28"/>
          <w:u w:val="single"/>
        </w:rPr>
        <w:t>M</w:t>
      </w:r>
      <w:r w:rsidR="00696C45">
        <w:rPr>
          <w:rFonts w:hint="eastAsia"/>
          <w:b/>
          <w:sz w:val="28"/>
          <w:u w:val="single"/>
        </w:rPr>
        <w:t>)</w:t>
      </w:r>
    </w:p>
    <w:p w:rsidR="00797D5B" w:rsidRPr="00A36A5F" w:rsidRDefault="00797D5B" w:rsidP="00797D5B"/>
    <w:p w:rsidR="00797D5B" w:rsidRPr="006E11DC" w:rsidRDefault="00EF00F0" w:rsidP="003D767F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="0086254F" w:rsidRPr="006E11DC">
        <w:rPr>
          <w:b/>
        </w:rPr>
        <w:t xml:space="preserve">at </w:t>
      </w:r>
      <w:r w:rsidR="00762CF8">
        <w:rPr>
          <w:b/>
          <w:noProof/>
        </w:rPr>
        <w:t>08</w:t>
      </w:r>
      <w:r w:rsidR="00933D4F" w:rsidRPr="00F12D66">
        <w:rPr>
          <w:b/>
          <w:noProof/>
        </w:rPr>
        <w:t>:</w:t>
      </w:r>
      <w:r w:rsidR="00762CF8">
        <w:rPr>
          <w:b/>
          <w:noProof/>
        </w:rPr>
        <w:t>0</w:t>
      </w:r>
      <w:r w:rsidR="00D6576D">
        <w:rPr>
          <w:b/>
          <w:noProof/>
        </w:rPr>
        <w:t>2</w:t>
      </w:r>
      <w:r w:rsidR="00762CF8">
        <w:rPr>
          <w:b/>
          <w:noProof/>
        </w:rPr>
        <w:t>a</w:t>
      </w:r>
      <w:r w:rsidR="00933D4F" w:rsidRPr="00F12D66">
        <w:rPr>
          <w:b/>
          <w:noProof/>
        </w:rPr>
        <w:t>m</w:t>
      </w:r>
      <w:r w:rsidR="009A3D5E"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="00762CF8">
        <w:rPr>
          <w:b/>
        </w:rPr>
        <w:t>Chao-Chun Wang</w:t>
      </w:r>
      <w:r w:rsidR="003D767F" w:rsidRPr="003D767F">
        <w:rPr>
          <w:b/>
        </w:rPr>
        <w:t xml:space="preserve"> </w:t>
      </w:r>
      <w:r w:rsidR="00712F7C" w:rsidRPr="006E11DC">
        <w:rPr>
          <w:rFonts w:hint="eastAsia"/>
          <w:b/>
        </w:rPr>
        <w:t>(</w:t>
      </w:r>
      <w:r w:rsidR="00762CF8">
        <w:rPr>
          <w:b/>
        </w:rPr>
        <w:t>MediaTek</w:t>
      </w:r>
      <w:r w:rsidR="00712F7C" w:rsidRPr="006E11DC">
        <w:rPr>
          <w:rFonts w:hint="eastAsia"/>
          <w:b/>
        </w:rPr>
        <w:t>)</w:t>
      </w:r>
      <w:r w:rsidRPr="006E11DC">
        <w:rPr>
          <w:rFonts w:hint="eastAsia"/>
          <w:b/>
        </w:rPr>
        <w:t xml:space="preserve">, the </w:t>
      </w:r>
      <w:r w:rsidR="00AE09CD" w:rsidRPr="006E11DC">
        <w:rPr>
          <w:b/>
        </w:rPr>
        <w:t>co-</w:t>
      </w:r>
      <w:r w:rsidRPr="006E11DC">
        <w:rPr>
          <w:rFonts w:hint="eastAsia"/>
          <w:b/>
        </w:rPr>
        <w:t>chair</w:t>
      </w:r>
      <w:r w:rsidR="00264BF2" w:rsidRPr="006E11DC">
        <w:rPr>
          <w:rFonts w:hint="eastAsia"/>
          <w:b/>
        </w:rPr>
        <w:t xml:space="preserve"> </w:t>
      </w:r>
      <w:r w:rsidR="00623671" w:rsidRPr="006E11DC">
        <w:rPr>
          <w:rFonts w:hint="eastAsia"/>
          <w:b/>
        </w:rPr>
        <w:t>o</w:t>
      </w:r>
      <w:r w:rsidR="00D725C4" w:rsidRPr="006E11DC">
        <w:rPr>
          <w:rFonts w:hint="eastAsia"/>
          <w:b/>
        </w:rPr>
        <w:t xml:space="preserve">f the </w:t>
      </w:r>
      <w:r w:rsidR="00264BF2" w:rsidRPr="006E11DC">
        <w:rPr>
          <w:rFonts w:hint="eastAsia"/>
          <w:b/>
        </w:rPr>
        <w:t>TGax</w:t>
      </w:r>
      <w:r w:rsidR="00AE09CD" w:rsidRPr="006E11DC">
        <w:rPr>
          <w:b/>
        </w:rPr>
        <w:t xml:space="preserve"> M</w:t>
      </w:r>
      <w:r w:rsidR="00762CF8">
        <w:rPr>
          <w:b/>
        </w:rPr>
        <w:t>AC</w:t>
      </w:r>
      <w:r w:rsidR="00AE09CD" w:rsidRPr="006E11DC">
        <w:rPr>
          <w:b/>
        </w:rPr>
        <w:t xml:space="preserve"> Ad hoc</w:t>
      </w:r>
    </w:p>
    <w:p w:rsidR="00B61863" w:rsidRPr="00A37144" w:rsidRDefault="00010B9E" w:rsidP="00B02960">
      <w:pPr>
        <w:numPr>
          <w:ilvl w:val="1"/>
          <w:numId w:val="1"/>
        </w:numPr>
      </w:pPr>
      <w:r w:rsidRPr="00A37144">
        <w:rPr>
          <w:rFonts w:hint="eastAsia"/>
        </w:rPr>
        <w:t xml:space="preserve"> </w:t>
      </w:r>
      <w:r w:rsidR="000419CE">
        <w:t>33</w:t>
      </w:r>
      <w:r w:rsidR="00903B95" w:rsidRPr="00A37144">
        <w:t xml:space="preserve"> </w:t>
      </w:r>
      <w:r w:rsidR="00DE4680" w:rsidRPr="00A37144">
        <w:rPr>
          <w:rFonts w:hint="eastAsia"/>
        </w:rPr>
        <w:t>people a</w:t>
      </w:r>
      <w:r w:rsidR="00B61863" w:rsidRPr="00A37144">
        <w:rPr>
          <w:rFonts w:hint="eastAsia"/>
        </w:rPr>
        <w:t>re in the room.</w:t>
      </w:r>
    </w:p>
    <w:p w:rsidR="00801274" w:rsidRPr="006E11DC" w:rsidRDefault="00801274" w:rsidP="00801274"/>
    <w:p w:rsidR="00ED1C58" w:rsidRPr="006E11DC" w:rsidRDefault="00ED1C58" w:rsidP="00112A14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801274" w:rsidRPr="006E11DC" w:rsidRDefault="00ED1C58" w:rsidP="00ED1C58">
      <w:pPr>
        <w:numPr>
          <w:ilvl w:val="1"/>
          <w:numId w:val="1"/>
        </w:numPr>
      </w:pPr>
      <w:r w:rsidRPr="006E11DC">
        <w:rPr>
          <w:rFonts w:hint="eastAsia"/>
        </w:rPr>
        <w:t xml:space="preserve"> </w:t>
      </w:r>
      <w:r w:rsidR="001F0053" w:rsidRPr="006E11DC">
        <w:t xml:space="preserve">Agenda </w:t>
      </w:r>
      <w:r w:rsidR="005E1B0E" w:rsidRPr="006E11DC">
        <w:rPr>
          <w:rFonts w:hint="eastAsia"/>
        </w:rPr>
        <w:t>Doc.</w:t>
      </w:r>
      <w:r w:rsidR="001F0053" w:rsidRPr="006E11DC">
        <w:t>11-1</w:t>
      </w:r>
      <w:r w:rsidR="00B863F4">
        <w:t>8</w:t>
      </w:r>
      <w:r w:rsidR="00801274" w:rsidRPr="006E11DC">
        <w:rPr>
          <w:rFonts w:hint="eastAsia"/>
        </w:rPr>
        <w:t>/</w:t>
      </w:r>
      <w:r w:rsidR="00F75C9C">
        <w:t>0</w:t>
      </w:r>
      <w:r w:rsidR="007A2CEF">
        <w:t>537</w:t>
      </w:r>
      <w:r w:rsidR="00B96D18">
        <w:t xml:space="preserve"> </w:t>
      </w:r>
      <w:r w:rsidR="00712F7C" w:rsidRPr="006E11DC">
        <w:rPr>
          <w:rFonts w:hint="eastAsia"/>
        </w:rPr>
        <w:t>on the server.</w:t>
      </w:r>
      <w:r w:rsidRPr="006E11DC">
        <w:rPr>
          <w:rFonts w:hint="eastAsia"/>
        </w:rPr>
        <w:t xml:space="preserve"> Rev</w:t>
      </w:r>
      <w:r w:rsidR="006239E8" w:rsidRPr="006E11DC">
        <w:rPr>
          <w:rFonts w:hint="eastAsia"/>
        </w:rPr>
        <w:t>.</w:t>
      </w:r>
      <w:r w:rsidRPr="006E11DC">
        <w:rPr>
          <w:rFonts w:hint="eastAsia"/>
        </w:rPr>
        <w:t xml:space="preserve"> </w:t>
      </w:r>
      <w:r w:rsidR="007042D1" w:rsidRPr="006E11DC">
        <w:t>0</w:t>
      </w:r>
      <w:r w:rsidRPr="006E11DC">
        <w:rPr>
          <w:rFonts w:hint="eastAsia"/>
        </w:rPr>
        <w:t xml:space="preserve"> is the working document.</w:t>
      </w:r>
    </w:p>
    <w:p w:rsidR="00D725C4" w:rsidRPr="006E11DC" w:rsidRDefault="00D725C4" w:rsidP="00982C20">
      <w:pPr>
        <w:numPr>
          <w:ilvl w:val="1"/>
          <w:numId w:val="1"/>
        </w:numPr>
      </w:pPr>
      <w:r w:rsidRPr="006E11DC">
        <w:rPr>
          <w:rFonts w:hint="eastAsia"/>
        </w:rPr>
        <w:t xml:space="preserve"> </w:t>
      </w:r>
      <w:r w:rsidR="001B1A24" w:rsidRPr="006E11DC">
        <w:rPr>
          <w:rFonts w:hint="eastAsia"/>
        </w:rPr>
        <w:t xml:space="preserve">Meeting Protocol: </w:t>
      </w:r>
      <w:r w:rsidR="007042D1" w:rsidRPr="006E11DC">
        <w:t xml:space="preserve">The </w:t>
      </w:r>
      <w:r w:rsidRPr="006E11DC">
        <w:rPr>
          <w:rFonts w:hint="eastAsia"/>
        </w:rPr>
        <w:t xml:space="preserve">Chair asked </w:t>
      </w:r>
      <w:r w:rsidR="00F12D66"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D725C4" w:rsidRPr="006E11DC" w:rsidRDefault="00F14348" w:rsidP="00982C20">
      <w:pPr>
        <w:numPr>
          <w:ilvl w:val="1"/>
          <w:numId w:val="1"/>
        </w:numPr>
      </w:pPr>
      <w:r w:rsidRPr="006E11DC">
        <w:rPr>
          <w:rFonts w:hint="eastAsia"/>
        </w:rPr>
        <w:t xml:space="preserve"> A</w:t>
      </w:r>
      <w:r w:rsidR="00D725C4" w:rsidRPr="006E11DC">
        <w:rPr>
          <w:rFonts w:hint="eastAsia"/>
        </w:rPr>
        <w:t>ttendance</w:t>
      </w:r>
      <w:r w:rsidRPr="006E11DC">
        <w:rPr>
          <w:rFonts w:hint="eastAsia"/>
        </w:rPr>
        <w:t xml:space="preserve"> reminder</w:t>
      </w:r>
      <w:r w:rsidR="00D725C4" w:rsidRPr="006E11DC">
        <w:rPr>
          <w:rFonts w:hint="eastAsia"/>
        </w:rPr>
        <w:t>.</w:t>
      </w:r>
    </w:p>
    <w:p w:rsidR="00112A14" w:rsidRPr="006E11DC" w:rsidRDefault="00112A14" w:rsidP="006239E8">
      <w:pPr>
        <w:numPr>
          <w:ilvl w:val="2"/>
          <w:numId w:val="1"/>
        </w:numPr>
      </w:pPr>
      <w:r w:rsidRPr="006E11DC">
        <w:rPr>
          <w:rFonts w:hint="eastAsia"/>
        </w:rPr>
        <w:t xml:space="preserve"> The attendance server: </w:t>
      </w:r>
      <w:r w:rsidR="006239E8" w:rsidRPr="006E11DC">
        <w:t>https://imat.ieee.org/</w:t>
      </w:r>
    </w:p>
    <w:p w:rsidR="00982C20" w:rsidRPr="006E11DC" w:rsidRDefault="00982C20" w:rsidP="00982C20"/>
    <w:p w:rsidR="00C30ECC" w:rsidRPr="006E11DC" w:rsidRDefault="00C30ECC" w:rsidP="00C30ECC">
      <w:pPr>
        <w:numPr>
          <w:ilvl w:val="0"/>
          <w:numId w:val="1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="00D57417"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C30ECC" w:rsidRPr="006E11DC" w:rsidRDefault="00C30ECC" w:rsidP="00C30ECC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</w:t>
      </w:r>
      <w:r w:rsidR="00F14348" w:rsidRPr="006E11DC">
        <w:rPr>
          <w:rFonts w:hint="eastAsia"/>
          <w:highlight w:val="lightGray"/>
        </w:rPr>
        <w:t>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ab/>
        <w:t xml:space="preserve">      </w:t>
      </w:r>
    </w:p>
    <w:p w:rsidR="00D57417" w:rsidRPr="006E11DC" w:rsidRDefault="00C30ECC" w:rsidP="00C30ECC">
      <w:pPr>
        <w:numPr>
          <w:ilvl w:val="2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</w:t>
      </w:r>
      <w:r w:rsidR="00C24695" w:rsidRPr="006E11DC">
        <w:rPr>
          <w:rFonts w:hint="eastAsia"/>
          <w:highlight w:val="lightGray"/>
        </w:rPr>
        <w:t>f potentially essential patents</w:t>
      </w:r>
      <w:r w:rsidR="004176C0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Asked.</w:t>
      </w:r>
      <w:r w:rsidRPr="006E11DC">
        <w:rPr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D</w:t>
      </w:r>
      <w:r w:rsidRPr="006E11DC">
        <w:rPr>
          <w:strike/>
          <w:highlight w:val="lightGray"/>
        </w:rPr>
        <w:t>id not ask</w:t>
      </w:r>
      <w:r w:rsidRPr="006E11DC">
        <w:rPr>
          <w:highlight w:val="lightGray"/>
        </w:rPr>
        <w:t>]</w:t>
      </w:r>
    </w:p>
    <w:p w:rsidR="00C30ECC" w:rsidRPr="006E11DC" w:rsidRDefault="00436533" w:rsidP="00CF4906">
      <w:pPr>
        <w:numPr>
          <w:ilvl w:val="2"/>
          <w:numId w:val="1"/>
        </w:numPr>
        <w:rPr>
          <w:highlight w:val="lightGray"/>
        </w:rPr>
      </w:pPr>
      <w:r w:rsidRPr="006E11DC">
        <w:rPr>
          <w:highlight w:val="lightGray"/>
        </w:rPr>
        <w:t>P</w:t>
      </w:r>
      <w:r w:rsidR="00C30ECC" w:rsidRPr="006E11DC">
        <w:rPr>
          <w:rFonts w:hint="eastAsia"/>
          <w:highlight w:val="lightGray"/>
        </w:rPr>
        <w:t xml:space="preserve">otentially </w:t>
      </w:r>
      <w:r w:rsidR="00C30ECC" w:rsidRPr="006E11DC">
        <w:rPr>
          <w:highlight w:val="lightGray"/>
        </w:rPr>
        <w:t>essential</w:t>
      </w:r>
      <w:r w:rsidR="00C30ECC" w:rsidRPr="006E11DC">
        <w:rPr>
          <w:rFonts w:hint="eastAsia"/>
          <w:highlight w:val="lightGray"/>
        </w:rPr>
        <w:t xml:space="preserve"> patents</w:t>
      </w:r>
      <w:r w:rsidR="00D57417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None reported</w:t>
      </w:r>
      <w:r w:rsidR="004A0777" w:rsidRPr="006E11DC">
        <w:rPr>
          <w:strike/>
          <w:highlight w:val="lightGray"/>
        </w:rPr>
        <w:t>.</w:t>
      </w:r>
      <w:r w:rsidRPr="006E11DC">
        <w:rPr>
          <w:strike/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R</w:t>
      </w:r>
      <w:r w:rsidRPr="006E11DC">
        <w:rPr>
          <w:strike/>
          <w:highlight w:val="lightGray"/>
        </w:rPr>
        <w:t>eported as follows</w:t>
      </w:r>
      <w:r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142F48" w:rsidRPr="006E11DC" w:rsidRDefault="00142F48" w:rsidP="00142F48">
      <w:pPr>
        <w:rPr>
          <w:bCs/>
        </w:rPr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called for presentation</w:t>
      </w:r>
      <w:r w:rsidR="00580948" w:rsidRPr="006E11DC">
        <w:rPr>
          <w:b/>
        </w:rPr>
        <w:t>s</w:t>
      </w:r>
    </w:p>
    <w:p w:rsidR="00896867" w:rsidRPr="006E11DC" w:rsidRDefault="00143056" w:rsidP="00D57417">
      <w:pPr>
        <w:numPr>
          <w:ilvl w:val="1"/>
          <w:numId w:val="1"/>
        </w:numPr>
        <w:rPr>
          <w:highlight w:val="lightGray"/>
        </w:rPr>
      </w:pPr>
      <w:r>
        <w:rPr>
          <w:rFonts w:eastAsia="Malgun Gothic"/>
          <w:highlight w:val="lightGray"/>
          <w:lang w:eastAsia="ko-KR"/>
        </w:rPr>
        <w:t>11-18/27r3 was added by request from George Cherian</w:t>
      </w:r>
    </w:p>
    <w:p w:rsidR="00B77B86" w:rsidRPr="006E11DC" w:rsidRDefault="00B77B86" w:rsidP="00B77B86">
      <w:pPr>
        <w:ind w:left="792"/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asked for approval of the agenda</w:t>
      </w:r>
    </w:p>
    <w:p w:rsidR="00D57417" w:rsidRPr="006E11DC" w:rsidRDefault="00B77B86" w:rsidP="00D57417">
      <w:pPr>
        <w:numPr>
          <w:ilvl w:val="1"/>
          <w:numId w:val="1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4E61CB" w:rsidRPr="006E11DC" w:rsidRDefault="004E61CB" w:rsidP="00C53B58"/>
    <w:p w:rsidR="00AE09CD" w:rsidRPr="006E11DC" w:rsidRDefault="00AE09CD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Presentation of contributions</w:t>
      </w:r>
    </w:p>
    <w:p w:rsidR="000C02DC" w:rsidRDefault="00F92096" w:rsidP="00143056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="00AD536C" w:rsidRPr="006E11DC">
        <w:rPr>
          <w:b/>
        </w:rPr>
        <w:t>/</w:t>
      </w:r>
      <w:r w:rsidR="00143056">
        <w:rPr>
          <w:b/>
        </w:rPr>
        <w:t>0027</w:t>
      </w:r>
      <w:r w:rsidR="00A37144">
        <w:rPr>
          <w:b/>
        </w:rPr>
        <w:t>r</w:t>
      </w:r>
      <w:r w:rsidR="00103ED4">
        <w:rPr>
          <w:b/>
        </w:rPr>
        <w:t>3</w:t>
      </w:r>
      <w:r w:rsidR="00AD536C" w:rsidRPr="006E11DC">
        <w:rPr>
          <w:b/>
        </w:rPr>
        <w:t>,</w:t>
      </w:r>
      <w:r w:rsidR="00AD536C" w:rsidRPr="00896867">
        <w:rPr>
          <w:b/>
        </w:rPr>
        <w:t xml:space="preserve"> </w:t>
      </w:r>
      <w:r w:rsidR="001214FA" w:rsidRPr="00896867">
        <w:rPr>
          <w:b/>
        </w:rPr>
        <w:t>“</w:t>
      </w:r>
      <w:r w:rsidR="00143056" w:rsidRPr="00143056">
        <w:rPr>
          <w:b/>
        </w:rPr>
        <w:t>Ack related CIDs Section 27.4</w:t>
      </w:r>
      <w:r w:rsidR="00E01919" w:rsidRPr="00896867">
        <w:rPr>
          <w:b/>
        </w:rPr>
        <w:t>”</w:t>
      </w:r>
    </w:p>
    <w:p w:rsidR="00143056" w:rsidRPr="00143056" w:rsidRDefault="00DE5E7B" w:rsidP="0014305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>CID</w:t>
      </w:r>
      <w:r w:rsidR="00E0780B" w:rsidRPr="00E0780B">
        <w:rPr>
          <w:rFonts w:ascii="Calibri" w:hAnsi="Calibri"/>
          <w:sz w:val="22"/>
          <w:szCs w:val="22"/>
        </w:rPr>
        <w:t xml:space="preserve"> </w:t>
      </w:r>
      <w:r w:rsidR="00143056" w:rsidRPr="00143056">
        <w:rPr>
          <w:rFonts w:ascii="Calibri" w:hAnsi="Calibri"/>
          <w:sz w:val="22"/>
          <w:szCs w:val="22"/>
        </w:rPr>
        <w:t>11092, 11740, 11757, 11758, 11759, 11760, 11761, 11762, 11763, 11810</w:t>
      </w:r>
    </w:p>
    <w:p w:rsidR="00143056" w:rsidRPr="00143056" w:rsidRDefault="00143056" w:rsidP="0014305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143056">
        <w:rPr>
          <w:rFonts w:ascii="Calibri" w:hAnsi="Calibri"/>
          <w:sz w:val="22"/>
          <w:szCs w:val="22"/>
        </w:rPr>
        <w:t>12143, 12486, 12487, 12488, 12489, 12630, 12631, 12826, 12827, 12828</w:t>
      </w:r>
    </w:p>
    <w:p w:rsidR="00143056" w:rsidRPr="00143056" w:rsidRDefault="00143056" w:rsidP="0014305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143056">
        <w:rPr>
          <w:rFonts w:ascii="Calibri" w:hAnsi="Calibri"/>
          <w:sz w:val="22"/>
          <w:szCs w:val="22"/>
        </w:rPr>
        <w:t>12829, 12831, 12832, 12887, 12888, 12889, 12891, 12892, 12893, 12894</w:t>
      </w:r>
    </w:p>
    <w:p w:rsidR="00143056" w:rsidRPr="00143056" w:rsidRDefault="00143056" w:rsidP="0014305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143056">
        <w:rPr>
          <w:rFonts w:ascii="Calibri" w:hAnsi="Calibri"/>
          <w:sz w:val="22"/>
          <w:szCs w:val="22"/>
        </w:rPr>
        <w:t>12895, 12896, 12897, 12898, 12899, 12900, 12902, 12904, 12905, 12906</w:t>
      </w:r>
    </w:p>
    <w:p w:rsidR="00143056" w:rsidRPr="00143056" w:rsidRDefault="00143056" w:rsidP="0014305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143056">
        <w:rPr>
          <w:rFonts w:ascii="Calibri" w:hAnsi="Calibri"/>
          <w:sz w:val="22"/>
          <w:szCs w:val="22"/>
        </w:rPr>
        <w:t>12907, 12908, 12909, 12911, 13517, 13518, 13519, 13520, 13734, 13735</w:t>
      </w:r>
    </w:p>
    <w:p w:rsidR="00143056" w:rsidRPr="00143056" w:rsidRDefault="00143056" w:rsidP="0014305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143056">
        <w:rPr>
          <w:rFonts w:ascii="Calibri" w:hAnsi="Calibri"/>
          <w:sz w:val="22"/>
          <w:szCs w:val="22"/>
        </w:rPr>
        <w:t>13736, 13737, 13738, 13739, 13740, 13741, 13742, 13743, 11086, 11089</w:t>
      </w:r>
    </w:p>
    <w:p w:rsidR="00143056" w:rsidRPr="00143056" w:rsidRDefault="00143056" w:rsidP="0014305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143056">
        <w:rPr>
          <w:rFonts w:ascii="Calibri" w:hAnsi="Calibri"/>
          <w:sz w:val="22"/>
          <w:szCs w:val="22"/>
        </w:rPr>
        <w:t>11091, 11754, 11755, 11756, 11807, 12015, 12285, 12478, 12479, 12481</w:t>
      </w:r>
    </w:p>
    <w:p w:rsidR="00143056" w:rsidRPr="00143056" w:rsidRDefault="00143056" w:rsidP="0014305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143056">
        <w:rPr>
          <w:rFonts w:ascii="Calibri" w:hAnsi="Calibri"/>
          <w:sz w:val="22"/>
          <w:szCs w:val="22"/>
        </w:rPr>
        <w:t>12482, 12483, 12484, 12485, 12491, 12636, 12721, 12739, 12745, 12750</w:t>
      </w:r>
    </w:p>
    <w:p w:rsidR="00143056" w:rsidRPr="00143056" w:rsidRDefault="00143056" w:rsidP="0014305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143056">
        <w:rPr>
          <w:rFonts w:ascii="Calibri" w:hAnsi="Calibri"/>
          <w:sz w:val="22"/>
          <w:szCs w:val="22"/>
        </w:rPr>
        <w:t xml:space="preserve">12820, 12821, 12822, 12823, 12847, 12866, 12867, 12910, 12912, 12913, </w:t>
      </w:r>
    </w:p>
    <w:p w:rsidR="00143056" w:rsidRPr="00143056" w:rsidRDefault="00143056" w:rsidP="0014305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143056">
        <w:rPr>
          <w:rFonts w:ascii="Calibri" w:hAnsi="Calibri"/>
          <w:sz w:val="22"/>
          <w:szCs w:val="22"/>
        </w:rPr>
        <w:t>12914, 13022, 13023, 13036, 13150, 13189, 13252, 13254, 13255, 13256</w:t>
      </w:r>
    </w:p>
    <w:p w:rsidR="00143056" w:rsidRPr="00143056" w:rsidRDefault="00143056" w:rsidP="00143056">
      <w:pPr>
        <w:pStyle w:val="ac"/>
        <w:ind w:left="880"/>
        <w:jc w:val="both"/>
        <w:rPr>
          <w:rFonts w:ascii="Calibri" w:hAnsi="Calibri"/>
          <w:sz w:val="22"/>
          <w:szCs w:val="22"/>
        </w:rPr>
      </w:pPr>
      <w:r w:rsidRPr="00143056">
        <w:rPr>
          <w:rFonts w:ascii="Calibri" w:hAnsi="Calibri"/>
          <w:sz w:val="22"/>
          <w:szCs w:val="22"/>
        </w:rPr>
        <w:t>13257, 13258, 13260, 13262, 13263, 13264, 13265, 13266, 13269, 13270</w:t>
      </w:r>
    </w:p>
    <w:p w:rsidR="00DE5E7B" w:rsidRPr="00E0780B" w:rsidRDefault="00143056" w:rsidP="00143056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143056">
        <w:rPr>
          <w:rFonts w:ascii="Calibri" w:hAnsi="Calibri"/>
          <w:sz w:val="22"/>
          <w:szCs w:val="22"/>
        </w:rPr>
        <w:t>13272, 13276, 13278, 13279, 13515, 13516, 13521, 13663, 13664, 13665</w:t>
      </w:r>
    </w:p>
    <w:p w:rsidR="000C02DC" w:rsidRPr="006E11DC" w:rsidRDefault="00261431" w:rsidP="00143056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143056" w:rsidRPr="00143056">
        <w:t>George Cherian (Qualcomm)</w:t>
      </w:r>
    </w:p>
    <w:p w:rsidR="0066221A" w:rsidRPr="00D22DB0" w:rsidRDefault="0066221A" w:rsidP="0066221A">
      <w:pPr>
        <w:ind w:left="1224"/>
        <w:rPr>
          <w:rFonts w:eastAsiaTheme="minorEastAsia"/>
          <w:color w:val="000000"/>
          <w:lang w:eastAsia="zh-CN"/>
        </w:rPr>
      </w:pPr>
    </w:p>
    <w:p w:rsidR="00F75C9C" w:rsidRDefault="00F75C9C" w:rsidP="00F75C9C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 xml:space="preserve">Strawpoll#1: </w:t>
      </w:r>
      <w:r w:rsidR="00D22DB0"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 w:rsidR="00D22DB0"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="00143056">
        <w:rPr>
          <w:rFonts w:ascii="Calibri" w:eastAsia="Malgun Gothic" w:hAnsi="Calibri"/>
          <w:sz w:val="22"/>
          <w:lang w:eastAsia="ko-KR"/>
        </w:rPr>
        <w:t>0027</w:t>
      </w:r>
      <w:r w:rsidR="00D22DB0">
        <w:rPr>
          <w:rFonts w:ascii="Calibri" w:eastAsia="Malgun Gothic" w:hAnsi="Calibri"/>
          <w:sz w:val="22"/>
          <w:lang w:eastAsia="ko-KR"/>
        </w:rPr>
        <w:t>r</w:t>
      </w:r>
      <w:r w:rsidR="00103ED4">
        <w:rPr>
          <w:rFonts w:ascii="Calibri" w:eastAsia="Malgun Gothic" w:hAnsi="Calibri"/>
          <w:sz w:val="22"/>
          <w:lang w:eastAsia="ko-KR"/>
        </w:rPr>
        <w:t>4</w:t>
      </w:r>
      <w:r w:rsidR="00D22DB0"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120247" w:rsidRPr="00120247" w:rsidRDefault="00F75C9C" w:rsidP="00120247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120247" w:rsidRPr="00120247">
        <w:rPr>
          <w:rFonts w:ascii="Calibri" w:eastAsia="Malgun Gothic" w:hAnsi="Calibri"/>
          <w:sz w:val="22"/>
          <w:lang w:eastAsia="ko-KR"/>
        </w:rPr>
        <w:t>11092, 11740, 11757, 11758, 11759, 11760, 11761, 11762, 11763, 11810</w:t>
      </w:r>
    </w:p>
    <w:p w:rsidR="00120247" w:rsidRPr="00120247" w:rsidRDefault="00120247" w:rsidP="00120247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  <w:r w:rsidRPr="00120247">
        <w:rPr>
          <w:rFonts w:ascii="Calibri" w:eastAsia="Malgun Gothic" w:hAnsi="Calibri"/>
          <w:sz w:val="22"/>
          <w:lang w:eastAsia="ko-KR"/>
        </w:rPr>
        <w:t>12143, 12486, 12487, 12488, 12489, 12630, 12631, 12826, 12827, 12828</w:t>
      </w:r>
    </w:p>
    <w:p w:rsidR="00120247" w:rsidRPr="00120247" w:rsidRDefault="00120247" w:rsidP="00120247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  <w:r w:rsidRPr="00120247">
        <w:rPr>
          <w:rFonts w:ascii="Calibri" w:eastAsia="Malgun Gothic" w:hAnsi="Calibri"/>
          <w:sz w:val="22"/>
          <w:lang w:eastAsia="ko-KR"/>
        </w:rPr>
        <w:t>12829, 12831, 12832, 12887, 12888, 12889, 12891, 12892, 12893, 12894</w:t>
      </w:r>
    </w:p>
    <w:p w:rsidR="00120247" w:rsidRPr="00120247" w:rsidRDefault="00120247" w:rsidP="00120247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  <w:r w:rsidRPr="00120247">
        <w:rPr>
          <w:rFonts w:ascii="Calibri" w:eastAsia="Malgun Gothic" w:hAnsi="Calibri"/>
          <w:sz w:val="22"/>
          <w:lang w:eastAsia="ko-KR"/>
        </w:rPr>
        <w:t>12895, 12896, 12897, 12898, 12899, 12900, 12902, 12904, 12905, 12906</w:t>
      </w:r>
    </w:p>
    <w:p w:rsidR="00120247" w:rsidRPr="00120247" w:rsidRDefault="00120247" w:rsidP="00120247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  <w:r w:rsidRPr="00120247">
        <w:rPr>
          <w:rFonts w:ascii="Calibri" w:eastAsia="Malgun Gothic" w:hAnsi="Calibri"/>
          <w:sz w:val="22"/>
          <w:lang w:eastAsia="ko-KR"/>
        </w:rPr>
        <w:t>12907, 12908, 12909, 12911, 13517, 13518, 13519, 13520, 13734, 13735</w:t>
      </w:r>
    </w:p>
    <w:p w:rsidR="00120247" w:rsidRPr="00120247" w:rsidRDefault="00120247" w:rsidP="00120247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  <w:r w:rsidRPr="00120247">
        <w:rPr>
          <w:rFonts w:ascii="Calibri" w:eastAsia="Malgun Gothic" w:hAnsi="Calibri"/>
          <w:sz w:val="22"/>
          <w:lang w:eastAsia="ko-KR"/>
        </w:rPr>
        <w:t>13736, 13737, 13738, 13739, 13740, 13741, 13742, 13743, 11086, 11089</w:t>
      </w:r>
    </w:p>
    <w:p w:rsidR="00120247" w:rsidRPr="00120247" w:rsidRDefault="00120247" w:rsidP="00120247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  <w:r w:rsidRPr="00120247">
        <w:rPr>
          <w:rFonts w:ascii="Calibri" w:eastAsia="Malgun Gothic" w:hAnsi="Calibri"/>
          <w:sz w:val="22"/>
          <w:lang w:eastAsia="ko-KR"/>
        </w:rPr>
        <w:t>11091, 11754, 11755, 11756, 11807, 12015, 12285, 12478, 12479, 12481</w:t>
      </w:r>
    </w:p>
    <w:p w:rsidR="00120247" w:rsidRPr="00120247" w:rsidRDefault="00120247" w:rsidP="00120247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  <w:r w:rsidRPr="00120247">
        <w:rPr>
          <w:rFonts w:ascii="Calibri" w:eastAsia="Malgun Gothic" w:hAnsi="Calibri"/>
          <w:sz w:val="22"/>
          <w:lang w:eastAsia="ko-KR"/>
        </w:rPr>
        <w:t>12482, 12483, 12484, 12485, 12491, 12636, 12721, 12739, 12745, 12750</w:t>
      </w:r>
    </w:p>
    <w:p w:rsidR="00120247" w:rsidRPr="00120247" w:rsidRDefault="00120247" w:rsidP="00120247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  <w:r w:rsidRPr="00120247">
        <w:rPr>
          <w:rFonts w:ascii="Calibri" w:eastAsia="Malgun Gothic" w:hAnsi="Calibri"/>
          <w:sz w:val="22"/>
          <w:lang w:eastAsia="ko-KR"/>
        </w:rPr>
        <w:t xml:space="preserve">12820, 12821, 12822, 12823, 12847, 12866, 12867, 12910, 12912, 12913, </w:t>
      </w:r>
    </w:p>
    <w:p w:rsidR="00120247" w:rsidRPr="00120247" w:rsidRDefault="00120247" w:rsidP="00120247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  <w:r w:rsidRPr="00120247">
        <w:rPr>
          <w:rFonts w:ascii="Calibri" w:eastAsia="Malgun Gothic" w:hAnsi="Calibri"/>
          <w:sz w:val="22"/>
          <w:lang w:eastAsia="ko-KR"/>
        </w:rPr>
        <w:t>12914, 13022, 13023, 13036, 13150, 13189, 13252, 13254, 13255, 13256</w:t>
      </w:r>
    </w:p>
    <w:p w:rsidR="00120247" w:rsidRPr="00120247" w:rsidRDefault="00120247" w:rsidP="00120247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  <w:r w:rsidRPr="00120247">
        <w:rPr>
          <w:rFonts w:ascii="Calibri" w:eastAsia="Malgun Gothic" w:hAnsi="Calibri"/>
          <w:sz w:val="22"/>
          <w:lang w:eastAsia="ko-KR"/>
        </w:rPr>
        <w:t>13257, 13258, 13260, 13262, 13263, 13264, 13265, 13266, 13269, 13270</w:t>
      </w:r>
    </w:p>
    <w:p w:rsidR="00F75C9C" w:rsidRDefault="00120247" w:rsidP="00120247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  <w:r w:rsidRPr="00120247">
        <w:rPr>
          <w:rFonts w:ascii="Calibri" w:eastAsia="Malgun Gothic" w:hAnsi="Calibri"/>
          <w:sz w:val="22"/>
          <w:lang w:eastAsia="ko-KR"/>
        </w:rPr>
        <w:t>13272, 13276, 13278, 13279, 13515, 13516, 13521, 13663, 13664, 13665</w:t>
      </w:r>
      <w:r w:rsidR="00F75C9C">
        <w:rPr>
          <w:rFonts w:ascii="Calibri" w:eastAsia="Malgun Gothic" w:hAnsi="Calibri"/>
          <w:sz w:val="22"/>
          <w:lang w:eastAsia="ko-KR"/>
        </w:rPr>
        <w:t xml:space="preserve"> (</w:t>
      </w:r>
      <w:r w:rsidR="00143056">
        <w:rPr>
          <w:rFonts w:ascii="Calibri" w:eastAsia="Malgun Gothic" w:hAnsi="Calibri"/>
          <w:sz w:val="22"/>
          <w:lang w:eastAsia="ko-KR"/>
        </w:rPr>
        <w:t>120</w:t>
      </w:r>
      <w:r w:rsidR="00F75C9C">
        <w:rPr>
          <w:rFonts w:ascii="Calibri" w:eastAsia="Malgun Gothic" w:hAnsi="Calibri"/>
          <w:sz w:val="22"/>
          <w:lang w:eastAsia="ko-KR"/>
        </w:rPr>
        <w:t xml:space="preserve"> CID</w:t>
      </w:r>
      <w:r w:rsidR="00D22DB0">
        <w:rPr>
          <w:rFonts w:ascii="Calibri" w:eastAsia="Malgun Gothic" w:hAnsi="Calibri"/>
          <w:sz w:val="22"/>
          <w:lang w:eastAsia="ko-KR"/>
        </w:rPr>
        <w:t>s</w:t>
      </w:r>
      <w:r w:rsidR="00F75C9C">
        <w:rPr>
          <w:rFonts w:ascii="Calibri" w:eastAsia="Malgun Gothic" w:hAnsi="Calibri"/>
          <w:sz w:val="22"/>
          <w:lang w:eastAsia="ko-KR"/>
        </w:rPr>
        <w:t>)</w:t>
      </w:r>
    </w:p>
    <w:p w:rsidR="00F75C9C" w:rsidRPr="00D37305" w:rsidRDefault="00F75C9C" w:rsidP="00F75C9C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2B1437" w:rsidRDefault="002B1437" w:rsidP="0066221A">
      <w:pPr>
        <w:ind w:left="1224"/>
        <w:rPr>
          <w:rFonts w:eastAsia="Times New Roman"/>
          <w:color w:val="000000"/>
        </w:rPr>
      </w:pPr>
    </w:p>
    <w:p w:rsidR="00762CF8" w:rsidRDefault="00762CF8" w:rsidP="00103ED4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 w:rsidR="00103ED4">
        <w:rPr>
          <w:b/>
        </w:rPr>
        <w:t>0380</w:t>
      </w:r>
      <w:r>
        <w:rPr>
          <w:b/>
        </w:rPr>
        <w:t>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103ED4" w:rsidRPr="00103ED4">
        <w:rPr>
          <w:b/>
        </w:rPr>
        <w:t>LB230-MAC-CR-Some CIDs in 9.4.2.237</w:t>
      </w:r>
      <w:r w:rsidRPr="00896867">
        <w:rPr>
          <w:b/>
        </w:rPr>
        <w:t>”</w:t>
      </w:r>
    </w:p>
    <w:p w:rsidR="00762CF8" w:rsidRPr="00E0780B" w:rsidRDefault="00762CF8" w:rsidP="00762CF8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103ED4" w:rsidRPr="00103ED4">
        <w:rPr>
          <w:rFonts w:ascii="Calibri" w:hAnsi="Calibri"/>
          <w:sz w:val="22"/>
          <w:szCs w:val="22"/>
        </w:rPr>
        <w:t>11015, 11860, 13410, 13411</w:t>
      </w:r>
    </w:p>
    <w:p w:rsidR="00762CF8" w:rsidRPr="006E11DC" w:rsidRDefault="00762CF8" w:rsidP="00103ED4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103ED4" w:rsidRPr="00103ED4">
        <w:t>Alfred Asterjadhi (Qualcomm Inc.)</w:t>
      </w:r>
    </w:p>
    <w:p w:rsidR="00762CF8" w:rsidRPr="00D22DB0" w:rsidRDefault="00762CF8" w:rsidP="00762CF8">
      <w:pPr>
        <w:ind w:left="1224"/>
        <w:rPr>
          <w:rFonts w:eastAsiaTheme="minorEastAsia"/>
          <w:color w:val="000000"/>
          <w:lang w:eastAsia="zh-CN"/>
        </w:rPr>
      </w:pPr>
    </w:p>
    <w:p w:rsidR="00762CF8" w:rsidRDefault="00DA6ECD" w:rsidP="00762CF8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2</w:t>
      </w:r>
      <w:r w:rsidR="00762CF8">
        <w:rPr>
          <w:rFonts w:ascii="Calibri" w:eastAsia="Malgun Gothic" w:hAnsi="Calibri" w:hint="eastAsia"/>
          <w:sz w:val="22"/>
          <w:lang w:eastAsia="ko-KR"/>
        </w:rPr>
        <w:t xml:space="preserve">: </w:t>
      </w:r>
      <w:r w:rsidR="00762CF8">
        <w:rPr>
          <w:rFonts w:ascii="Calibri" w:eastAsia="Malgun Gothic" w:hAnsi="Calibri"/>
          <w:sz w:val="22"/>
          <w:lang w:eastAsia="ko-KR"/>
        </w:rPr>
        <w:t>Do you agree to</w:t>
      </w:r>
      <w:r w:rsidR="00762CF8"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 w:rsidR="00762CF8">
        <w:rPr>
          <w:rFonts w:ascii="Calibri" w:eastAsia="Malgun Gothic" w:hAnsi="Calibri"/>
          <w:sz w:val="22"/>
          <w:lang w:eastAsia="ko-KR"/>
        </w:rPr>
        <w:t>s in doc 11-18</w:t>
      </w:r>
      <w:r w:rsidR="00762CF8" w:rsidRPr="00F446ED">
        <w:rPr>
          <w:rFonts w:ascii="Calibri" w:eastAsia="Malgun Gothic" w:hAnsi="Calibri"/>
          <w:sz w:val="22"/>
          <w:lang w:eastAsia="ko-KR"/>
        </w:rPr>
        <w:t>/</w:t>
      </w:r>
      <w:r w:rsidR="00103ED4">
        <w:rPr>
          <w:rFonts w:ascii="Calibri" w:eastAsia="Malgun Gothic" w:hAnsi="Calibri"/>
          <w:sz w:val="22"/>
          <w:lang w:eastAsia="ko-KR"/>
        </w:rPr>
        <w:t>0380r1</w:t>
      </w:r>
      <w:r w:rsidR="00762CF8"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762CF8" w:rsidRDefault="00762CF8" w:rsidP="00103ED4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103ED4" w:rsidRPr="00103ED4">
        <w:rPr>
          <w:rFonts w:ascii="Calibri" w:eastAsia="Malgun Gothic" w:hAnsi="Calibri"/>
          <w:sz w:val="22"/>
          <w:lang w:eastAsia="ko-KR"/>
        </w:rPr>
        <w:t>11015, 11860, 13410, 13411</w:t>
      </w:r>
      <w:r>
        <w:rPr>
          <w:rFonts w:ascii="Calibri" w:eastAsia="Malgun Gothic" w:hAnsi="Calibri"/>
          <w:sz w:val="22"/>
          <w:lang w:eastAsia="ko-KR"/>
        </w:rPr>
        <w:t xml:space="preserve"> (</w:t>
      </w:r>
      <w:r w:rsidR="00103ED4">
        <w:rPr>
          <w:rFonts w:ascii="Calibri" w:eastAsia="Malgun Gothic" w:hAnsi="Calibri"/>
          <w:sz w:val="22"/>
          <w:lang w:eastAsia="ko-KR"/>
        </w:rPr>
        <w:t>4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762CF8" w:rsidRPr="00D37305" w:rsidRDefault="00762CF8" w:rsidP="00762CF8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E132B6" w:rsidRDefault="00E132B6" w:rsidP="002B1437">
      <w:pPr>
        <w:ind w:left="1224"/>
        <w:rPr>
          <w:rFonts w:eastAsia="MS Mincho"/>
          <w:color w:val="000000"/>
        </w:rPr>
      </w:pPr>
    </w:p>
    <w:p w:rsidR="00120247" w:rsidRDefault="00120247" w:rsidP="00103ED4">
      <w:pPr>
        <w:numPr>
          <w:ilvl w:val="1"/>
          <w:numId w:val="1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 w:rsidR="00103ED4">
        <w:rPr>
          <w:b/>
        </w:rPr>
        <w:t>0200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103ED4" w:rsidRPr="00103ED4">
        <w:rPr>
          <w:b/>
        </w:rPr>
        <w:t>Decouple Channel Width Capabilities Between VHT and HE Modes</w:t>
      </w:r>
      <w:r w:rsidRPr="00896867">
        <w:rPr>
          <w:b/>
        </w:rPr>
        <w:t>”</w:t>
      </w:r>
    </w:p>
    <w:p w:rsidR="00120247" w:rsidRPr="00E0780B" w:rsidRDefault="00103ED4" w:rsidP="00120247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No </w:t>
      </w:r>
      <w:r w:rsidR="00120247" w:rsidRPr="00E0780B">
        <w:rPr>
          <w:rFonts w:ascii="Calibri" w:hAnsi="Calibri"/>
          <w:sz w:val="22"/>
          <w:szCs w:val="22"/>
        </w:rPr>
        <w:t xml:space="preserve">CID </w:t>
      </w:r>
    </w:p>
    <w:p w:rsidR="00120247" w:rsidRPr="006E11DC" w:rsidRDefault="00120247" w:rsidP="00103ED4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103ED4" w:rsidRPr="00103ED4">
        <w:t>Huizhao Wang (Quantenna)</w:t>
      </w:r>
    </w:p>
    <w:p w:rsidR="00120247" w:rsidRDefault="00AE4E02" w:rsidP="00120247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>Discussion</w:t>
      </w:r>
      <w:r>
        <w:rPr>
          <w:rFonts w:eastAsia="Malgun Gothic"/>
          <w:color w:val="000000"/>
          <w:lang w:eastAsia="ko-KR"/>
        </w:rPr>
        <w:t>:</w:t>
      </w:r>
    </w:p>
    <w:p w:rsidR="00AE4E02" w:rsidRDefault="00AE4E02" w:rsidP="00120247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>C: OMI can be used for decoupling VHT and HE channel width capabilities.</w:t>
      </w:r>
    </w:p>
    <w:p w:rsidR="00AE4E02" w:rsidRDefault="005731A8" w:rsidP="00120247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 xml:space="preserve">C: </w:t>
      </w:r>
      <w:r w:rsidR="009370F4">
        <w:rPr>
          <w:rFonts w:eastAsia="Malgun Gothic"/>
          <w:color w:val="000000"/>
          <w:lang w:eastAsia="ko-KR"/>
        </w:rPr>
        <w:t>Both the bro</w:t>
      </w:r>
      <w:r>
        <w:rPr>
          <w:rFonts w:eastAsia="Malgun Gothic" w:hint="eastAsia"/>
          <w:color w:val="000000"/>
          <w:lang w:eastAsia="ko-KR"/>
        </w:rPr>
        <w:t xml:space="preserve">adcast capability </w:t>
      </w:r>
      <w:r>
        <w:rPr>
          <w:rFonts w:eastAsia="Malgun Gothic"/>
          <w:color w:val="000000"/>
          <w:lang w:eastAsia="ko-KR"/>
        </w:rPr>
        <w:t xml:space="preserve">signaling in a Beacon frame and </w:t>
      </w:r>
      <w:r w:rsidR="009370F4">
        <w:rPr>
          <w:rFonts w:eastAsia="Malgun Gothic"/>
          <w:color w:val="000000"/>
          <w:lang w:eastAsia="ko-KR"/>
        </w:rPr>
        <w:t xml:space="preserve">the </w:t>
      </w:r>
      <w:r>
        <w:rPr>
          <w:rFonts w:eastAsia="Malgun Gothic"/>
          <w:color w:val="000000"/>
          <w:lang w:eastAsia="ko-KR"/>
        </w:rPr>
        <w:t xml:space="preserve">individual unicast OMN signaling </w:t>
      </w:r>
      <w:r w:rsidR="009370F4">
        <w:rPr>
          <w:rFonts w:eastAsia="Malgun Gothic"/>
          <w:color w:val="000000"/>
          <w:lang w:eastAsia="ko-KR"/>
        </w:rPr>
        <w:t xml:space="preserve">for HE STA </w:t>
      </w:r>
      <w:r>
        <w:rPr>
          <w:rFonts w:eastAsia="Malgun Gothic"/>
          <w:color w:val="000000"/>
          <w:lang w:eastAsia="ko-KR"/>
        </w:rPr>
        <w:t>is inefficient.</w:t>
      </w:r>
    </w:p>
    <w:p w:rsidR="005731A8" w:rsidRDefault="005731A8" w:rsidP="00AE4E02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</w:p>
    <w:p w:rsidR="005731A8" w:rsidRPr="00721DEB" w:rsidRDefault="005731A8" w:rsidP="005731A8">
      <w:pPr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The meeting recesses at </w:t>
      </w:r>
      <w:r>
        <w:rPr>
          <w:rFonts w:eastAsiaTheme="minorEastAsia"/>
          <w:color w:val="000000"/>
          <w:lang w:eastAsia="zh-CN"/>
        </w:rPr>
        <w:t>10</w:t>
      </w:r>
      <w:r>
        <w:rPr>
          <w:rFonts w:eastAsiaTheme="minorEastAsia" w:hint="eastAsia"/>
          <w:color w:val="000000"/>
          <w:lang w:eastAsia="zh-CN"/>
        </w:rPr>
        <w:t>:</w:t>
      </w:r>
      <w:r>
        <w:rPr>
          <w:rFonts w:eastAsiaTheme="minorEastAsia"/>
          <w:color w:val="000000"/>
          <w:lang w:eastAsia="zh-CN"/>
        </w:rPr>
        <w:t>02a</w:t>
      </w:r>
      <w:r>
        <w:rPr>
          <w:rFonts w:eastAsiaTheme="minorEastAsia" w:hint="eastAsia"/>
          <w:color w:val="000000"/>
          <w:lang w:eastAsia="zh-CN"/>
        </w:rPr>
        <w:t>m.</w:t>
      </w:r>
    </w:p>
    <w:p w:rsidR="005731A8" w:rsidRDefault="005731A8" w:rsidP="006C2B98">
      <w:pPr>
        <w:rPr>
          <w:rFonts w:eastAsiaTheme="minorEastAsia"/>
          <w:b/>
          <w:lang w:eastAsia="zh-CN"/>
        </w:rPr>
      </w:pPr>
    </w:p>
    <w:p w:rsidR="00F64856" w:rsidRPr="001F0053" w:rsidRDefault="00F64856" w:rsidP="00F64856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u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March 6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8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AM2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10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12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AM</w:t>
      </w:r>
      <w:r>
        <w:rPr>
          <w:rFonts w:hint="eastAsia"/>
          <w:b/>
          <w:sz w:val="28"/>
          <w:u w:val="single"/>
        </w:rPr>
        <w:t>)</w:t>
      </w:r>
    </w:p>
    <w:p w:rsidR="00F64856" w:rsidRPr="00F64856" w:rsidRDefault="00F64856" w:rsidP="00F64856"/>
    <w:p w:rsidR="00F64856" w:rsidRPr="006E11DC" w:rsidRDefault="00F64856" w:rsidP="00F64856">
      <w:pPr>
        <w:numPr>
          <w:ilvl w:val="0"/>
          <w:numId w:val="35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>
        <w:rPr>
          <w:b/>
        </w:rPr>
        <w:t>1</w:t>
      </w:r>
      <w:r>
        <w:rPr>
          <w:b/>
          <w:noProof/>
        </w:rPr>
        <w:t>0</w:t>
      </w:r>
      <w:r w:rsidRPr="00F12D66">
        <w:rPr>
          <w:b/>
          <w:noProof/>
        </w:rPr>
        <w:t>:</w:t>
      </w:r>
      <w:r>
        <w:rPr>
          <w:b/>
          <w:noProof/>
        </w:rPr>
        <w:t>31a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Chao-Chun Wang</w:t>
      </w:r>
      <w:r w:rsidRPr="003D767F">
        <w:rPr>
          <w:b/>
        </w:rPr>
        <w:t xml:space="preserve"> </w:t>
      </w:r>
      <w:r w:rsidRPr="006E11DC">
        <w:rPr>
          <w:rFonts w:hint="eastAsia"/>
          <w:b/>
        </w:rPr>
        <w:t>(</w:t>
      </w:r>
      <w:r>
        <w:rPr>
          <w:b/>
        </w:rPr>
        <w:t>MediaTek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M</w:t>
      </w:r>
      <w:r>
        <w:rPr>
          <w:b/>
        </w:rPr>
        <w:t>AC</w:t>
      </w:r>
      <w:r w:rsidRPr="006E11DC">
        <w:rPr>
          <w:b/>
        </w:rPr>
        <w:t xml:space="preserve"> Ad hoc</w:t>
      </w:r>
    </w:p>
    <w:p w:rsidR="00F64856" w:rsidRPr="00A37144" w:rsidRDefault="00F64856" w:rsidP="00F64856">
      <w:pPr>
        <w:numPr>
          <w:ilvl w:val="1"/>
          <w:numId w:val="35"/>
        </w:numPr>
      </w:pPr>
      <w:r w:rsidRPr="00A37144">
        <w:rPr>
          <w:rFonts w:hint="eastAsia"/>
        </w:rPr>
        <w:t xml:space="preserve"> </w:t>
      </w:r>
      <w:r w:rsidR="00D33357">
        <w:t>49</w:t>
      </w:r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F64856" w:rsidRPr="006E11DC" w:rsidRDefault="00F64856" w:rsidP="00F64856"/>
    <w:p w:rsidR="00F64856" w:rsidRPr="006E11DC" w:rsidRDefault="00F64856" w:rsidP="00F64856">
      <w:pPr>
        <w:numPr>
          <w:ilvl w:val="0"/>
          <w:numId w:val="35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F64856" w:rsidRPr="006E11DC" w:rsidRDefault="00F64856" w:rsidP="00F64856">
      <w:pPr>
        <w:numPr>
          <w:ilvl w:val="1"/>
          <w:numId w:val="35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8</w:t>
      </w:r>
      <w:r w:rsidRPr="006E11DC">
        <w:rPr>
          <w:rFonts w:hint="eastAsia"/>
        </w:rPr>
        <w:t>/</w:t>
      </w:r>
      <w:r>
        <w:t xml:space="preserve">0537 </w:t>
      </w:r>
      <w:r w:rsidRPr="006E11DC">
        <w:rPr>
          <w:rFonts w:hint="eastAsia"/>
        </w:rPr>
        <w:t xml:space="preserve">on the server. Rev. </w:t>
      </w:r>
      <w:r w:rsidRPr="006E11DC">
        <w:t>0</w:t>
      </w:r>
      <w:r w:rsidRPr="006E11DC">
        <w:rPr>
          <w:rFonts w:hint="eastAsia"/>
        </w:rPr>
        <w:t xml:space="preserve"> is the working document.</w:t>
      </w:r>
    </w:p>
    <w:p w:rsidR="00F64856" w:rsidRPr="006E11DC" w:rsidRDefault="00F64856" w:rsidP="00F64856">
      <w:pPr>
        <w:numPr>
          <w:ilvl w:val="1"/>
          <w:numId w:val="35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F64856" w:rsidRPr="006E11DC" w:rsidRDefault="00F64856" w:rsidP="00F64856">
      <w:pPr>
        <w:numPr>
          <w:ilvl w:val="1"/>
          <w:numId w:val="35"/>
        </w:numPr>
      </w:pPr>
      <w:r w:rsidRPr="006E11DC">
        <w:rPr>
          <w:rFonts w:hint="eastAsia"/>
        </w:rPr>
        <w:t xml:space="preserve"> Attendance reminder.</w:t>
      </w:r>
    </w:p>
    <w:p w:rsidR="00F64856" w:rsidRPr="006E11DC" w:rsidRDefault="00F64856" w:rsidP="00F64856">
      <w:pPr>
        <w:numPr>
          <w:ilvl w:val="2"/>
          <w:numId w:val="35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F64856" w:rsidRPr="006E11DC" w:rsidRDefault="00F64856" w:rsidP="00F64856"/>
    <w:p w:rsidR="00F64856" w:rsidRPr="006E11DC" w:rsidRDefault="00F64856" w:rsidP="00F64856">
      <w:pPr>
        <w:numPr>
          <w:ilvl w:val="0"/>
          <w:numId w:val="35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F64856" w:rsidRPr="006E11DC" w:rsidRDefault="00F64856" w:rsidP="00F64856">
      <w:pPr>
        <w:numPr>
          <w:ilvl w:val="1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F64856" w:rsidRPr="006E11DC" w:rsidRDefault="00F64856" w:rsidP="00F64856">
      <w:pPr>
        <w:numPr>
          <w:ilvl w:val="1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F64856" w:rsidRPr="006E11DC" w:rsidRDefault="00F64856" w:rsidP="00F64856">
      <w:pPr>
        <w:numPr>
          <w:ilvl w:val="1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lastRenderedPageBreak/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F64856" w:rsidRPr="006E11DC" w:rsidRDefault="00F64856" w:rsidP="00F64856">
      <w:pPr>
        <w:numPr>
          <w:ilvl w:val="1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F64856" w:rsidRPr="006E11DC" w:rsidRDefault="00F64856" w:rsidP="00F64856">
      <w:pPr>
        <w:numPr>
          <w:ilvl w:val="2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F64856" w:rsidRPr="006E11DC" w:rsidRDefault="00F64856" w:rsidP="00F64856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F64856" w:rsidRPr="006E11DC" w:rsidRDefault="00F64856" w:rsidP="00F64856">
      <w:pPr>
        <w:numPr>
          <w:ilvl w:val="2"/>
          <w:numId w:val="35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F64856" w:rsidRPr="006E11DC" w:rsidRDefault="00F64856" w:rsidP="00F64856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F64856" w:rsidRPr="006E11DC" w:rsidRDefault="00F64856" w:rsidP="00F64856">
      <w:pPr>
        <w:numPr>
          <w:ilvl w:val="1"/>
          <w:numId w:val="35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F64856" w:rsidRPr="006E11DC" w:rsidRDefault="00F64856" w:rsidP="00F64856">
      <w:pPr>
        <w:rPr>
          <w:bCs/>
        </w:rPr>
      </w:pPr>
    </w:p>
    <w:p w:rsidR="00F64856" w:rsidRPr="006E11DC" w:rsidRDefault="00F64856" w:rsidP="00F64856">
      <w:pPr>
        <w:numPr>
          <w:ilvl w:val="0"/>
          <w:numId w:val="35"/>
        </w:numPr>
        <w:rPr>
          <w:b/>
        </w:rPr>
      </w:pPr>
      <w:r w:rsidRPr="006E11DC">
        <w:rPr>
          <w:b/>
        </w:rPr>
        <w:t>The Chair called for presentations</w:t>
      </w:r>
    </w:p>
    <w:p w:rsidR="00F64856" w:rsidRPr="006E11DC" w:rsidRDefault="00F64856" w:rsidP="00F64856">
      <w:pPr>
        <w:numPr>
          <w:ilvl w:val="1"/>
          <w:numId w:val="35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</w:t>
      </w:r>
      <w:r>
        <w:rPr>
          <w:rFonts w:eastAsia="Malgun Gothic"/>
          <w:highlight w:val="lightGray"/>
          <w:lang w:eastAsia="ko-KR"/>
        </w:rPr>
        <w:t>urther request received</w:t>
      </w:r>
    </w:p>
    <w:p w:rsidR="00F64856" w:rsidRPr="006E11DC" w:rsidRDefault="00F64856" w:rsidP="00F64856">
      <w:pPr>
        <w:ind w:left="792"/>
      </w:pPr>
    </w:p>
    <w:p w:rsidR="00F64856" w:rsidRPr="006E11DC" w:rsidRDefault="00F64856" w:rsidP="00F64856">
      <w:pPr>
        <w:numPr>
          <w:ilvl w:val="0"/>
          <w:numId w:val="35"/>
        </w:numPr>
        <w:rPr>
          <w:b/>
        </w:rPr>
      </w:pPr>
      <w:r w:rsidRPr="006E11DC">
        <w:rPr>
          <w:b/>
        </w:rPr>
        <w:t>The Chair asked for approval of the agenda</w:t>
      </w:r>
    </w:p>
    <w:p w:rsidR="00F64856" w:rsidRPr="006E11DC" w:rsidRDefault="00F64856" w:rsidP="00F64856">
      <w:pPr>
        <w:numPr>
          <w:ilvl w:val="1"/>
          <w:numId w:val="35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F64856" w:rsidRDefault="00F64856" w:rsidP="006C2B98">
      <w:pPr>
        <w:rPr>
          <w:rFonts w:eastAsiaTheme="minorEastAsia"/>
          <w:b/>
          <w:lang w:eastAsia="zh-CN"/>
        </w:rPr>
      </w:pPr>
    </w:p>
    <w:p w:rsidR="00F64856" w:rsidRPr="006E11DC" w:rsidRDefault="00F64856" w:rsidP="00F64856">
      <w:pPr>
        <w:numPr>
          <w:ilvl w:val="0"/>
          <w:numId w:val="35"/>
        </w:numPr>
        <w:rPr>
          <w:b/>
        </w:rPr>
      </w:pPr>
      <w:r w:rsidRPr="006E11DC">
        <w:rPr>
          <w:b/>
        </w:rPr>
        <w:t>Presentation of contributions</w:t>
      </w:r>
    </w:p>
    <w:p w:rsidR="00F64856" w:rsidRDefault="00F64856" w:rsidP="00F64856">
      <w:pPr>
        <w:numPr>
          <w:ilvl w:val="1"/>
          <w:numId w:val="35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200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103ED4">
        <w:rPr>
          <w:b/>
        </w:rPr>
        <w:t>Decouple Channel Width Capabilities Between VHT and HE Modes</w:t>
      </w:r>
      <w:r w:rsidRPr="00896867">
        <w:rPr>
          <w:b/>
        </w:rPr>
        <w:t>”</w:t>
      </w:r>
    </w:p>
    <w:p w:rsidR="00F64856" w:rsidRPr="00E0780B" w:rsidRDefault="00F64856" w:rsidP="00F64856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No </w:t>
      </w:r>
      <w:r w:rsidRPr="00E0780B">
        <w:rPr>
          <w:rFonts w:ascii="Calibri" w:hAnsi="Calibri"/>
          <w:sz w:val="22"/>
          <w:szCs w:val="22"/>
        </w:rPr>
        <w:t xml:space="preserve">CID </w:t>
      </w:r>
    </w:p>
    <w:p w:rsidR="00F64856" w:rsidRPr="006E11DC" w:rsidRDefault="00F64856" w:rsidP="00F64856">
      <w:pPr>
        <w:numPr>
          <w:ilvl w:val="2"/>
          <w:numId w:val="35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Pr="00103ED4">
        <w:t>Huizhao Wang (Quantenna)</w:t>
      </w:r>
    </w:p>
    <w:p w:rsidR="00F64856" w:rsidRDefault="00F64856" w:rsidP="00F64856">
      <w:pPr>
        <w:ind w:left="1224"/>
        <w:rPr>
          <w:rFonts w:eastAsia="Malgun Gothic"/>
          <w:color w:val="000000"/>
          <w:lang w:eastAsia="ko-KR"/>
        </w:rPr>
      </w:pPr>
    </w:p>
    <w:p w:rsidR="009370F4" w:rsidRDefault="009370F4" w:rsidP="009370F4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 xml:space="preserve">Strawpoll: </w:t>
      </w:r>
      <w:r w:rsidRPr="00AE4E02">
        <w:rPr>
          <w:rFonts w:ascii="Calibri" w:eastAsia="Malgun Gothic" w:hAnsi="Calibri"/>
          <w:sz w:val="22"/>
          <w:lang w:eastAsia="ko-KR"/>
        </w:rPr>
        <w:t>Do you agree to decouple VHT and HE channel width capabilities advertisements in VHT and HE Capa</w:t>
      </w:r>
      <w:r>
        <w:rPr>
          <w:rFonts w:ascii="Calibri" w:eastAsia="Malgun Gothic" w:hAnsi="Calibri"/>
          <w:sz w:val="22"/>
          <w:lang w:eastAsia="ko-KR"/>
        </w:rPr>
        <w:t>bilities elements, and the resolu</w:t>
      </w:r>
      <w:r w:rsidRPr="00AE4E02">
        <w:rPr>
          <w:rFonts w:ascii="Calibri" w:eastAsia="Malgun Gothic" w:hAnsi="Calibri"/>
          <w:sz w:val="22"/>
          <w:lang w:eastAsia="ko-KR"/>
        </w:rPr>
        <w:t>tion text presented in this contribution?</w:t>
      </w:r>
    </w:p>
    <w:p w:rsidR="009370F4" w:rsidRPr="009370F4" w:rsidRDefault="009370F4" w:rsidP="00F64856">
      <w:pPr>
        <w:ind w:left="1224"/>
        <w:rPr>
          <w:rFonts w:eastAsia="Malgun Gothic"/>
          <w:color w:val="000000"/>
          <w:lang w:eastAsia="ko-KR"/>
        </w:rPr>
      </w:pPr>
    </w:p>
    <w:p w:rsidR="00F64856" w:rsidRPr="00AE4E02" w:rsidRDefault="00F64856" w:rsidP="00F64856">
      <w:pPr>
        <w:pStyle w:val="ac"/>
        <w:ind w:leftChars="0" w:left="1224"/>
        <w:rPr>
          <w:highlight w:val="yellow"/>
        </w:rPr>
      </w:pPr>
      <w:r>
        <w:rPr>
          <w:rFonts w:ascii="Calibri" w:eastAsia="Malgun Gothic" w:hAnsi="Calibri"/>
          <w:sz w:val="22"/>
          <w:lang w:eastAsia="ko-KR"/>
        </w:rPr>
        <w:t>SP deferred for further discussion.</w:t>
      </w:r>
    </w:p>
    <w:p w:rsidR="00F64856" w:rsidRPr="00F64856" w:rsidRDefault="00F64856" w:rsidP="00F64856">
      <w:pPr>
        <w:ind w:left="1224"/>
        <w:rPr>
          <w:rFonts w:eastAsia="Malgun Gothic"/>
          <w:color w:val="000000"/>
          <w:lang w:eastAsia="ko-KR"/>
        </w:rPr>
      </w:pPr>
    </w:p>
    <w:p w:rsidR="005731A8" w:rsidRDefault="005731A8" w:rsidP="006C2B98">
      <w:pPr>
        <w:rPr>
          <w:rFonts w:eastAsiaTheme="minorEastAsia"/>
          <w:b/>
          <w:lang w:eastAsia="zh-CN"/>
        </w:rPr>
      </w:pPr>
    </w:p>
    <w:p w:rsidR="00120247" w:rsidRDefault="00120247" w:rsidP="009370F4">
      <w:pPr>
        <w:numPr>
          <w:ilvl w:val="1"/>
          <w:numId w:val="35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 w:rsidR="009370F4">
        <w:rPr>
          <w:b/>
        </w:rPr>
        <w:t>0423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9370F4" w:rsidRPr="009370F4">
        <w:rPr>
          <w:b/>
        </w:rPr>
        <w:t>D2.0 comment-resolution-CID 14318</w:t>
      </w:r>
      <w:r w:rsidRPr="00896867">
        <w:rPr>
          <w:b/>
        </w:rPr>
        <w:t>”</w:t>
      </w:r>
    </w:p>
    <w:p w:rsidR="00120247" w:rsidRPr="00E0780B" w:rsidRDefault="00120247" w:rsidP="00120247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9370F4">
        <w:rPr>
          <w:rFonts w:ascii="Calibri" w:hAnsi="Calibri"/>
          <w:sz w:val="22"/>
          <w:szCs w:val="22"/>
        </w:rPr>
        <w:t>14318</w:t>
      </w:r>
    </w:p>
    <w:p w:rsidR="00120247" w:rsidRPr="006E11DC" w:rsidRDefault="00120247" w:rsidP="009370F4">
      <w:pPr>
        <w:numPr>
          <w:ilvl w:val="2"/>
          <w:numId w:val="35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9370F4" w:rsidRPr="009370F4">
        <w:t>Liwen Chu (Marvell)</w:t>
      </w:r>
    </w:p>
    <w:p w:rsidR="00120247" w:rsidRPr="00D22DB0" w:rsidRDefault="00120247" w:rsidP="00120247">
      <w:pPr>
        <w:ind w:left="1224"/>
        <w:rPr>
          <w:rFonts w:eastAsiaTheme="minorEastAsia"/>
          <w:color w:val="000000"/>
          <w:lang w:eastAsia="zh-CN"/>
        </w:rPr>
      </w:pPr>
    </w:p>
    <w:p w:rsidR="00120247" w:rsidRDefault="00DA6ECD" w:rsidP="00120247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3</w:t>
      </w:r>
      <w:r w:rsidR="00120247">
        <w:rPr>
          <w:rFonts w:ascii="Calibri" w:eastAsia="Malgun Gothic" w:hAnsi="Calibri" w:hint="eastAsia"/>
          <w:sz w:val="22"/>
          <w:lang w:eastAsia="ko-KR"/>
        </w:rPr>
        <w:t xml:space="preserve">: </w:t>
      </w:r>
      <w:r w:rsidR="00120247">
        <w:rPr>
          <w:rFonts w:ascii="Calibri" w:eastAsia="Malgun Gothic" w:hAnsi="Calibri"/>
          <w:sz w:val="22"/>
          <w:lang w:eastAsia="ko-KR"/>
        </w:rPr>
        <w:t>Do you agree to</w:t>
      </w:r>
      <w:r w:rsidR="00120247"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 w:rsidR="00120247">
        <w:rPr>
          <w:rFonts w:ascii="Calibri" w:eastAsia="Malgun Gothic" w:hAnsi="Calibri"/>
          <w:sz w:val="22"/>
          <w:lang w:eastAsia="ko-KR"/>
        </w:rPr>
        <w:t>s in doc 11-18</w:t>
      </w:r>
      <w:r w:rsidR="00120247" w:rsidRPr="00F446ED">
        <w:rPr>
          <w:rFonts w:ascii="Calibri" w:eastAsia="Malgun Gothic" w:hAnsi="Calibri"/>
          <w:sz w:val="22"/>
          <w:lang w:eastAsia="ko-KR"/>
        </w:rPr>
        <w:t>/</w:t>
      </w:r>
      <w:r w:rsidR="009370F4">
        <w:rPr>
          <w:rFonts w:ascii="Calibri" w:eastAsia="Malgun Gothic" w:hAnsi="Calibri"/>
          <w:sz w:val="22"/>
          <w:lang w:eastAsia="ko-KR"/>
        </w:rPr>
        <w:t>0423</w:t>
      </w:r>
      <w:r w:rsidR="00120247">
        <w:rPr>
          <w:rFonts w:ascii="Calibri" w:eastAsia="Malgun Gothic" w:hAnsi="Calibri"/>
          <w:sz w:val="22"/>
          <w:lang w:eastAsia="ko-KR"/>
        </w:rPr>
        <w:t>r0 to following CID?</w:t>
      </w:r>
    </w:p>
    <w:p w:rsidR="00120247" w:rsidRDefault="00120247" w:rsidP="00120247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9370F4">
        <w:rPr>
          <w:rFonts w:ascii="Calibri" w:eastAsia="Malgun Gothic" w:hAnsi="Calibri"/>
          <w:sz w:val="22"/>
          <w:lang w:eastAsia="ko-KR"/>
        </w:rPr>
        <w:t>14318 (1</w:t>
      </w:r>
      <w:r>
        <w:rPr>
          <w:rFonts w:ascii="Calibri" w:eastAsia="Malgun Gothic" w:hAnsi="Calibri"/>
          <w:sz w:val="22"/>
          <w:lang w:eastAsia="ko-KR"/>
        </w:rPr>
        <w:t xml:space="preserve"> CID)</w:t>
      </w:r>
    </w:p>
    <w:p w:rsidR="00120247" w:rsidRPr="00D37305" w:rsidRDefault="00120247" w:rsidP="00120247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120247" w:rsidRDefault="00120247" w:rsidP="006C2B98">
      <w:pPr>
        <w:rPr>
          <w:rFonts w:eastAsiaTheme="minorEastAsia"/>
          <w:b/>
          <w:lang w:eastAsia="zh-CN"/>
        </w:rPr>
      </w:pPr>
    </w:p>
    <w:p w:rsidR="00F64856" w:rsidRDefault="00F64856" w:rsidP="00F64856">
      <w:pPr>
        <w:rPr>
          <w:rFonts w:eastAsiaTheme="minorEastAsia"/>
          <w:b/>
          <w:lang w:eastAsia="zh-CN"/>
        </w:rPr>
      </w:pPr>
    </w:p>
    <w:p w:rsidR="00F64856" w:rsidRDefault="00F64856" w:rsidP="009370F4">
      <w:pPr>
        <w:numPr>
          <w:ilvl w:val="1"/>
          <w:numId w:val="35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 w:rsidR="009370F4">
        <w:rPr>
          <w:b/>
        </w:rPr>
        <w:t>0078r3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9370F4" w:rsidRPr="009370F4">
        <w:rPr>
          <w:b/>
        </w:rPr>
        <w:t>D2.0 comment resolution 27.6.4</w:t>
      </w:r>
      <w:r w:rsidRPr="00896867">
        <w:rPr>
          <w:b/>
        </w:rPr>
        <w:t>”</w:t>
      </w:r>
    </w:p>
    <w:p w:rsidR="00F64856" w:rsidRPr="00E0780B" w:rsidRDefault="00F64856" w:rsidP="00F64856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9370F4" w:rsidRPr="009370F4">
        <w:rPr>
          <w:rFonts w:ascii="Calibri" w:hAnsi="Calibri"/>
          <w:sz w:val="22"/>
          <w:szCs w:val="22"/>
        </w:rPr>
        <w:t>12508, 13292</w:t>
      </w:r>
    </w:p>
    <w:p w:rsidR="00F64856" w:rsidRPr="006E11DC" w:rsidRDefault="00F64856" w:rsidP="009370F4">
      <w:pPr>
        <w:numPr>
          <w:ilvl w:val="2"/>
          <w:numId w:val="35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9370F4" w:rsidRPr="009370F4">
        <w:t>Liwen Chu (Marvell)</w:t>
      </w:r>
    </w:p>
    <w:p w:rsidR="00F64856" w:rsidRPr="00D22DB0" w:rsidRDefault="00F64856" w:rsidP="00F64856">
      <w:pPr>
        <w:ind w:left="1224"/>
        <w:rPr>
          <w:rFonts w:eastAsiaTheme="minorEastAsia"/>
          <w:color w:val="000000"/>
          <w:lang w:eastAsia="zh-CN"/>
        </w:rPr>
      </w:pPr>
    </w:p>
    <w:p w:rsidR="00F64856" w:rsidRDefault="00F64856" w:rsidP="00F64856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 w:rsidR="00DA6ECD">
        <w:rPr>
          <w:rFonts w:ascii="Calibri" w:eastAsia="Malgun Gothic" w:hAnsi="Calibri"/>
          <w:sz w:val="22"/>
          <w:lang w:eastAsia="ko-KR"/>
        </w:rPr>
        <w:t>4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="009370F4">
        <w:rPr>
          <w:rFonts w:ascii="Calibri" w:eastAsia="Malgun Gothic" w:hAnsi="Calibri"/>
          <w:sz w:val="22"/>
          <w:lang w:eastAsia="ko-KR"/>
        </w:rPr>
        <w:t>0078</w:t>
      </w:r>
      <w:r>
        <w:rPr>
          <w:rFonts w:ascii="Calibri" w:eastAsia="Malgun Gothic" w:hAnsi="Calibri"/>
          <w:sz w:val="22"/>
          <w:lang w:eastAsia="ko-KR"/>
        </w:rPr>
        <w:t>r</w:t>
      </w:r>
      <w:r w:rsidR="00B42452">
        <w:rPr>
          <w:rFonts w:ascii="Calibri" w:eastAsia="Malgun Gothic" w:hAnsi="Calibri"/>
          <w:sz w:val="22"/>
          <w:lang w:eastAsia="ko-KR"/>
        </w:rPr>
        <w:t>4</w:t>
      </w:r>
      <w:r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F64856" w:rsidRDefault="00F64856" w:rsidP="00F64856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9370F4" w:rsidRPr="009370F4">
        <w:rPr>
          <w:rFonts w:ascii="Calibri" w:hAnsi="Calibri"/>
          <w:sz w:val="22"/>
          <w:szCs w:val="22"/>
        </w:rPr>
        <w:t>12508, 13292</w:t>
      </w:r>
      <w:r w:rsidR="009370F4">
        <w:rPr>
          <w:rFonts w:ascii="Calibri" w:eastAsia="Malgun Gothic" w:hAnsi="Calibri"/>
          <w:sz w:val="22"/>
          <w:lang w:eastAsia="ko-KR"/>
        </w:rPr>
        <w:t xml:space="preserve"> (2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F64856" w:rsidRPr="00D37305" w:rsidRDefault="00F64856" w:rsidP="00F64856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F64856" w:rsidRDefault="00F64856" w:rsidP="006C2B98">
      <w:pPr>
        <w:rPr>
          <w:rFonts w:eastAsiaTheme="minorEastAsia"/>
          <w:b/>
          <w:lang w:eastAsia="zh-CN"/>
        </w:rPr>
      </w:pPr>
    </w:p>
    <w:p w:rsidR="009370F4" w:rsidRDefault="009370F4" w:rsidP="00B42452">
      <w:pPr>
        <w:numPr>
          <w:ilvl w:val="1"/>
          <w:numId w:val="35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 w:rsidR="00B42452">
        <w:rPr>
          <w:b/>
        </w:rPr>
        <w:t>455</w:t>
      </w:r>
      <w:r>
        <w:rPr>
          <w:b/>
        </w:rPr>
        <w:t>r</w:t>
      </w:r>
      <w:r w:rsidR="00876525">
        <w:rPr>
          <w:b/>
        </w:rPr>
        <w:t>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B42452" w:rsidRPr="00B42452">
        <w:rPr>
          <w:b/>
        </w:rPr>
        <w:t>lb230-cr-txop-duration-based-rts-cts</w:t>
      </w:r>
      <w:r w:rsidRPr="00896867">
        <w:rPr>
          <w:b/>
        </w:rPr>
        <w:t>”</w:t>
      </w:r>
    </w:p>
    <w:p w:rsidR="009370F4" w:rsidRPr="00E0780B" w:rsidRDefault="009370F4" w:rsidP="009370F4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B42452" w:rsidRPr="00B42452">
        <w:rPr>
          <w:rFonts w:ascii="Calibri" w:hAnsi="Calibri"/>
          <w:sz w:val="22"/>
          <w:szCs w:val="22"/>
        </w:rPr>
        <w:t xml:space="preserve">11483, 11789, 11790, 11791, 12087, 13053, 13055, 13188, 14228, </w:t>
      </w:r>
      <w:r w:rsidR="00B42452" w:rsidRPr="00876525">
        <w:rPr>
          <w:rFonts w:ascii="Calibri" w:hAnsi="Calibri"/>
          <w:strike/>
          <w:sz w:val="22"/>
          <w:szCs w:val="22"/>
        </w:rPr>
        <w:t>14326</w:t>
      </w:r>
      <w:r w:rsidR="00B42452" w:rsidRPr="00B42452">
        <w:rPr>
          <w:rFonts w:ascii="Calibri" w:hAnsi="Calibri"/>
          <w:sz w:val="22"/>
          <w:szCs w:val="22"/>
        </w:rPr>
        <w:t xml:space="preserve"> </w:t>
      </w:r>
    </w:p>
    <w:p w:rsidR="009370F4" w:rsidRPr="006E11DC" w:rsidRDefault="009370F4" w:rsidP="00B42452">
      <w:pPr>
        <w:numPr>
          <w:ilvl w:val="2"/>
          <w:numId w:val="35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B42452" w:rsidRPr="00B42452">
        <w:t>Yongho Seok (MediaTek)</w:t>
      </w:r>
    </w:p>
    <w:p w:rsidR="009370F4" w:rsidRPr="00D22DB0" w:rsidRDefault="009370F4" w:rsidP="009370F4">
      <w:pPr>
        <w:ind w:left="1224"/>
        <w:rPr>
          <w:rFonts w:eastAsiaTheme="minorEastAsia"/>
          <w:color w:val="000000"/>
          <w:lang w:eastAsia="zh-CN"/>
        </w:rPr>
      </w:pPr>
    </w:p>
    <w:p w:rsidR="009370F4" w:rsidRDefault="009370F4" w:rsidP="009370F4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 w:rsidR="00DA6ECD">
        <w:rPr>
          <w:rFonts w:ascii="Calibri" w:eastAsia="Malgun Gothic" w:hAnsi="Calibri"/>
          <w:sz w:val="22"/>
          <w:lang w:eastAsia="ko-KR"/>
        </w:rPr>
        <w:t>5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="00876525">
        <w:rPr>
          <w:rFonts w:ascii="Calibri" w:eastAsia="Malgun Gothic" w:hAnsi="Calibri"/>
          <w:sz w:val="22"/>
          <w:lang w:eastAsia="ko-KR"/>
        </w:rPr>
        <w:t>0455</w:t>
      </w:r>
      <w:r w:rsidR="00137729">
        <w:rPr>
          <w:rFonts w:ascii="Calibri" w:eastAsia="Malgun Gothic" w:hAnsi="Calibri"/>
          <w:sz w:val="22"/>
          <w:lang w:eastAsia="ko-KR"/>
        </w:rPr>
        <w:t>r2</w:t>
      </w:r>
      <w:r>
        <w:rPr>
          <w:rFonts w:ascii="Calibri" w:eastAsia="Malgun Gothic" w:hAnsi="Calibri"/>
          <w:sz w:val="22"/>
          <w:lang w:eastAsia="ko-KR"/>
        </w:rPr>
        <w:t xml:space="preserve"> to following CIDs?</w:t>
      </w:r>
    </w:p>
    <w:p w:rsidR="009370F4" w:rsidRDefault="009370F4" w:rsidP="00B42452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B42452" w:rsidRPr="00B42452">
        <w:rPr>
          <w:rFonts w:ascii="Calibri" w:eastAsia="Malgun Gothic" w:hAnsi="Calibri"/>
          <w:sz w:val="22"/>
          <w:lang w:eastAsia="ko-KR"/>
        </w:rPr>
        <w:t xml:space="preserve">11483, 11789, 11790, 11791, 12087, 13053, 13055, 13188, 14228, </w:t>
      </w:r>
      <w:r w:rsidR="00B42452" w:rsidRPr="00876525">
        <w:rPr>
          <w:rFonts w:ascii="Calibri" w:eastAsia="Malgun Gothic" w:hAnsi="Calibri"/>
          <w:strike/>
          <w:sz w:val="22"/>
          <w:lang w:eastAsia="ko-KR"/>
        </w:rPr>
        <w:t>14326</w:t>
      </w:r>
      <w:r w:rsidR="00B42452" w:rsidRPr="00B42452">
        <w:rPr>
          <w:rFonts w:ascii="Calibri" w:eastAsia="Malgun Gothic" w:hAnsi="Calibri"/>
          <w:sz w:val="22"/>
          <w:lang w:eastAsia="ko-KR"/>
        </w:rPr>
        <w:t xml:space="preserve"> (</w:t>
      </w:r>
      <w:r w:rsidR="00876525">
        <w:rPr>
          <w:rFonts w:ascii="Calibri" w:eastAsia="Malgun Gothic" w:hAnsi="Calibri"/>
          <w:sz w:val="22"/>
          <w:lang w:eastAsia="ko-KR"/>
        </w:rPr>
        <w:t>9</w:t>
      </w:r>
      <w:r w:rsidR="00B42452" w:rsidRPr="00B42452">
        <w:rPr>
          <w:rFonts w:ascii="Calibri" w:eastAsia="Malgun Gothic" w:hAnsi="Calibri"/>
          <w:sz w:val="22"/>
          <w:lang w:eastAsia="ko-KR"/>
        </w:rPr>
        <w:t xml:space="preserve"> CIDs)</w:t>
      </w:r>
    </w:p>
    <w:p w:rsidR="009370F4" w:rsidRPr="00D37305" w:rsidRDefault="009370F4" w:rsidP="009370F4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F64856" w:rsidRDefault="00F64856" w:rsidP="006C2B98">
      <w:pPr>
        <w:rPr>
          <w:rFonts w:eastAsiaTheme="minorEastAsia"/>
          <w:b/>
          <w:lang w:eastAsia="zh-CN"/>
        </w:rPr>
      </w:pPr>
    </w:p>
    <w:p w:rsidR="00B42452" w:rsidRDefault="00B42452" w:rsidP="00876525">
      <w:pPr>
        <w:numPr>
          <w:ilvl w:val="1"/>
          <w:numId w:val="35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 w:rsidR="00876525">
        <w:rPr>
          <w:b/>
        </w:rPr>
        <w:t>369</w:t>
      </w:r>
      <w:r>
        <w:rPr>
          <w:b/>
        </w:rPr>
        <w:t>r</w:t>
      </w:r>
      <w:r w:rsidR="00876525">
        <w:rPr>
          <w:b/>
        </w:rPr>
        <w:t>5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876525" w:rsidRPr="00876525">
        <w:rPr>
          <w:b/>
        </w:rPr>
        <w:t>CR for various CIDs in Clause 9</w:t>
      </w:r>
      <w:r w:rsidRPr="00896867">
        <w:rPr>
          <w:b/>
        </w:rPr>
        <w:t>”</w:t>
      </w:r>
    </w:p>
    <w:p w:rsidR="00B42452" w:rsidRPr="00E0780B" w:rsidRDefault="00B42452" w:rsidP="00B42452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876525" w:rsidRPr="00876525">
        <w:rPr>
          <w:rFonts w:ascii="Calibri" w:hAnsi="Calibri"/>
          <w:sz w:val="22"/>
          <w:szCs w:val="22"/>
        </w:rPr>
        <w:t>13975</w:t>
      </w:r>
    </w:p>
    <w:p w:rsidR="00B42452" w:rsidRPr="006E11DC" w:rsidRDefault="00B42452" w:rsidP="00876525">
      <w:pPr>
        <w:numPr>
          <w:ilvl w:val="2"/>
          <w:numId w:val="35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876525" w:rsidRPr="00876525">
        <w:t>Abhishek Patil (Qualcomm)</w:t>
      </w:r>
    </w:p>
    <w:p w:rsidR="00B42452" w:rsidRPr="00D22DB0" w:rsidRDefault="00B42452" w:rsidP="00B42452">
      <w:pPr>
        <w:ind w:left="1224"/>
        <w:rPr>
          <w:rFonts w:eastAsiaTheme="minorEastAsia"/>
          <w:color w:val="000000"/>
          <w:lang w:eastAsia="zh-CN"/>
        </w:rPr>
      </w:pPr>
    </w:p>
    <w:p w:rsidR="00B42452" w:rsidRDefault="00B42452" w:rsidP="00B42452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 w:rsidR="00DA6ECD">
        <w:rPr>
          <w:rFonts w:ascii="Calibri" w:eastAsia="Malgun Gothic" w:hAnsi="Calibri"/>
          <w:sz w:val="22"/>
          <w:lang w:eastAsia="ko-KR"/>
        </w:rPr>
        <w:t>6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="00876525">
        <w:rPr>
          <w:rFonts w:ascii="Calibri" w:eastAsia="Malgun Gothic" w:hAnsi="Calibri"/>
          <w:sz w:val="22"/>
          <w:lang w:eastAsia="ko-KR"/>
        </w:rPr>
        <w:t>0369</w:t>
      </w:r>
      <w:r>
        <w:rPr>
          <w:rFonts w:ascii="Calibri" w:eastAsia="Malgun Gothic" w:hAnsi="Calibri"/>
          <w:sz w:val="22"/>
          <w:lang w:eastAsia="ko-KR"/>
        </w:rPr>
        <w:t>r</w:t>
      </w:r>
      <w:r w:rsidR="00876525">
        <w:rPr>
          <w:rFonts w:ascii="Calibri" w:eastAsia="Malgun Gothic" w:hAnsi="Calibri"/>
          <w:sz w:val="22"/>
          <w:lang w:eastAsia="ko-KR"/>
        </w:rPr>
        <w:t>5</w:t>
      </w:r>
      <w:r>
        <w:rPr>
          <w:rFonts w:ascii="Calibri" w:eastAsia="Malgun Gothic" w:hAnsi="Calibri"/>
          <w:sz w:val="22"/>
          <w:lang w:eastAsia="ko-KR"/>
        </w:rPr>
        <w:t xml:space="preserve"> to following CID?</w:t>
      </w:r>
    </w:p>
    <w:p w:rsidR="00B42452" w:rsidRDefault="00B42452" w:rsidP="00B42452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876525" w:rsidRPr="00876525">
        <w:rPr>
          <w:rFonts w:ascii="Calibri" w:hAnsi="Calibri"/>
          <w:sz w:val="22"/>
          <w:szCs w:val="22"/>
        </w:rPr>
        <w:t>13975</w:t>
      </w:r>
      <w:r>
        <w:rPr>
          <w:rFonts w:ascii="Calibri" w:eastAsia="Malgun Gothic" w:hAnsi="Calibri"/>
          <w:sz w:val="22"/>
          <w:lang w:eastAsia="ko-KR"/>
        </w:rPr>
        <w:t xml:space="preserve"> (</w:t>
      </w:r>
      <w:r w:rsidR="00876525">
        <w:rPr>
          <w:rFonts w:ascii="Calibri" w:eastAsia="Malgun Gothic" w:hAnsi="Calibri"/>
          <w:sz w:val="22"/>
          <w:lang w:eastAsia="ko-KR"/>
        </w:rPr>
        <w:t>1 CID</w:t>
      </w:r>
      <w:r>
        <w:rPr>
          <w:rFonts w:ascii="Calibri" w:eastAsia="Malgun Gothic" w:hAnsi="Calibri"/>
          <w:sz w:val="22"/>
          <w:lang w:eastAsia="ko-KR"/>
        </w:rPr>
        <w:t>)</w:t>
      </w:r>
    </w:p>
    <w:p w:rsidR="00B42452" w:rsidRPr="00D37305" w:rsidRDefault="00B42452" w:rsidP="00B42452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B42452" w:rsidRDefault="00B42452" w:rsidP="006C2B98">
      <w:pPr>
        <w:rPr>
          <w:rFonts w:eastAsiaTheme="minorEastAsia"/>
          <w:b/>
          <w:lang w:eastAsia="zh-CN"/>
        </w:rPr>
      </w:pPr>
    </w:p>
    <w:p w:rsidR="00876525" w:rsidRDefault="00876525" w:rsidP="00876525">
      <w:pPr>
        <w:numPr>
          <w:ilvl w:val="1"/>
          <w:numId w:val="35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363r3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876525">
        <w:rPr>
          <w:b/>
        </w:rPr>
        <w:t>CR for CID 13136</w:t>
      </w:r>
      <w:r w:rsidRPr="00896867">
        <w:rPr>
          <w:b/>
        </w:rPr>
        <w:t>”</w:t>
      </w:r>
    </w:p>
    <w:p w:rsidR="00876525" w:rsidRPr="00E0780B" w:rsidRDefault="00876525" w:rsidP="00876525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Pr="00876525">
        <w:rPr>
          <w:rFonts w:ascii="Calibri" w:hAnsi="Calibri"/>
          <w:sz w:val="22"/>
          <w:szCs w:val="22"/>
        </w:rPr>
        <w:t>13136</w:t>
      </w:r>
    </w:p>
    <w:p w:rsidR="00876525" w:rsidRPr="006E11DC" w:rsidRDefault="00876525" w:rsidP="00876525">
      <w:pPr>
        <w:numPr>
          <w:ilvl w:val="2"/>
          <w:numId w:val="35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Pr="00876525">
        <w:t>Abhishek Patil (Qualcomm)</w:t>
      </w:r>
    </w:p>
    <w:p w:rsidR="00876525" w:rsidRPr="00D22DB0" w:rsidRDefault="00876525" w:rsidP="00876525">
      <w:pPr>
        <w:ind w:left="1224"/>
        <w:rPr>
          <w:rFonts w:eastAsiaTheme="minorEastAsia"/>
          <w:color w:val="000000"/>
          <w:lang w:eastAsia="zh-CN"/>
        </w:rPr>
      </w:pPr>
    </w:p>
    <w:p w:rsidR="00876525" w:rsidRDefault="00DA6ECD" w:rsidP="00876525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7</w:t>
      </w:r>
      <w:r w:rsidR="00876525">
        <w:rPr>
          <w:rFonts w:ascii="Calibri" w:eastAsia="Malgun Gothic" w:hAnsi="Calibri" w:hint="eastAsia"/>
          <w:sz w:val="22"/>
          <w:lang w:eastAsia="ko-KR"/>
        </w:rPr>
        <w:t xml:space="preserve">: </w:t>
      </w:r>
      <w:r w:rsidR="00876525">
        <w:rPr>
          <w:rFonts w:ascii="Calibri" w:eastAsia="Malgun Gothic" w:hAnsi="Calibri"/>
          <w:sz w:val="22"/>
          <w:lang w:eastAsia="ko-KR"/>
        </w:rPr>
        <w:t>Do you agree to</w:t>
      </w:r>
      <w:r w:rsidR="00876525"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 w:rsidR="00876525">
        <w:rPr>
          <w:rFonts w:ascii="Calibri" w:eastAsia="Malgun Gothic" w:hAnsi="Calibri"/>
          <w:sz w:val="22"/>
          <w:lang w:eastAsia="ko-KR"/>
        </w:rPr>
        <w:t>s in doc 11-18</w:t>
      </w:r>
      <w:r w:rsidR="00876525" w:rsidRPr="00F446ED">
        <w:rPr>
          <w:rFonts w:ascii="Calibri" w:eastAsia="Malgun Gothic" w:hAnsi="Calibri"/>
          <w:sz w:val="22"/>
          <w:lang w:eastAsia="ko-KR"/>
        </w:rPr>
        <w:t>/</w:t>
      </w:r>
      <w:r w:rsidR="00876525">
        <w:rPr>
          <w:rFonts w:ascii="Calibri" w:eastAsia="Malgun Gothic" w:hAnsi="Calibri"/>
          <w:sz w:val="22"/>
          <w:lang w:eastAsia="ko-KR"/>
        </w:rPr>
        <w:t>0363r1 to following CID?</w:t>
      </w:r>
    </w:p>
    <w:p w:rsidR="00876525" w:rsidRDefault="00876525" w:rsidP="00876525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Pr="00876525">
        <w:rPr>
          <w:rFonts w:ascii="Calibri" w:hAnsi="Calibri"/>
          <w:sz w:val="22"/>
          <w:szCs w:val="22"/>
        </w:rPr>
        <w:t>13136</w:t>
      </w:r>
      <w:r>
        <w:rPr>
          <w:rFonts w:ascii="Calibri" w:eastAsia="Malgun Gothic" w:hAnsi="Calibri"/>
          <w:sz w:val="22"/>
          <w:lang w:eastAsia="ko-KR"/>
        </w:rPr>
        <w:t xml:space="preserve"> (1 CID)</w:t>
      </w:r>
    </w:p>
    <w:p w:rsidR="00876525" w:rsidRPr="00D37305" w:rsidRDefault="00876525" w:rsidP="00876525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876525" w:rsidRDefault="00876525" w:rsidP="006C2B98">
      <w:pPr>
        <w:rPr>
          <w:rFonts w:eastAsiaTheme="minorEastAsia"/>
          <w:b/>
          <w:lang w:eastAsia="zh-CN"/>
        </w:rPr>
      </w:pPr>
    </w:p>
    <w:p w:rsidR="00876525" w:rsidRDefault="00876525" w:rsidP="00137729">
      <w:pPr>
        <w:numPr>
          <w:ilvl w:val="1"/>
          <w:numId w:val="35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 w:rsidR="00137729">
        <w:rPr>
          <w:b/>
        </w:rPr>
        <w:t>546</w:t>
      </w:r>
      <w:r>
        <w:rPr>
          <w:b/>
        </w:rPr>
        <w:t>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137729" w:rsidRPr="00137729">
        <w:rPr>
          <w:b/>
        </w:rPr>
        <w:t>Resolutions to CIDs in clause 27.5.3.x</w:t>
      </w:r>
      <w:r w:rsidRPr="00896867">
        <w:rPr>
          <w:b/>
        </w:rPr>
        <w:t>”</w:t>
      </w:r>
      <w:r w:rsidR="00F65FA0">
        <w:rPr>
          <w:b/>
        </w:rPr>
        <w:t xml:space="preserve"> (MU)</w:t>
      </w:r>
    </w:p>
    <w:p w:rsidR="00876525" w:rsidRPr="00E0780B" w:rsidRDefault="00876525" w:rsidP="00876525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137729" w:rsidRPr="00137729">
        <w:rPr>
          <w:rFonts w:ascii="Calibri" w:hAnsi="Calibri"/>
          <w:sz w:val="22"/>
          <w:szCs w:val="22"/>
        </w:rPr>
        <w:t>11096, 14109, 13281, 13970, 12608, 13972, 12499, 11313, 12504, 11315</w:t>
      </w:r>
    </w:p>
    <w:p w:rsidR="00876525" w:rsidRPr="006E11DC" w:rsidRDefault="00876525" w:rsidP="00137729">
      <w:pPr>
        <w:numPr>
          <w:ilvl w:val="2"/>
          <w:numId w:val="35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137729" w:rsidRPr="00137729">
        <w:t>Abhishek Patil (Qualcomm)</w:t>
      </w:r>
    </w:p>
    <w:p w:rsidR="00876525" w:rsidRPr="00D22DB0" w:rsidRDefault="00876525" w:rsidP="00876525">
      <w:pPr>
        <w:ind w:left="1224"/>
        <w:rPr>
          <w:rFonts w:eastAsiaTheme="minorEastAsia"/>
          <w:color w:val="000000"/>
          <w:lang w:eastAsia="zh-CN"/>
        </w:rPr>
      </w:pPr>
    </w:p>
    <w:p w:rsidR="00876525" w:rsidRDefault="00DA6ECD" w:rsidP="00876525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8</w:t>
      </w:r>
      <w:r w:rsidR="00876525">
        <w:rPr>
          <w:rFonts w:ascii="Calibri" w:eastAsia="Malgun Gothic" w:hAnsi="Calibri" w:hint="eastAsia"/>
          <w:sz w:val="22"/>
          <w:lang w:eastAsia="ko-KR"/>
        </w:rPr>
        <w:t xml:space="preserve">: </w:t>
      </w:r>
      <w:r w:rsidR="00876525">
        <w:rPr>
          <w:rFonts w:ascii="Calibri" w:eastAsia="Malgun Gothic" w:hAnsi="Calibri"/>
          <w:sz w:val="22"/>
          <w:lang w:eastAsia="ko-KR"/>
        </w:rPr>
        <w:t>Do you agree to</w:t>
      </w:r>
      <w:r w:rsidR="00876525"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 w:rsidR="00876525">
        <w:rPr>
          <w:rFonts w:ascii="Calibri" w:eastAsia="Malgun Gothic" w:hAnsi="Calibri"/>
          <w:sz w:val="22"/>
          <w:lang w:eastAsia="ko-KR"/>
        </w:rPr>
        <w:t>s in doc 11-18</w:t>
      </w:r>
      <w:r w:rsidR="00876525" w:rsidRPr="00F446ED">
        <w:rPr>
          <w:rFonts w:ascii="Calibri" w:eastAsia="Malgun Gothic" w:hAnsi="Calibri"/>
          <w:sz w:val="22"/>
          <w:lang w:eastAsia="ko-KR"/>
        </w:rPr>
        <w:t>/</w:t>
      </w:r>
      <w:r w:rsidR="00137729">
        <w:rPr>
          <w:rFonts w:ascii="Calibri" w:eastAsia="Malgun Gothic" w:hAnsi="Calibri"/>
          <w:sz w:val="22"/>
          <w:lang w:eastAsia="ko-KR"/>
        </w:rPr>
        <w:t>0546</w:t>
      </w:r>
      <w:r w:rsidR="00876525">
        <w:rPr>
          <w:rFonts w:ascii="Calibri" w:eastAsia="Malgun Gothic" w:hAnsi="Calibri"/>
          <w:sz w:val="22"/>
          <w:lang w:eastAsia="ko-KR"/>
        </w:rPr>
        <w:t>r0 to following CIDs?</w:t>
      </w:r>
    </w:p>
    <w:p w:rsidR="00876525" w:rsidRDefault="00876525" w:rsidP="00876525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137729" w:rsidRPr="00137729">
        <w:rPr>
          <w:rFonts w:ascii="Calibri" w:hAnsi="Calibri"/>
          <w:sz w:val="22"/>
          <w:szCs w:val="22"/>
        </w:rPr>
        <w:t>11096, 14109, 13281, 13970, 12608, 13972, 12499, 11313, 12504, 11315</w:t>
      </w:r>
      <w:r>
        <w:rPr>
          <w:rFonts w:ascii="Calibri" w:eastAsia="Malgun Gothic" w:hAnsi="Calibri"/>
          <w:sz w:val="22"/>
          <w:lang w:eastAsia="ko-KR"/>
        </w:rPr>
        <w:t xml:space="preserve"> (</w:t>
      </w:r>
      <w:r w:rsidR="00137729">
        <w:rPr>
          <w:rFonts w:ascii="Calibri" w:eastAsia="Malgun Gothic" w:hAnsi="Calibri"/>
          <w:sz w:val="22"/>
          <w:lang w:eastAsia="ko-KR"/>
        </w:rPr>
        <w:t>10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876525" w:rsidRPr="00D37305" w:rsidRDefault="00876525" w:rsidP="00876525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876525" w:rsidRDefault="00876525" w:rsidP="006C2B98">
      <w:pPr>
        <w:rPr>
          <w:rFonts w:eastAsiaTheme="minorEastAsia"/>
          <w:b/>
          <w:lang w:eastAsia="zh-CN"/>
        </w:rPr>
      </w:pPr>
    </w:p>
    <w:p w:rsidR="00137729" w:rsidRDefault="00137729" w:rsidP="00CE39C9">
      <w:pPr>
        <w:numPr>
          <w:ilvl w:val="1"/>
          <w:numId w:val="35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 w:rsidR="00CE39C9">
        <w:rPr>
          <w:b/>
        </w:rPr>
        <w:t>149</w:t>
      </w:r>
      <w:r>
        <w:rPr>
          <w:b/>
        </w:rPr>
        <w:t>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CE39C9" w:rsidRPr="00CE39C9">
        <w:rPr>
          <w:b/>
        </w:rPr>
        <w:t>CR for 27.5.6</w:t>
      </w:r>
      <w:r w:rsidRPr="00896867">
        <w:rPr>
          <w:b/>
        </w:rPr>
        <w:t>”</w:t>
      </w:r>
    </w:p>
    <w:p w:rsidR="00137729" w:rsidRPr="00E0780B" w:rsidRDefault="00137729" w:rsidP="00137729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CE39C9" w:rsidRPr="00CE39C9">
        <w:rPr>
          <w:rFonts w:ascii="Calibri" w:hAnsi="Calibri"/>
          <w:sz w:val="22"/>
          <w:szCs w:val="22"/>
        </w:rPr>
        <w:t xml:space="preserve">11894, 12388, 13863, 12380, 13540, 11542, </w:t>
      </w:r>
      <w:r w:rsidR="00CE39C9" w:rsidRPr="005C7C53">
        <w:rPr>
          <w:rFonts w:ascii="Calibri" w:hAnsi="Calibri"/>
          <w:strike/>
          <w:sz w:val="22"/>
          <w:szCs w:val="22"/>
        </w:rPr>
        <w:t>13415</w:t>
      </w:r>
      <w:r w:rsidR="00CE39C9" w:rsidRPr="00CE39C9">
        <w:rPr>
          <w:rFonts w:ascii="Calibri" w:hAnsi="Calibri"/>
          <w:sz w:val="22"/>
          <w:szCs w:val="22"/>
        </w:rPr>
        <w:t xml:space="preserve">, 14197, 13646, 11886, 11471, 14268, </w:t>
      </w:r>
      <w:r w:rsidR="00CE39C9" w:rsidRPr="005C7C53">
        <w:rPr>
          <w:rFonts w:ascii="Calibri" w:hAnsi="Calibri"/>
          <w:strike/>
          <w:sz w:val="22"/>
          <w:szCs w:val="22"/>
        </w:rPr>
        <w:t>12300</w:t>
      </w:r>
      <w:r w:rsidR="00CE39C9" w:rsidRPr="00CE39C9">
        <w:rPr>
          <w:rFonts w:ascii="Calibri" w:hAnsi="Calibri"/>
          <w:sz w:val="22"/>
          <w:szCs w:val="22"/>
        </w:rPr>
        <w:t xml:space="preserve">, 13199, 14130, </w:t>
      </w:r>
      <w:r w:rsidR="00CE39C9" w:rsidRPr="005C7C53">
        <w:rPr>
          <w:rFonts w:ascii="Calibri" w:hAnsi="Calibri"/>
          <w:strike/>
          <w:sz w:val="22"/>
          <w:szCs w:val="22"/>
        </w:rPr>
        <w:t>12301</w:t>
      </w:r>
      <w:r w:rsidR="00CE39C9" w:rsidRPr="00CE39C9">
        <w:rPr>
          <w:rFonts w:ascii="Calibri" w:hAnsi="Calibri"/>
          <w:sz w:val="22"/>
          <w:szCs w:val="22"/>
        </w:rPr>
        <w:t>, 12298, 13412, 13547, 14198, 12297, 13768, 12296, 11552, 12063, 11553, 14270, 11554, 11555, 14132</w:t>
      </w:r>
    </w:p>
    <w:p w:rsidR="00137729" w:rsidRPr="006E11DC" w:rsidRDefault="00137729" w:rsidP="00CE39C9">
      <w:pPr>
        <w:numPr>
          <w:ilvl w:val="2"/>
          <w:numId w:val="35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CE39C9" w:rsidRPr="00CE39C9">
        <w:t>laurent cariou (Intel)</w:t>
      </w:r>
    </w:p>
    <w:p w:rsidR="00137729" w:rsidRDefault="005C7C53" w:rsidP="00137729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>The text with any color w</w:t>
      </w:r>
      <w:r>
        <w:rPr>
          <w:rFonts w:eastAsia="Malgun Gothic" w:hint="eastAsia"/>
          <w:color w:val="000000"/>
          <w:lang w:eastAsia="ko-KR"/>
        </w:rPr>
        <w:t>ill be</w:t>
      </w:r>
      <w:r>
        <w:rPr>
          <w:rFonts w:eastAsia="Malgun Gothic"/>
          <w:color w:val="000000"/>
          <w:lang w:eastAsia="ko-KR"/>
        </w:rPr>
        <w:t xml:space="preserve"> removed in revision 1.</w:t>
      </w:r>
    </w:p>
    <w:p w:rsidR="005C7C53" w:rsidRPr="005C7C53" w:rsidRDefault="005C7C53" w:rsidP="00137729">
      <w:pPr>
        <w:ind w:left="1224"/>
        <w:rPr>
          <w:rFonts w:eastAsia="Malgun Gothic"/>
          <w:color w:val="000000"/>
          <w:lang w:eastAsia="ko-KR"/>
        </w:rPr>
      </w:pPr>
    </w:p>
    <w:p w:rsidR="00137729" w:rsidRDefault="00137729" w:rsidP="00137729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 xml:space="preserve">Strawpoll#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="00CE39C9">
        <w:rPr>
          <w:rFonts w:ascii="Calibri" w:eastAsia="Malgun Gothic" w:hAnsi="Calibri"/>
          <w:sz w:val="22"/>
          <w:lang w:eastAsia="ko-KR"/>
        </w:rPr>
        <w:t>0149</w:t>
      </w:r>
      <w:r>
        <w:rPr>
          <w:rFonts w:ascii="Calibri" w:eastAsia="Malgun Gothic" w:hAnsi="Calibri"/>
          <w:sz w:val="22"/>
          <w:lang w:eastAsia="ko-KR"/>
        </w:rPr>
        <w:t>r0 to following CIDs?</w:t>
      </w:r>
    </w:p>
    <w:p w:rsidR="00137729" w:rsidRDefault="00137729" w:rsidP="00137729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CE39C9" w:rsidRPr="00CE39C9">
        <w:rPr>
          <w:rFonts w:ascii="Calibri" w:hAnsi="Calibri"/>
          <w:sz w:val="22"/>
          <w:szCs w:val="22"/>
        </w:rPr>
        <w:t xml:space="preserve">11894, 12388, 13863, 12380, 13540, 11542, </w:t>
      </w:r>
      <w:r w:rsidR="00CE39C9" w:rsidRPr="005C7C53">
        <w:rPr>
          <w:rFonts w:ascii="Calibri" w:hAnsi="Calibri"/>
          <w:strike/>
          <w:sz w:val="22"/>
          <w:szCs w:val="22"/>
        </w:rPr>
        <w:t>13415</w:t>
      </w:r>
      <w:r w:rsidR="00CE39C9" w:rsidRPr="00CE39C9">
        <w:rPr>
          <w:rFonts w:ascii="Calibri" w:hAnsi="Calibri"/>
          <w:sz w:val="22"/>
          <w:szCs w:val="22"/>
        </w:rPr>
        <w:t xml:space="preserve">, 14197, 13646, 11886, 11471, 14268, </w:t>
      </w:r>
      <w:r w:rsidR="00CE39C9" w:rsidRPr="005C7C53">
        <w:rPr>
          <w:rFonts w:ascii="Calibri" w:hAnsi="Calibri"/>
          <w:strike/>
          <w:sz w:val="22"/>
          <w:szCs w:val="22"/>
        </w:rPr>
        <w:t>12300</w:t>
      </w:r>
      <w:r w:rsidR="00CE39C9" w:rsidRPr="00CE39C9">
        <w:rPr>
          <w:rFonts w:ascii="Calibri" w:hAnsi="Calibri"/>
          <w:sz w:val="22"/>
          <w:szCs w:val="22"/>
        </w:rPr>
        <w:t xml:space="preserve">, 13199, 14130, </w:t>
      </w:r>
      <w:r w:rsidR="00CE39C9" w:rsidRPr="005C7C53">
        <w:rPr>
          <w:rFonts w:ascii="Calibri" w:hAnsi="Calibri"/>
          <w:strike/>
          <w:sz w:val="22"/>
          <w:szCs w:val="22"/>
        </w:rPr>
        <w:t>12301</w:t>
      </w:r>
      <w:r w:rsidR="00CE39C9" w:rsidRPr="00CE39C9">
        <w:rPr>
          <w:rFonts w:ascii="Calibri" w:hAnsi="Calibri"/>
          <w:sz w:val="22"/>
          <w:szCs w:val="22"/>
        </w:rPr>
        <w:t>, 12298, 13412, 13547, 14198, 12297, 13768, 12296, 11552, 12063, 11553, 14270, 11554, 11555, 14132</w:t>
      </w:r>
      <w:r>
        <w:rPr>
          <w:rFonts w:ascii="Calibri" w:eastAsia="Malgun Gothic" w:hAnsi="Calibri"/>
          <w:sz w:val="22"/>
          <w:lang w:eastAsia="ko-KR"/>
        </w:rPr>
        <w:t xml:space="preserve"> (</w:t>
      </w:r>
      <w:r w:rsidR="00CE39C9">
        <w:rPr>
          <w:rFonts w:ascii="Calibri" w:eastAsia="Malgun Gothic" w:hAnsi="Calibri"/>
          <w:sz w:val="22"/>
          <w:lang w:eastAsia="ko-KR"/>
        </w:rPr>
        <w:t>30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5C7C53" w:rsidRDefault="005C7C53" w:rsidP="005C7C53">
      <w:pPr>
        <w:pStyle w:val="ac"/>
        <w:ind w:leftChars="0" w:left="1584"/>
        <w:rPr>
          <w:rFonts w:ascii="Calibri" w:eastAsia="Malgun Gothic" w:hAnsi="Calibri"/>
          <w:sz w:val="22"/>
          <w:lang w:eastAsia="ko-KR"/>
        </w:rPr>
      </w:pPr>
    </w:p>
    <w:p w:rsidR="005C7C53" w:rsidRDefault="005C7C53" w:rsidP="005C7C53">
      <w:pPr>
        <w:ind w:left="1224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 xml:space="preserve">SP deferred and comeback </w:t>
      </w:r>
      <w:r>
        <w:rPr>
          <w:rFonts w:eastAsia="Malgun Gothic"/>
          <w:lang w:eastAsia="ko-KR"/>
        </w:rPr>
        <w:t>with revision 1.</w:t>
      </w:r>
    </w:p>
    <w:p w:rsidR="00F64856" w:rsidRDefault="00F64856" w:rsidP="006C2B98">
      <w:pPr>
        <w:rPr>
          <w:rFonts w:eastAsiaTheme="minorEastAsia"/>
          <w:b/>
          <w:lang w:eastAsia="zh-CN"/>
        </w:rPr>
      </w:pPr>
    </w:p>
    <w:p w:rsidR="00CE39C9" w:rsidRDefault="00CE39C9" w:rsidP="00DA6ECD">
      <w:pPr>
        <w:numPr>
          <w:ilvl w:val="1"/>
          <w:numId w:val="35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 w:rsidR="00DA6ECD">
        <w:rPr>
          <w:b/>
        </w:rPr>
        <w:t>429</w:t>
      </w:r>
      <w:r>
        <w:rPr>
          <w:b/>
        </w:rPr>
        <w:t>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DA6ECD" w:rsidRPr="00DA6ECD">
        <w:rPr>
          <w:b/>
        </w:rPr>
        <w:t>D2.0 Comment Resolution 27.5.3.2.4 remaining CIDs</w:t>
      </w:r>
      <w:r w:rsidRPr="00896867">
        <w:rPr>
          <w:b/>
        </w:rPr>
        <w:t>”</w:t>
      </w:r>
    </w:p>
    <w:p w:rsidR="00CE39C9" w:rsidRPr="00E0780B" w:rsidRDefault="00CE39C9" w:rsidP="00CE39C9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DA6ECD" w:rsidRPr="00DA6ECD">
        <w:rPr>
          <w:rFonts w:ascii="Calibri" w:hAnsi="Calibri"/>
          <w:sz w:val="22"/>
          <w:szCs w:val="22"/>
        </w:rPr>
        <w:t>11316, 12505, 12506</w:t>
      </w:r>
    </w:p>
    <w:p w:rsidR="00CE39C9" w:rsidRPr="006E11DC" w:rsidRDefault="00CE39C9" w:rsidP="00DA6ECD">
      <w:pPr>
        <w:numPr>
          <w:ilvl w:val="2"/>
          <w:numId w:val="35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DA6ECD" w:rsidRPr="00DA6ECD">
        <w:t>Liwen Chu (Marvell)</w:t>
      </w:r>
    </w:p>
    <w:p w:rsidR="00CE39C9" w:rsidRPr="00D22DB0" w:rsidRDefault="00CE39C9" w:rsidP="00CE39C9">
      <w:pPr>
        <w:ind w:left="1224"/>
        <w:rPr>
          <w:rFonts w:eastAsiaTheme="minorEastAsia"/>
          <w:color w:val="000000"/>
          <w:lang w:eastAsia="zh-CN"/>
        </w:rPr>
      </w:pPr>
    </w:p>
    <w:p w:rsidR="00CE39C9" w:rsidRDefault="00CE39C9" w:rsidP="00CE39C9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</w:t>
      </w:r>
      <w:r w:rsidR="00DA6ECD">
        <w:rPr>
          <w:rFonts w:ascii="Calibri" w:eastAsia="Malgun Gothic" w:hAnsi="Calibri"/>
          <w:sz w:val="22"/>
          <w:lang w:eastAsia="ko-KR"/>
        </w:rPr>
        <w:t>9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="00DA6ECD">
        <w:rPr>
          <w:rFonts w:ascii="Calibri" w:eastAsia="Malgun Gothic" w:hAnsi="Calibri"/>
          <w:sz w:val="22"/>
          <w:lang w:eastAsia="ko-KR"/>
        </w:rPr>
        <w:t>0429</w:t>
      </w:r>
      <w:r>
        <w:rPr>
          <w:rFonts w:ascii="Calibri" w:eastAsia="Malgun Gothic" w:hAnsi="Calibri"/>
          <w:sz w:val="22"/>
          <w:lang w:eastAsia="ko-KR"/>
        </w:rPr>
        <w:t>r0 to following CIDs?</w:t>
      </w:r>
    </w:p>
    <w:p w:rsidR="00CE39C9" w:rsidRDefault="00CE39C9" w:rsidP="00CE39C9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DA6ECD" w:rsidRPr="00DA6ECD">
        <w:rPr>
          <w:rFonts w:ascii="Calibri" w:hAnsi="Calibri"/>
          <w:sz w:val="22"/>
          <w:szCs w:val="22"/>
        </w:rPr>
        <w:t>11316, 12505, 12506</w:t>
      </w:r>
      <w:r w:rsidR="00DA6ECD">
        <w:rPr>
          <w:rFonts w:ascii="Calibri" w:eastAsia="Malgun Gothic" w:hAnsi="Calibri"/>
          <w:sz w:val="22"/>
          <w:lang w:eastAsia="ko-KR"/>
        </w:rPr>
        <w:t xml:space="preserve"> </w:t>
      </w:r>
      <w:r>
        <w:rPr>
          <w:rFonts w:ascii="Calibri" w:eastAsia="Malgun Gothic" w:hAnsi="Calibri"/>
          <w:sz w:val="22"/>
          <w:lang w:eastAsia="ko-KR"/>
        </w:rPr>
        <w:t>(</w:t>
      </w:r>
      <w:r w:rsidR="00DA6ECD">
        <w:rPr>
          <w:rFonts w:ascii="Calibri" w:eastAsia="Malgun Gothic" w:hAnsi="Calibri"/>
          <w:sz w:val="22"/>
          <w:lang w:eastAsia="ko-KR"/>
        </w:rPr>
        <w:t>3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CE39C9" w:rsidRPr="00D37305" w:rsidRDefault="00CE39C9" w:rsidP="00CE39C9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137729" w:rsidRDefault="00137729" w:rsidP="006C2B98">
      <w:pPr>
        <w:rPr>
          <w:rFonts w:eastAsiaTheme="minorEastAsia"/>
          <w:b/>
          <w:lang w:eastAsia="zh-CN"/>
        </w:rPr>
      </w:pPr>
    </w:p>
    <w:p w:rsidR="00DA6ECD" w:rsidRPr="00721DEB" w:rsidRDefault="00DA6ECD" w:rsidP="00DA6ECD">
      <w:pPr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The meeting recesses at </w:t>
      </w:r>
      <w:r>
        <w:rPr>
          <w:rFonts w:eastAsiaTheme="minorEastAsia"/>
          <w:color w:val="000000"/>
          <w:lang w:eastAsia="zh-CN"/>
        </w:rPr>
        <w:t>12</w:t>
      </w:r>
      <w:r>
        <w:rPr>
          <w:rFonts w:eastAsiaTheme="minorEastAsia" w:hint="eastAsia"/>
          <w:color w:val="000000"/>
          <w:lang w:eastAsia="zh-CN"/>
        </w:rPr>
        <w:t>:2</w:t>
      </w:r>
      <w:r w:rsidR="002877B2">
        <w:rPr>
          <w:rFonts w:eastAsiaTheme="minorEastAsia"/>
          <w:color w:val="000000"/>
          <w:lang w:eastAsia="zh-CN"/>
        </w:rPr>
        <w:t>0</w:t>
      </w:r>
      <w:r>
        <w:rPr>
          <w:rFonts w:eastAsiaTheme="minorEastAsia" w:hint="eastAsia"/>
          <w:color w:val="000000"/>
          <w:lang w:eastAsia="zh-CN"/>
        </w:rPr>
        <w:t>pm.</w:t>
      </w:r>
    </w:p>
    <w:p w:rsidR="00DA6ECD" w:rsidRDefault="00DA6ECD" w:rsidP="006C2B98">
      <w:pPr>
        <w:rPr>
          <w:rFonts w:eastAsiaTheme="minorEastAsia"/>
          <w:b/>
          <w:lang w:eastAsia="zh-CN"/>
        </w:rPr>
      </w:pPr>
    </w:p>
    <w:p w:rsidR="00506325" w:rsidRPr="00DA6ECD" w:rsidRDefault="00506325" w:rsidP="006C2B98">
      <w:pPr>
        <w:rPr>
          <w:rFonts w:eastAsiaTheme="minorEastAsia"/>
          <w:b/>
          <w:lang w:eastAsia="zh-CN"/>
        </w:rPr>
      </w:pPr>
    </w:p>
    <w:p w:rsidR="00506325" w:rsidRPr="001F0053" w:rsidRDefault="00506325" w:rsidP="00506325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Tu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March 6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8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2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4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6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PM</w:t>
      </w:r>
      <w:r>
        <w:rPr>
          <w:rFonts w:hint="eastAsia"/>
          <w:b/>
          <w:sz w:val="28"/>
          <w:u w:val="single"/>
        </w:rPr>
        <w:t>)</w:t>
      </w:r>
    </w:p>
    <w:p w:rsidR="00506325" w:rsidRPr="00F64856" w:rsidRDefault="00506325" w:rsidP="00506325"/>
    <w:p w:rsidR="00506325" w:rsidRPr="006E11DC" w:rsidRDefault="00506325" w:rsidP="00506325">
      <w:pPr>
        <w:numPr>
          <w:ilvl w:val="0"/>
          <w:numId w:val="36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>
        <w:rPr>
          <w:b/>
          <w:noProof/>
        </w:rPr>
        <w:t>04</w:t>
      </w:r>
      <w:r w:rsidRPr="00F12D66">
        <w:rPr>
          <w:b/>
          <w:noProof/>
        </w:rPr>
        <w:t>:</w:t>
      </w:r>
      <w:r>
        <w:rPr>
          <w:b/>
          <w:noProof/>
        </w:rPr>
        <w:t>01p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David Xun Yang</w:t>
      </w:r>
      <w:r w:rsidRPr="003D767F">
        <w:rPr>
          <w:b/>
        </w:rPr>
        <w:t xml:space="preserve"> </w:t>
      </w:r>
      <w:r w:rsidRPr="006E11DC">
        <w:rPr>
          <w:rFonts w:hint="eastAsia"/>
          <w:b/>
        </w:rPr>
        <w:t>(</w:t>
      </w:r>
      <w:r w:rsidR="000F05FC">
        <w:rPr>
          <w:b/>
        </w:rPr>
        <w:t>Huawei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</w:t>
      </w:r>
      <w:r>
        <w:rPr>
          <w:b/>
        </w:rPr>
        <w:t>MU</w:t>
      </w:r>
      <w:r w:rsidRPr="006E11DC">
        <w:rPr>
          <w:b/>
        </w:rPr>
        <w:t xml:space="preserve"> Ad hoc</w:t>
      </w:r>
    </w:p>
    <w:p w:rsidR="00506325" w:rsidRPr="00A37144" w:rsidRDefault="00506325" w:rsidP="00506325">
      <w:pPr>
        <w:numPr>
          <w:ilvl w:val="1"/>
          <w:numId w:val="36"/>
        </w:numPr>
      </w:pPr>
      <w:r w:rsidRPr="00A37144">
        <w:rPr>
          <w:rFonts w:hint="eastAsia"/>
        </w:rPr>
        <w:t xml:space="preserve"> </w:t>
      </w:r>
      <w:r w:rsidR="001C2B41">
        <w:t>40</w:t>
      </w:r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506325" w:rsidRPr="001C2B41" w:rsidRDefault="00506325" w:rsidP="00506325"/>
    <w:p w:rsidR="00506325" w:rsidRPr="006E11DC" w:rsidRDefault="00506325" w:rsidP="00506325">
      <w:pPr>
        <w:numPr>
          <w:ilvl w:val="0"/>
          <w:numId w:val="36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506325" w:rsidRPr="006E11DC" w:rsidRDefault="00506325" w:rsidP="00506325">
      <w:pPr>
        <w:numPr>
          <w:ilvl w:val="1"/>
          <w:numId w:val="36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8</w:t>
      </w:r>
      <w:r w:rsidRPr="006E11DC">
        <w:rPr>
          <w:rFonts w:hint="eastAsia"/>
        </w:rPr>
        <w:t>/</w:t>
      </w:r>
      <w:r>
        <w:t xml:space="preserve">0537 </w:t>
      </w:r>
      <w:r w:rsidRPr="006E11DC">
        <w:rPr>
          <w:rFonts w:hint="eastAsia"/>
        </w:rPr>
        <w:t xml:space="preserve">on the server. Rev. </w:t>
      </w:r>
      <w:r w:rsidRPr="006E11DC">
        <w:t>0</w:t>
      </w:r>
      <w:r w:rsidRPr="006E11DC">
        <w:rPr>
          <w:rFonts w:hint="eastAsia"/>
        </w:rPr>
        <w:t xml:space="preserve"> is the working document.</w:t>
      </w:r>
    </w:p>
    <w:p w:rsidR="00506325" w:rsidRPr="006E11DC" w:rsidRDefault="00506325" w:rsidP="00506325">
      <w:pPr>
        <w:numPr>
          <w:ilvl w:val="1"/>
          <w:numId w:val="36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506325" w:rsidRPr="006E11DC" w:rsidRDefault="00506325" w:rsidP="00506325">
      <w:pPr>
        <w:numPr>
          <w:ilvl w:val="1"/>
          <w:numId w:val="36"/>
        </w:numPr>
      </w:pPr>
      <w:r w:rsidRPr="006E11DC">
        <w:rPr>
          <w:rFonts w:hint="eastAsia"/>
        </w:rPr>
        <w:t xml:space="preserve"> Attendance reminder.</w:t>
      </w:r>
    </w:p>
    <w:p w:rsidR="00506325" w:rsidRPr="006E11DC" w:rsidRDefault="00506325" w:rsidP="00506325">
      <w:pPr>
        <w:numPr>
          <w:ilvl w:val="2"/>
          <w:numId w:val="36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506325" w:rsidRPr="006E11DC" w:rsidRDefault="00506325" w:rsidP="00506325"/>
    <w:p w:rsidR="00506325" w:rsidRPr="006E11DC" w:rsidRDefault="00506325" w:rsidP="00506325">
      <w:pPr>
        <w:numPr>
          <w:ilvl w:val="0"/>
          <w:numId w:val="36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506325" w:rsidRPr="006E11DC" w:rsidRDefault="00506325" w:rsidP="00506325">
      <w:pPr>
        <w:numPr>
          <w:ilvl w:val="1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506325" w:rsidRPr="006E11DC" w:rsidRDefault="00506325" w:rsidP="00506325">
      <w:pPr>
        <w:numPr>
          <w:ilvl w:val="1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506325" w:rsidRPr="006E11DC" w:rsidRDefault="00506325" w:rsidP="00506325">
      <w:pPr>
        <w:numPr>
          <w:ilvl w:val="1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506325" w:rsidRPr="006E11DC" w:rsidRDefault="00506325" w:rsidP="00506325">
      <w:pPr>
        <w:numPr>
          <w:ilvl w:val="1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506325" w:rsidRPr="006E11DC" w:rsidRDefault="00506325" w:rsidP="00506325">
      <w:pPr>
        <w:numPr>
          <w:ilvl w:val="2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506325" w:rsidRPr="006E11DC" w:rsidRDefault="00506325" w:rsidP="00506325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506325" w:rsidRPr="006E11DC" w:rsidRDefault="00506325" w:rsidP="00506325">
      <w:pPr>
        <w:numPr>
          <w:ilvl w:val="2"/>
          <w:numId w:val="36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506325" w:rsidRPr="006E11DC" w:rsidRDefault="00506325" w:rsidP="00506325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506325" w:rsidRPr="006E11DC" w:rsidRDefault="00506325" w:rsidP="00506325">
      <w:pPr>
        <w:numPr>
          <w:ilvl w:val="1"/>
          <w:numId w:val="36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506325" w:rsidRPr="006E11DC" w:rsidRDefault="00506325" w:rsidP="00506325">
      <w:pPr>
        <w:rPr>
          <w:bCs/>
        </w:rPr>
      </w:pPr>
    </w:p>
    <w:p w:rsidR="00506325" w:rsidRPr="006E11DC" w:rsidRDefault="00506325" w:rsidP="00506325">
      <w:pPr>
        <w:numPr>
          <w:ilvl w:val="0"/>
          <w:numId w:val="36"/>
        </w:numPr>
        <w:rPr>
          <w:b/>
        </w:rPr>
      </w:pPr>
      <w:r w:rsidRPr="006E11DC">
        <w:rPr>
          <w:b/>
        </w:rPr>
        <w:t>The Chair called for presentations</w:t>
      </w:r>
    </w:p>
    <w:p w:rsidR="00506325" w:rsidRPr="006E11DC" w:rsidRDefault="00506325" w:rsidP="00506325">
      <w:pPr>
        <w:numPr>
          <w:ilvl w:val="1"/>
          <w:numId w:val="36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</w:t>
      </w:r>
      <w:r>
        <w:rPr>
          <w:rFonts w:eastAsia="Malgun Gothic"/>
          <w:highlight w:val="lightGray"/>
          <w:lang w:eastAsia="ko-KR"/>
        </w:rPr>
        <w:t>urther request received</w:t>
      </w:r>
    </w:p>
    <w:p w:rsidR="00506325" w:rsidRPr="006E11DC" w:rsidRDefault="00506325" w:rsidP="00506325">
      <w:pPr>
        <w:ind w:left="792"/>
      </w:pPr>
    </w:p>
    <w:p w:rsidR="00506325" w:rsidRPr="006E11DC" w:rsidRDefault="00506325" w:rsidP="00506325">
      <w:pPr>
        <w:numPr>
          <w:ilvl w:val="0"/>
          <w:numId w:val="36"/>
        </w:numPr>
        <w:rPr>
          <w:b/>
        </w:rPr>
      </w:pPr>
      <w:r w:rsidRPr="006E11DC">
        <w:rPr>
          <w:b/>
        </w:rPr>
        <w:t>The Chair asked for approval of the agenda</w:t>
      </w:r>
    </w:p>
    <w:p w:rsidR="00506325" w:rsidRPr="006E11DC" w:rsidRDefault="00506325" w:rsidP="00506325">
      <w:pPr>
        <w:numPr>
          <w:ilvl w:val="1"/>
          <w:numId w:val="36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DA6ECD" w:rsidRDefault="00DA6ECD" w:rsidP="006C2B98">
      <w:pPr>
        <w:rPr>
          <w:rFonts w:eastAsiaTheme="minorEastAsia"/>
          <w:b/>
          <w:lang w:eastAsia="zh-CN"/>
        </w:rPr>
      </w:pPr>
    </w:p>
    <w:p w:rsidR="00506325" w:rsidRPr="006E11DC" w:rsidRDefault="00506325" w:rsidP="00506325">
      <w:pPr>
        <w:numPr>
          <w:ilvl w:val="0"/>
          <w:numId w:val="36"/>
        </w:numPr>
        <w:rPr>
          <w:b/>
        </w:rPr>
      </w:pPr>
      <w:r w:rsidRPr="006E11DC">
        <w:rPr>
          <w:b/>
        </w:rPr>
        <w:t>Presentation of contributions</w:t>
      </w:r>
    </w:p>
    <w:p w:rsidR="00506325" w:rsidRDefault="00506325" w:rsidP="00506325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056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506325">
        <w:rPr>
          <w:b/>
        </w:rPr>
        <w:t>CR CID 14328</w:t>
      </w:r>
      <w:r w:rsidRPr="00896867">
        <w:rPr>
          <w:b/>
        </w:rPr>
        <w:t>”</w:t>
      </w:r>
    </w:p>
    <w:p w:rsidR="00506325" w:rsidRPr="00E0780B" w:rsidRDefault="00506325" w:rsidP="00506325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>
        <w:rPr>
          <w:rFonts w:ascii="Calibri" w:hAnsi="Calibri"/>
          <w:sz w:val="22"/>
          <w:szCs w:val="22"/>
        </w:rPr>
        <w:t>14328</w:t>
      </w:r>
    </w:p>
    <w:p w:rsidR="00506325" w:rsidRPr="006E11DC" w:rsidRDefault="00506325" w:rsidP="00506325">
      <w:pPr>
        <w:numPr>
          <w:ilvl w:val="2"/>
          <w:numId w:val="36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Pr="00506325">
        <w:t>Zhou Lan (Broadcom Ltd.)</w:t>
      </w:r>
    </w:p>
    <w:p w:rsidR="00506325" w:rsidRDefault="001C2B41" w:rsidP="00506325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>Discuss</w:t>
      </w:r>
      <w:r w:rsidR="00CD0B9B">
        <w:rPr>
          <w:rFonts w:eastAsia="Malgun Gothic"/>
          <w:color w:val="000000"/>
          <w:lang w:eastAsia="ko-KR"/>
        </w:rPr>
        <w:t>ion</w:t>
      </w:r>
      <w:r>
        <w:rPr>
          <w:rFonts w:eastAsia="Malgun Gothic" w:hint="eastAsia"/>
          <w:color w:val="000000"/>
          <w:lang w:eastAsia="ko-KR"/>
        </w:rPr>
        <w:t>:</w:t>
      </w:r>
    </w:p>
    <w:p w:rsidR="008B1927" w:rsidRDefault="008B1927" w:rsidP="00506325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 xml:space="preserve">C: The contribution </w:t>
      </w:r>
      <w:r>
        <w:rPr>
          <w:rFonts w:eastAsia="Malgun Gothic"/>
          <w:color w:val="000000"/>
          <w:lang w:eastAsia="ko-KR"/>
        </w:rPr>
        <w:t>contains</w:t>
      </w:r>
      <w:r>
        <w:rPr>
          <w:rFonts w:eastAsia="Malgun Gothic" w:hint="eastAsia"/>
          <w:color w:val="000000"/>
          <w:lang w:eastAsia="ko-KR"/>
        </w:rPr>
        <w:t xml:space="preserve"> </w:t>
      </w:r>
      <w:r>
        <w:rPr>
          <w:rFonts w:eastAsia="Malgun Gothic"/>
          <w:color w:val="000000"/>
          <w:lang w:eastAsia="ko-KR"/>
        </w:rPr>
        <w:t xml:space="preserve">the detailed text of which high level concept </w:t>
      </w:r>
      <w:r w:rsidR="00CD0B9B">
        <w:rPr>
          <w:rFonts w:eastAsia="Malgun Gothic"/>
          <w:color w:val="000000"/>
          <w:lang w:eastAsia="ko-KR"/>
        </w:rPr>
        <w:t>did not pass in Jan. meeting.</w:t>
      </w:r>
    </w:p>
    <w:p w:rsidR="001C2B41" w:rsidRDefault="002A1661" w:rsidP="00506325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>Q</w:t>
      </w:r>
      <w:r w:rsidR="002445FD">
        <w:rPr>
          <w:rFonts w:eastAsia="Malgun Gothic" w:hint="eastAsia"/>
          <w:color w:val="000000"/>
          <w:lang w:eastAsia="ko-KR"/>
        </w:rPr>
        <w:t xml:space="preserve">: In the figure, </w:t>
      </w:r>
      <w:r w:rsidR="008B1927">
        <w:rPr>
          <w:rFonts w:eastAsia="Malgun Gothic"/>
          <w:color w:val="000000"/>
          <w:lang w:eastAsia="ko-KR"/>
        </w:rPr>
        <w:t xml:space="preserve">Doesn’t the </w:t>
      </w:r>
      <w:r w:rsidR="002445FD">
        <w:rPr>
          <w:rFonts w:eastAsia="Malgun Gothic" w:hint="eastAsia"/>
          <w:color w:val="000000"/>
          <w:lang w:eastAsia="ko-KR"/>
        </w:rPr>
        <w:t xml:space="preserve">response to </w:t>
      </w:r>
      <w:r w:rsidR="002445FD">
        <w:rPr>
          <w:rFonts w:eastAsia="Malgun Gothic"/>
          <w:color w:val="000000"/>
          <w:lang w:eastAsia="ko-KR"/>
        </w:rPr>
        <w:t xml:space="preserve">the </w:t>
      </w:r>
      <w:r w:rsidR="002445FD">
        <w:rPr>
          <w:rFonts w:eastAsia="Malgun Gothic" w:hint="eastAsia"/>
          <w:color w:val="000000"/>
          <w:lang w:eastAsia="ko-KR"/>
        </w:rPr>
        <w:t>Trigger frame solicit acknowledgement frame?</w:t>
      </w:r>
    </w:p>
    <w:p w:rsidR="002445FD" w:rsidRDefault="002445FD" w:rsidP="00506325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>A: QoS Null frame can be the response to Trigger frame, which does not solicit acknowledgement frame</w:t>
      </w:r>
      <w:r w:rsidR="008B1927">
        <w:rPr>
          <w:rFonts w:eastAsia="Malgun Gothic"/>
          <w:color w:val="000000"/>
          <w:lang w:eastAsia="ko-KR"/>
        </w:rPr>
        <w:t>.</w:t>
      </w:r>
    </w:p>
    <w:p w:rsidR="002445FD" w:rsidRDefault="002A1661" w:rsidP="00506325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>C:</w:t>
      </w:r>
      <w:r w:rsidR="002445FD">
        <w:rPr>
          <w:rFonts w:eastAsia="Malgun Gothic"/>
          <w:color w:val="000000"/>
          <w:lang w:eastAsia="ko-KR"/>
        </w:rPr>
        <w:t xml:space="preserve"> After </w:t>
      </w:r>
      <w:r>
        <w:rPr>
          <w:rFonts w:eastAsia="Malgun Gothic"/>
          <w:color w:val="000000"/>
          <w:lang w:eastAsia="ko-KR"/>
        </w:rPr>
        <w:t>a Trigger frame and a HE TB PPDU exchange</w:t>
      </w:r>
      <w:r w:rsidR="002445FD">
        <w:rPr>
          <w:rFonts w:eastAsia="Malgun Gothic"/>
          <w:color w:val="000000"/>
          <w:lang w:eastAsia="ko-KR"/>
        </w:rPr>
        <w:t>, MU-RTS/CTS can be exchanged if needed.</w:t>
      </w:r>
      <w:r>
        <w:rPr>
          <w:rFonts w:eastAsia="Malgun Gothic"/>
          <w:color w:val="000000"/>
          <w:lang w:eastAsia="ko-KR"/>
        </w:rPr>
        <w:t xml:space="preserve"> We don’t need a new procedure.</w:t>
      </w:r>
    </w:p>
    <w:p w:rsidR="002A1661" w:rsidRDefault="002A1661" w:rsidP="00506325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 xml:space="preserve">C: Timing synchronization </w:t>
      </w:r>
      <w:r>
        <w:rPr>
          <w:rFonts w:eastAsia="Malgun Gothic"/>
          <w:color w:val="000000"/>
          <w:lang w:eastAsia="ko-KR"/>
        </w:rPr>
        <w:t>problem (2SIFS + HE TB PPDU)</w:t>
      </w:r>
      <w:r>
        <w:rPr>
          <w:rFonts w:eastAsia="Malgun Gothic" w:hint="eastAsia"/>
          <w:color w:val="000000"/>
          <w:lang w:eastAsia="ko-KR"/>
        </w:rPr>
        <w:t xml:space="preserve"> should be </w:t>
      </w:r>
      <w:r>
        <w:rPr>
          <w:rFonts w:eastAsia="Malgun Gothic"/>
          <w:color w:val="000000"/>
          <w:lang w:eastAsia="ko-KR"/>
        </w:rPr>
        <w:t>clarified</w:t>
      </w:r>
      <w:r w:rsidR="008B1927">
        <w:rPr>
          <w:rFonts w:eastAsia="Malgun Gothic"/>
          <w:color w:val="000000"/>
          <w:lang w:eastAsia="ko-KR"/>
        </w:rPr>
        <w:t>.</w:t>
      </w:r>
    </w:p>
    <w:p w:rsidR="008B1927" w:rsidRDefault="008B1927" w:rsidP="00506325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/>
          <w:color w:val="000000"/>
          <w:lang w:eastAsia="ko-KR"/>
        </w:rPr>
        <w:t>C: The gain of the proposal is only omission of single MU-RTS frame which is not significant.</w:t>
      </w:r>
    </w:p>
    <w:p w:rsidR="002445FD" w:rsidRDefault="002445FD" w:rsidP="00506325">
      <w:pPr>
        <w:ind w:left="1224"/>
        <w:rPr>
          <w:rFonts w:eastAsia="Malgun Gothic"/>
          <w:color w:val="000000"/>
          <w:lang w:eastAsia="ko-KR"/>
        </w:rPr>
      </w:pPr>
    </w:p>
    <w:p w:rsidR="008B1927" w:rsidRPr="001C2B41" w:rsidRDefault="008B1927" w:rsidP="00506325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>Strawp</w:t>
      </w:r>
      <w:r>
        <w:rPr>
          <w:rFonts w:eastAsia="Malgun Gothic"/>
          <w:color w:val="000000"/>
          <w:lang w:eastAsia="ko-KR"/>
        </w:rPr>
        <w:t>oll deferred for further discussion.</w:t>
      </w:r>
    </w:p>
    <w:p w:rsidR="00506325" w:rsidRDefault="00506325" w:rsidP="006C2B98">
      <w:pPr>
        <w:rPr>
          <w:rFonts w:eastAsiaTheme="minorEastAsia"/>
          <w:b/>
          <w:lang w:eastAsia="zh-CN"/>
        </w:rPr>
      </w:pPr>
    </w:p>
    <w:p w:rsidR="00DA6ECD" w:rsidRDefault="00DA6ECD" w:rsidP="00CD0B9B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 w:rsidR="00CD0B9B">
        <w:rPr>
          <w:b/>
        </w:rPr>
        <w:t>512</w:t>
      </w:r>
      <w:r>
        <w:rPr>
          <w:b/>
        </w:rPr>
        <w:t>r</w:t>
      </w:r>
      <w:r w:rsidR="00CD0B9B">
        <w:rPr>
          <w:b/>
        </w:rPr>
        <w:t>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CD0B9B" w:rsidRPr="00CD0B9B">
        <w:rPr>
          <w:b/>
        </w:rPr>
        <w:t>CR for CID 14207</w:t>
      </w:r>
      <w:r w:rsidRPr="00896867">
        <w:rPr>
          <w:b/>
        </w:rPr>
        <w:t>”</w:t>
      </w:r>
    </w:p>
    <w:p w:rsidR="00DA6ECD" w:rsidRPr="00E0780B" w:rsidRDefault="00DA6ECD" w:rsidP="00DA6ECD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lastRenderedPageBreak/>
        <w:t xml:space="preserve">CID </w:t>
      </w:r>
      <w:r w:rsidR="00CD0B9B" w:rsidRPr="00CD0B9B">
        <w:rPr>
          <w:rFonts w:ascii="Calibri" w:hAnsi="Calibri"/>
          <w:sz w:val="22"/>
          <w:szCs w:val="22"/>
        </w:rPr>
        <w:t>14207</w:t>
      </w:r>
    </w:p>
    <w:p w:rsidR="00DA6ECD" w:rsidRPr="006E11DC" w:rsidRDefault="00DA6ECD" w:rsidP="00CD0B9B">
      <w:pPr>
        <w:numPr>
          <w:ilvl w:val="2"/>
          <w:numId w:val="36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CD0B9B" w:rsidRPr="00CD0B9B">
        <w:t>Yunbo Li (Huawei)</w:t>
      </w:r>
    </w:p>
    <w:p w:rsidR="00DA6ECD" w:rsidRDefault="00CD0B9B" w:rsidP="00DA6ECD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>Discussion:</w:t>
      </w:r>
    </w:p>
    <w:p w:rsidR="00CD0B9B" w:rsidRDefault="00CD0B9B" w:rsidP="00DA6ECD">
      <w:pPr>
        <w:ind w:left="1224"/>
        <w:rPr>
          <w:rFonts w:eastAsia="Malgun Gothic"/>
          <w:color w:val="000000"/>
          <w:lang w:eastAsia="ko-KR"/>
        </w:rPr>
      </w:pPr>
      <w:r>
        <w:rPr>
          <w:rFonts w:eastAsia="Malgun Gothic" w:hint="eastAsia"/>
          <w:color w:val="000000"/>
          <w:lang w:eastAsia="ko-KR"/>
        </w:rPr>
        <w:t xml:space="preserve">C: </w:t>
      </w:r>
      <w:r w:rsidR="002D6468">
        <w:rPr>
          <w:rFonts w:eastAsia="Malgun Gothic"/>
          <w:color w:val="000000"/>
          <w:lang w:eastAsia="ko-KR"/>
        </w:rPr>
        <w:t>Need to consider the fairness issue.</w:t>
      </w:r>
    </w:p>
    <w:p w:rsidR="002D6468" w:rsidRDefault="002D6468" w:rsidP="00DA6ECD">
      <w:pPr>
        <w:ind w:left="1224"/>
        <w:rPr>
          <w:rFonts w:eastAsia="Malgun Gothic"/>
          <w:color w:val="000000"/>
          <w:lang w:eastAsia="ko-KR"/>
        </w:rPr>
      </w:pPr>
    </w:p>
    <w:p w:rsidR="00DA6ECD" w:rsidRPr="00D37305" w:rsidRDefault="002D6468" w:rsidP="00DA6ECD">
      <w:pPr>
        <w:ind w:left="1224"/>
        <w:rPr>
          <w:rFonts w:eastAsia="Malgun Gothic"/>
          <w:lang w:eastAsia="ko-KR"/>
        </w:rPr>
      </w:pPr>
      <w:r>
        <w:rPr>
          <w:rFonts w:eastAsia="Malgun Gothic" w:hint="eastAsia"/>
          <w:color w:val="000000"/>
          <w:lang w:eastAsia="ko-KR"/>
        </w:rPr>
        <w:t>SP deferred</w:t>
      </w:r>
    </w:p>
    <w:p w:rsidR="00DA6ECD" w:rsidRDefault="00DA6ECD" w:rsidP="006C2B98">
      <w:pPr>
        <w:rPr>
          <w:rFonts w:eastAsiaTheme="minorEastAsia"/>
          <w:b/>
          <w:lang w:eastAsia="zh-CN"/>
        </w:rPr>
      </w:pPr>
    </w:p>
    <w:p w:rsidR="00CD0B9B" w:rsidRDefault="00CD0B9B" w:rsidP="002D6468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 w:rsidR="002D6468">
        <w:rPr>
          <w:b/>
        </w:rPr>
        <w:t>557</w:t>
      </w:r>
      <w:r>
        <w:rPr>
          <w:b/>
        </w:rPr>
        <w:t>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2D6468" w:rsidRPr="002D6468">
        <w:rPr>
          <w:b/>
        </w:rPr>
        <w:t>CR CID 11682</w:t>
      </w:r>
      <w:r w:rsidRPr="00896867">
        <w:rPr>
          <w:b/>
        </w:rPr>
        <w:t>”</w:t>
      </w:r>
    </w:p>
    <w:p w:rsidR="00CD0B9B" w:rsidRPr="00E0780B" w:rsidRDefault="00CD0B9B" w:rsidP="00CD0B9B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2D6468">
        <w:rPr>
          <w:rFonts w:ascii="Calibri" w:hAnsi="Calibri"/>
          <w:sz w:val="22"/>
          <w:szCs w:val="22"/>
        </w:rPr>
        <w:t>11682</w:t>
      </w:r>
    </w:p>
    <w:p w:rsidR="00CD0B9B" w:rsidRPr="006E11DC" w:rsidRDefault="00CD0B9B" w:rsidP="002D6468">
      <w:pPr>
        <w:numPr>
          <w:ilvl w:val="2"/>
          <w:numId w:val="36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2D6468" w:rsidRPr="002D6468">
        <w:t>Jarkko Kneckt (Apple)</w:t>
      </w:r>
    </w:p>
    <w:p w:rsidR="00CD0B9B" w:rsidRPr="00D22DB0" w:rsidRDefault="00CD0B9B" w:rsidP="00CD0B9B">
      <w:pPr>
        <w:ind w:left="1224"/>
        <w:rPr>
          <w:rFonts w:eastAsiaTheme="minorEastAsia"/>
          <w:color w:val="000000"/>
          <w:lang w:eastAsia="zh-CN"/>
        </w:rPr>
      </w:pPr>
    </w:p>
    <w:p w:rsidR="00CD0B9B" w:rsidRDefault="00CD0B9B" w:rsidP="00CD0B9B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1</w:t>
      </w:r>
      <w:r w:rsidR="0001495D">
        <w:rPr>
          <w:rFonts w:ascii="Calibri" w:eastAsia="Malgun Gothic" w:hAnsi="Calibri"/>
          <w:sz w:val="22"/>
          <w:lang w:eastAsia="ko-KR"/>
        </w:rPr>
        <w:t>0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="002D6468" w:rsidRPr="002D6468">
        <w:rPr>
          <w:rFonts w:ascii="Calibri" w:eastAsia="Malgun Gothic" w:hAnsi="Calibri"/>
          <w:sz w:val="22"/>
          <w:lang w:eastAsia="ko-KR"/>
        </w:rPr>
        <w:t>0557r</w:t>
      </w:r>
      <w:r w:rsidR="002D6468">
        <w:rPr>
          <w:rFonts w:ascii="Calibri" w:eastAsia="Malgun Gothic" w:hAnsi="Calibri"/>
          <w:sz w:val="22"/>
          <w:lang w:eastAsia="ko-KR"/>
        </w:rPr>
        <w:t>1</w:t>
      </w:r>
      <w:r w:rsidR="002D6468" w:rsidRPr="002D6468">
        <w:rPr>
          <w:rFonts w:ascii="Calibri" w:eastAsia="Malgun Gothic" w:hAnsi="Calibri"/>
          <w:sz w:val="22"/>
          <w:lang w:eastAsia="ko-KR"/>
        </w:rPr>
        <w:t xml:space="preserve"> </w:t>
      </w:r>
      <w:r w:rsidR="002D6468">
        <w:rPr>
          <w:rFonts w:ascii="Calibri" w:eastAsia="Malgun Gothic" w:hAnsi="Calibri"/>
          <w:sz w:val="22"/>
          <w:lang w:eastAsia="ko-KR"/>
        </w:rPr>
        <w:t>to following CID</w:t>
      </w:r>
      <w:r>
        <w:rPr>
          <w:rFonts w:ascii="Calibri" w:eastAsia="Malgun Gothic" w:hAnsi="Calibri"/>
          <w:sz w:val="22"/>
          <w:lang w:eastAsia="ko-KR"/>
        </w:rPr>
        <w:t>?</w:t>
      </w:r>
    </w:p>
    <w:p w:rsidR="00CD0B9B" w:rsidRDefault="00CD0B9B" w:rsidP="00CD0B9B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2D6468">
        <w:rPr>
          <w:rFonts w:ascii="Calibri" w:hAnsi="Calibri"/>
          <w:sz w:val="22"/>
          <w:szCs w:val="22"/>
        </w:rPr>
        <w:t>11682</w:t>
      </w:r>
      <w:r w:rsidR="002D6468">
        <w:rPr>
          <w:rFonts w:ascii="Calibri" w:eastAsia="Malgun Gothic" w:hAnsi="Calibri"/>
          <w:sz w:val="22"/>
          <w:lang w:eastAsia="ko-KR"/>
        </w:rPr>
        <w:t xml:space="preserve"> </w:t>
      </w:r>
      <w:r>
        <w:rPr>
          <w:rFonts w:ascii="Calibri" w:eastAsia="Malgun Gothic" w:hAnsi="Calibri"/>
          <w:sz w:val="22"/>
          <w:lang w:eastAsia="ko-KR"/>
        </w:rPr>
        <w:t>(</w:t>
      </w:r>
      <w:r w:rsidR="002D6468">
        <w:rPr>
          <w:rFonts w:ascii="Calibri" w:eastAsia="Malgun Gothic" w:hAnsi="Calibri"/>
          <w:sz w:val="22"/>
          <w:lang w:eastAsia="ko-KR"/>
        </w:rPr>
        <w:t>1</w:t>
      </w:r>
      <w:r>
        <w:rPr>
          <w:rFonts w:ascii="Calibri" w:eastAsia="Malgun Gothic" w:hAnsi="Calibri"/>
          <w:sz w:val="22"/>
          <w:lang w:eastAsia="ko-KR"/>
        </w:rPr>
        <w:t xml:space="preserve"> CIDs)</w:t>
      </w:r>
    </w:p>
    <w:p w:rsidR="00CD0B9B" w:rsidRPr="00D37305" w:rsidRDefault="00CD0B9B" w:rsidP="00CD0B9B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2D6468" w:rsidRDefault="002D6468" w:rsidP="006C2B98">
      <w:pPr>
        <w:rPr>
          <w:rFonts w:eastAsiaTheme="minorEastAsia"/>
          <w:b/>
          <w:lang w:eastAsia="zh-CN"/>
        </w:rPr>
      </w:pPr>
    </w:p>
    <w:p w:rsidR="002D6468" w:rsidRDefault="002D6468" w:rsidP="0001495D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 w:rsidR="0001495D" w:rsidRPr="0001495D">
        <w:rPr>
          <w:b/>
        </w:rPr>
        <w:t>338</w:t>
      </w:r>
      <w:r>
        <w:rPr>
          <w:b/>
        </w:rPr>
        <w:t>r</w:t>
      </w:r>
      <w:r w:rsidR="0001495D">
        <w:rPr>
          <w:b/>
        </w:rPr>
        <w:t>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01495D" w:rsidRPr="0001495D">
        <w:rPr>
          <w:b/>
        </w:rPr>
        <w:t>LB230-MAC-CR-27.16.1</w:t>
      </w:r>
      <w:r w:rsidRPr="00896867">
        <w:rPr>
          <w:b/>
        </w:rPr>
        <w:t>”</w:t>
      </w:r>
    </w:p>
    <w:p w:rsidR="002D6468" w:rsidRPr="00E0780B" w:rsidRDefault="002D6468" w:rsidP="002D6468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01495D" w:rsidRPr="0001495D">
        <w:rPr>
          <w:rFonts w:ascii="Calibri" w:hAnsi="Calibri"/>
          <w:sz w:val="22"/>
          <w:szCs w:val="22"/>
        </w:rPr>
        <w:t>13836</w:t>
      </w:r>
    </w:p>
    <w:p w:rsidR="002D6468" w:rsidRPr="006E11DC" w:rsidRDefault="002D6468" w:rsidP="0001495D">
      <w:pPr>
        <w:numPr>
          <w:ilvl w:val="2"/>
          <w:numId w:val="36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01495D" w:rsidRPr="0001495D">
        <w:t>Alfred Asterjadhi (Qualcomm Inc.)</w:t>
      </w:r>
    </w:p>
    <w:p w:rsidR="002D6468" w:rsidRPr="00D22DB0" w:rsidRDefault="002D6468" w:rsidP="002D6468">
      <w:pPr>
        <w:ind w:left="1224"/>
        <w:rPr>
          <w:rFonts w:eastAsiaTheme="minorEastAsia"/>
          <w:color w:val="000000"/>
          <w:lang w:eastAsia="zh-CN"/>
        </w:rPr>
      </w:pPr>
    </w:p>
    <w:p w:rsidR="002D6468" w:rsidRDefault="002D6468" w:rsidP="002D6468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1</w:t>
      </w:r>
      <w:r w:rsidR="00970A43">
        <w:rPr>
          <w:rFonts w:ascii="Calibri" w:eastAsia="Malgun Gothic" w:hAnsi="Calibri"/>
          <w:sz w:val="22"/>
          <w:lang w:eastAsia="ko-KR"/>
        </w:rPr>
        <w:t>1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="0001495D" w:rsidRPr="0001495D">
        <w:rPr>
          <w:rFonts w:ascii="Calibri" w:eastAsia="Malgun Gothic" w:hAnsi="Calibri"/>
          <w:sz w:val="22"/>
          <w:lang w:eastAsia="ko-KR"/>
        </w:rPr>
        <w:t>0338r2</w:t>
      </w:r>
      <w:r w:rsidR="0001495D">
        <w:rPr>
          <w:rFonts w:ascii="Calibri" w:eastAsia="Malgun Gothic" w:hAnsi="Calibri"/>
          <w:sz w:val="22"/>
          <w:lang w:eastAsia="ko-KR"/>
        </w:rPr>
        <w:t xml:space="preserve"> </w:t>
      </w:r>
      <w:r>
        <w:rPr>
          <w:rFonts w:ascii="Calibri" w:eastAsia="Malgun Gothic" w:hAnsi="Calibri"/>
          <w:sz w:val="22"/>
          <w:lang w:eastAsia="ko-KR"/>
        </w:rPr>
        <w:t>to following CIDs?</w:t>
      </w:r>
    </w:p>
    <w:p w:rsidR="002D6468" w:rsidRDefault="002D6468" w:rsidP="002D6468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01495D" w:rsidRPr="0001495D">
        <w:rPr>
          <w:rFonts w:ascii="Calibri" w:hAnsi="Calibri"/>
          <w:sz w:val="22"/>
          <w:szCs w:val="22"/>
        </w:rPr>
        <w:t>13836</w:t>
      </w:r>
      <w:r w:rsidR="0001495D">
        <w:rPr>
          <w:rFonts w:ascii="Calibri" w:eastAsia="Malgun Gothic" w:hAnsi="Calibri"/>
          <w:sz w:val="22"/>
          <w:lang w:eastAsia="ko-KR"/>
        </w:rPr>
        <w:t xml:space="preserve"> </w:t>
      </w:r>
      <w:r>
        <w:rPr>
          <w:rFonts w:ascii="Calibri" w:eastAsia="Malgun Gothic" w:hAnsi="Calibri"/>
          <w:sz w:val="22"/>
          <w:lang w:eastAsia="ko-KR"/>
        </w:rPr>
        <w:t>(</w:t>
      </w:r>
      <w:r w:rsidR="0001495D">
        <w:rPr>
          <w:rFonts w:ascii="Calibri" w:eastAsia="Malgun Gothic" w:hAnsi="Calibri"/>
          <w:sz w:val="22"/>
          <w:lang w:eastAsia="ko-KR"/>
        </w:rPr>
        <w:t>1</w:t>
      </w:r>
      <w:r>
        <w:rPr>
          <w:rFonts w:ascii="Calibri" w:eastAsia="Malgun Gothic" w:hAnsi="Calibri"/>
          <w:sz w:val="22"/>
          <w:lang w:eastAsia="ko-KR"/>
        </w:rPr>
        <w:t xml:space="preserve"> CID)</w:t>
      </w:r>
    </w:p>
    <w:p w:rsidR="002D6468" w:rsidRPr="00D37305" w:rsidRDefault="002D6468" w:rsidP="002D6468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CD0B9B" w:rsidRDefault="00CD0B9B" w:rsidP="006C2B98">
      <w:pPr>
        <w:rPr>
          <w:rFonts w:eastAsiaTheme="minorEastAsia"/>
          <w:b/>
          <w:lang w:eastAsia="zh-CN"/>
        </w:rPr>
      </w:pPr>
    </w:p>
    <w:p w:rsidR="0001495D" w:rsidRDefault="0001495D" w:rsidP="00970A43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 w:rsidR="00970A43">
        <w:rPr>
          <w:b/>
        </w:rPr>
        <w:t>371</w:t>
      </w:r>
      <w:r>
        <w:rPr>
          <w:b/>
        </w:rPr>
        <w:t>r</w:t>
      </w:r>
      <w:r w:rsidR="00970A43">
        <w:rPr>
          <w:b/>
        </w:rPr>
        <w:t>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970A43" w:rsidRPr="00970A43">
        <w:rPr>
          <w:b/>
        </w:rPr>
        <w:t>LB230-MAC-CR-27.7.4</w:t>
      </w:r>
      <w:r w:rsidRPr="00896867">
        <w:rPr>
          <w:b/>
        </w:rPr>
        <w:t>”</w:t>
      </w:r>
    </w:p>
    <w:p w:rsidR="0001495D" w:rsidRPr="00E0780B" w:rsidRDefault="0001495D" w:rsidP="0001495D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="00970A43" w:rsidRPr="00970A43">
        <w:rPr>
          <w:rFonts w:ascii="Calibri" w:hAnsi="Calibri"/>
          <w:sz w:val="22"/>
          <w:szCs w:val="22"/>
        </w:rPr>
        <w:t xml:space="preserve">12228, 12531, 11041, 11350, 11351, 11352, 11853, 12538, 13792 </w:t>
      </w:r>
    </w:p>
    <w:p w:rsidR="0001495D" w:rsidRPr="006E11DC" w:rsidRDefault="0001495D" w:rsidP="0001495D">
      <w:pPr>
        <w:numPr>
          <w:ilvl w:val="2"/>
          <w:numId w:val="36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970A43" w:rsidRPr="0001495D">
        <w:t>Alfred Asterjadhi (Qualcomm Inc.)</w:t>
      </w:r>
    </w:p>
    <w:p w:rsidR="0001495D" w:rsidRPr="00D22DB0" w:rsidRDefault="0001495D" w:rsidP="0001495D">
      <w:pPr>
        <w:ind w:left="1224"/>
        <w:rPr>
          <w:rFonts w:eastAsiaTheme="minorEastAsia"/>
          <w:color w:val="000000"/>
          <w:lang w:eastAsia="zh-CN"/>
        </w:rPr>
      </w:pPr>
    </w:p>
    <w:p w:rsidR="0001495D" w:rsidRDefault="0001495D" w:rsidP="0001495D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1</w:t>
      </w:r>
      <w:r w:rsidR="00970A43">
        <w:rPr>
          <w:rFonts w:ascii="Calibri" w:eastAsia="Malgun Gothic" w:hAnsi="Calibri"/>
          <w:sz w:val="22"/>
          <w:lang w:eastAsia="ko-KR"/>
        </w:rPr>
        <w:t>2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="00970A43">
        <w:rPr>
          <w:rFonts w:ascii="Calibri" w:eastAsia="Malgun Gothic" w:hAnsi="Calibri"/>
          <w:sz w:val="22"/>
          <w:lang w:eastAsia="ko-KR"/>
        </w:rPr>
        <w:t xml:space="preserve">0371r2 </w:t>
      </w:r>
      <w:r>
        <w:rPr>
          <w:rFonts w:ascii="Calibri" w:eastAsia="Malgun Gothic" w:hAnsi="Calibri"/>
          <w:sz w:val="22"/>
          <w:lang w:eastAsia="ko-KR"/>
        </w:rPr>
        <w:t>to following CIDs?</w:t>
      </w:r>
    </w:p>
    <w:p w:rsidR="0001495D" w:rsidRDefault="0001495D" w:rsidP="0001495D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="00970A43" w:rsidRPr="00970A43">
        <w:rPr>
          <w:rFonts w:ascii="Calibri" w:hAnsi="Calibri"/>
          <w:sz w:val="22"/>
          <w:szCs w:val="22"/>
        </w:rPr>
        <w:t>12228, 12531, 11041, 11350, 11351, 11352, 11853, 12538, 13792 (9 CIDs)</w:t>
      </w:r>
    </w:p>
    <w:p w:rsidR="0001495D" w:rsidRPr="00D37305" w:rsidRDefault="0001495D" w:rsidP="0001495D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01495D" w:rsidRDefault="0001495D" w:rsidP="006C2B98">
      <w:pPr>
        <w:rPr>
          <w:rFonts w:eastAsiaTheme="minorEastAsia"/>
          <w:b/>
          <w:lang w:eastAsia="zh-CN"/>
        </w:rPr>
      </w:pPr>
    </w:p>
    <w:p w:rsidR="00970A43" w:rsidRDefault="00970A43" w:rsidP="00970A43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379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970A43">
        <w:rPr>
          <w:b/>
        </w:rPr>
        <w:t>LB230-MAC-CR-9.3.3.x</w:t>
      </w:r>
      <w:r w:rsidRPr="00896867">
        <w:rPr>
          <w:b/>
        </w:rPr>
        <w:t>”</w:t>
      </w:r>
    </w:p>
    <w:p w:rsidR="00970A43" w:rsidRPr="00E0780B" w:rsidRDefault="00970A43" w:rsidP="00970A43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Pr="00970A43">
        <w:rPr>
          <w:rFonts w:ascii="Calibri" w:hAnsi="Calibri"/>
          <w:sz w:val="22"/>
          <w:szCs w:val="22"/>
        </w:rPr>
        <w:t>12383</w:t>
      </w:r>
    </w:p>
    <w:p w:rsidR="00970A43" w:rsidRPr="006E11DC" w:rsidRDefault="00970A43" w:rsidP="00970A43">
      <w:pPr>
        <w:numPr>
          <w:ilvl w:val="2"/>
          <w:numId w:val="36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Pr="0001495D">
        <w:t>Alfred Asterjadhi (Qualcomm Inc.)</w:t>
      </w:r>
    </w:p>
    <w:p w:rsidR="00970A43" w:rsidRPr="00D22DB0" w:rsidRDefault="00970A43" w:rsidP="00970A43">
      <w:pPr>
        <w:ind w:left="1224"/>
        <w:rPr>
          <w:rFonts w:eastAsiaTheme="minorEastAsia"/>
          <w:color w:val="000000"/>
          <w:lang w:eastAsia="zh-CN"/>
        </w:rPr>
      </w:pPr>
    </w:p>
    <w:p w:rsidR="00970A43" w:rsidRDefault="00970A43" w:rsidP="00970A43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1</w:t>
      </w:r>
      <w:r>
        <w:rPr>
          <w:rFonts w:ascii="Calibri" w:eastAsia="Malgun Gothic" w:hAnsi="Calibri"/>
          <w:sz w:val="22"/>
          <w:lang w:eastAsia="ko-KR"/>
        </w:rPr>
        <w:t>3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Pr="00970A43">
        <w:rPr>
          <w:rFonts w:ascii="Calibri" w:eastAsia="Malgun Gothic" w:hAnsi="Calibri"/>
          <w:sz w:val="22"/>
          <w:lang w:eastAsia="ko-KR"/>
        </w:rPr>
        <w:t>0379r2</w:t>
      </w:r>
      <w:r>
        <w:rPr>
          <w:rFonts w:ascii="Calibri" w:eastAsia="Malgun Gothic" w:hAnsi="Calibri"/>
          <w:sz w:val="22"/>
          <w:lang w:eastAsia="ko-KR"/>
        </w:rPr>
        <w:t xml:space="preserve"> to following CID?</w:t>
      </w:r>
    </w:p>
    <w:p w:rsidR="00970A43" w:rsidRDefault="00970A43" w:rsidP="00970A43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 w:rsidRPr="00970A43">
        <w:rPr>
          <w:rFonts w:ascii="Calibri" w:hAnsi="Calibri"/>
          <w:sz w:val="22"/>
          <w:szCs w:val="22"/>
        </w:rPr>
        <w:t>12383</w:t>
      </w:r>
      <w:r>
        <w:rPr>
          <w:rFonts w:ascii="Calibri" w:eastAsia="Malgun Gothic" w:hAnsi="Calibri"/>
          <w:sz w:val="22"/>
          <w:lang w:eastAsia="ko-KR"/>
        </w:rPr>
        <w:t xml:space="preserve"> (1 CIDs)</w:t>
      </w:r>
    </w:p>
    <w:p w:rsidR="00970A43" w:rsidRPr="00D37305" w:rsidRDefault="00970A43" w:rsidP="00970A43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01495D" w:rsidRDefault="0001495D" w:rsidP="006C2B98">
      <w:pPr>
        <w:rPr>
          <w:rFonts w:eastAsiaTheme="minorEastAsia"/>
          <w:b/>
          <w:lang w:eastAsia="zh-CN"/>
        </w:rPr>
      </w:pPr>
    </w:p>
    <w:p w:rsidR="00970A43" w:rsidRDefault="00970A43" w:rsidP="00970A43">
      <w:pPr>
        <w:numPr>
          <w:ilvl w:val="1"/>
          <w:numId w:val="36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161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970A43">
        <w:rPr>
          <w:b/>
        </w:rPr>
        <w:t>CR CID 13754</w:t>
      </w:r>
      <w:r w:rsidRPr="00896867">
        <w:rPr>
          <w:b/>
        </w:rPr>
        <w:t>”</w:t>
      </w:r>
    </w:p>
    <w:p w:rsidR="00970A43" w:rsidRPr="00E0780B" w:rsidRDefault="00970A43" w:rsidP="00970A43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>
        <w:rPr>
          <w:rFonts w:ascii="Calibri" w:hAnsi="Calibri"/>
          <w:sz w:val="22"/>
          <w:szCs w:val="22"/>
        </w:rPr>
        <w:t>13754</w:t>
      </w:r>
    </w:p>
    <w:p w:rsidR="00970A43" w:rsidRPr="006E11DC" w:rsidRDefault="00970A43" w:rsidP="00970A43">
      <w:pPr>
        <w:numPr>
          <w:ilvl w:val="2"/>
          <w:numId w:val="36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Pr="00970A43">
        <w:t>Zhou Lan (Broadcom Ltd.)</w:t>
      </w:r>
    </w:p>
    <w:p w:rsidR="00970A43" w:rsidRPr="00D22DB0" w:rsidRDefault="00970A43" w:rsidP="00970A43">
      <w:pPr>
        <w:ind w:left="1224"/>
        <w:rPr>
          <w:rFonts w:eastAsiaTheme="minorEastAsia"/>
          <w:color w:val="000000"/>
          <w:lang w:eastAsia="zh-CN"/>
        </w:rPr>
      </w:pPr>
    </w:p>
    <w:p w:rsidR="00970A43" w:rsidRPr="00D37305" w:rsidRDefault="0011299A" w:rsidP="00DC0263">
      <w:pPr>
        <w:pStyle w:val="ac"/>
        <w:ind w:leftChars="0" w:left="1224"/>
        <w:rPr>
          <w:rFonts w:eastAsia="Malgun Gothic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</w:t>
      </w:r>
      <w:r w:rsidR="00970A43">
        <w:rPr>
          <w:rFonts w:ascii="Calibri" w:eastAsia="Malgun Gothic" w:hAnsi="Calibri" w:hint="eastAsia"/>
          <w:sz w:val="22"/>
          <w:lang w:eastAsia="ko-KR"/>
        </w:rPr>
        <w:t xml:space="preserve">: </w:t>
      </w:r>
      <w:r w:rsidR="00DC0263">
        <w:rPr>
          <w:rFonts w:ascii="Calibri" w:eastAsia="Malgun Gothic" w:hAnsi="Calibri"/>
          <w:sz w:val="22"/>
          <w:lang w:eastAsia="ko-KR"/>
        </w:rPr>
        <w:t>Which option do you prefer?</w:t>
      </w:r>
    </w:p>
    <w:p w:rsidR="00970A43" w:rsidRDefault="00970A43" w:rsidP="006C2B98">
      <w:pPr>
        <w:rPr>
          <w:rFonts w:eastAsiaTheme="minorEastAsia"/>
          <w:b/>
          <w:lang w:eastAsia="zh-CN"/>
        </w:rPr>
      </w:pPr>
    </w:p>
    <w:p w:rsidR="00DC0263" w:rsidRPr="00CA0E1D" w:rsidRDefault="00DC0263" w:rsidP="00DC0263">
      <w:pPr>
        <w:ind w:leftChars="600" w:left="1320"/>
        <w:rPr>
          <w:b/>
          <w:sz w:val="20"/>
        </w:rPr>
      </w:pPr>
      <w:r w:rsidRPr="00CA0E1D">
        <w:rPr>
          <w:b/>
          <w:sz w:val="20"/>
        </w:rPr>
        <w:t xml:space="preserve">Option </w:t>
      </w:r>
      <w:r>
        <w:rPr>
          <w:b/>
          <w:sz w:val="20"/>
        </w:rPr>
        <w:t>1</w:t>
      </w:r>
      <w:r w:rsidRPr="00CA0E1D">
        <w:rPr>
          <w:b/>
          <w:sz w:val="20"/>
        </w:rPr>
        <w:t>:</w:t>
      </w:r>
    </w:p>
    <w:p w:rsidR="00DC0263" w:rsidRDefault="00DC0263" w:rsidP="00DC0263">
      <w:pPr>
        <w:ind w:leftChars="600" w:left="1320"/>
        <w:rPr>
          <w:sz w:val="20"/>
        </w:rPr>
      </w:pPr>
      <w:r>
        <w:rPr>
          <w:sz w:val="20"/>
        </w:rPr>
        <w:t xml:space="preserve">Using all </w:t>
      </w:r>
      <w:r w:rsidRPr="0035218C">
        <w:rPr>
          <w:b/>
          <w:sz w:val="20"/>
        </w:rPr>
        <w:t>zero</w:t>
      </w:r>
      <w:r>
        <w:rPr>
          <w:sz w:val="20"/>
        </w:rPr>
        <w:t xml:space="preserve"> to indicate this a control that can be ignored and change the length field without minus 1.</w:t>
      </w:r>
    </w:p>
    <w:p w:rsidR="00DC0263" w:rsidRPr="00CA0E1D" w:rsidRDefault="00DC0263" w:rsidP="00DC0263">
      <w:pPr>
        <w:ind w:leftChars="600" w:left="1320"/>
        <w:rPr>
          <w:b/>
          <w:sz w:val="20"/>
        </w:rPr>
      </w:pPr>
      <w:r w:rsidRPr="00CA0E1D">
        <w:rPr>
          <w:b/>
          <w:sz w:val="20"/>
        </w:rPr>
        <w:t xml:space="preserve">Option </w:t>
      </w:r>
      <w:r>
        <w:rPr>
          <w:b/>
          <w:sz w:val="20"/>
        </w:rPr>
        <w:t>2</w:t>
      </w:r>
      <w:r w:rsidRPr="00CA0E1D">
        <w:rPr>
          <w:b/>
          <w:sz w:val="20"/>
        </w:rPr>
        <w:t>:</w:t>
      </w:r>
    </w:p>
    <w:p w:rsidR="00DC0263" w:rsidRDefault="00DC0263" w:rsidP="00DC0263">
      <w:pPr>
        <w:ind w:leftChars="600" w:left="1320"/>
        <w:rPr>
          <w:sz w:val="20"/>
        </w:rPr>
      </w:pPr>
      <w:r>
        <w:rPr>
          <w:sz w:val="20"/>
        </w:rPr>
        <w:t xml:space="preserve">Using all </w:t>
      </w:r>
      <w:r>
        <w:rPr>
          <w:b/>
          <w:sz w:val="20"/>
        </w:rPr>
        <w:t>ones</w:t>
      </w:r>
      <w:r>
        <w:rPr>
          <w:sz w:val="20"/>
        </w:rPr>
        <w:t xml:space="preserve"> to indicate this a control that can be ignored.</w:t>
      </w:r>
    </w:p>
    <w:p w:rsidR="00DC0263" w:rsidRPr="00DC0263" w:rsidRDefault="00DC0263" w:rsidP="00DC0263">
      <w:pPr>
        <w:rPr>
          <w:b/>
          <w:sz w:val="20"/>
        </w:rPr>
      </w:pPr>
      <w:r>
        <w:rPr>
          <w:rFonts w:eastAsiaTheme="minorEastAsia"/>
          <w:b/>
          <w:lang w:eastAsia="zh-CN"/>
        </w:rPr>
        <w:tab/>
        <w:t xml:space="preserve">            </w:t>
      </w:r>
      <w:r w:rsidRPr="00DC0263">
        <w:rPr>
          <w:b/>
          <w:sz w:val="20"/>
        </w:rPr>
        <w:t xml:space="preserve">Option 3: </w:t>
      </w:r>
      <w:r>
        <w:rPr>
          <w:b/>
          <w:sz w:val="20"/>
        </w:rPr>
        <w:t>No Change</w:t>
      </w:r>
    </w:p>
    <w:p w:rsidR="00DC0263" w:rsidRPr="00DC0263" w:rsidRDefault="00DC0263" w:rsidP="00DC0263">
      <w:pPr>
        <w:ind w:leftChars="600" w:left="1320"/>
        <w:rPr>
          <w:rFonts w:eastAsia="Malgun Gothic"/>
          <w:b/>
          <w:sz w:val="20"/>
          <w:lang w:eastAsia="ko-KR"/>
        </w:rPr>
      </w:pPr>
      <w:r>
        <w:rPr>
          <w:rFonts w:eastAsia="Malgun Gothic" w:hint="eastAsia"/>
          <w:b/>
          <w:sz w:val="20"/>
          <w:lang w:eastAsia="ko-KR"/>
        </w:rPr>
        <w:lastRenderedPageBreak/>
        <w:t xml:space="preserve">Option 4: </w:t>
      </w:r>
      <w:r>
        <w:rPr>
          <w:rFonts w:eastAsia="Malgun Gothic"/>
          <w:b/>
          <w:sz w:val="20"/>
          <w:lang w:eastAsia="ko-KR"/>
        </w:rPr>
        <w:t>Using o</w:t>
      </w:r>
      <w:r>
        <w:rPr>
          <w:rFonts w:eastAsia="Malgun Gothic" w:hint="eastAsia"/>
          <w:b/>
          <w:sz w:val="20"/>
          <w:lang w:eastAsia="ko-KR"/>
        </w:rPr>
        <w:t xml:space="preserve">ne value </w:t>
      </w:r>
      <w:r>
        <w:rPr>
          <w:rFonts w:eastAsia="Malgun Gothic"/>
          <w:b/>
          <w:sz w:val="20"/>
          <w:lang w:eastAsia="ko-KR"/>
        </w:rPr>
        <w:t>for the reserved value, which is 15</w:t>
      </w:r>
    </w:p>
    <w:p w:rsidR="00DC0263" w:rsidRPr="0011299A" w:rsidRDefault="0011299A" w:rsidP="006C2B98">
      <w:pPr>
        <w:rPr>
          <w:rFonts w:eastAsiaTheme="minorEastAsia"/>
          <w:lang w:eastAsia="zh-CN"/>
        </w:rPr>
      </w:pPr>
      <w:r>
        <w:rPr>
          <w:rFonts w:eastAsiaTheme="minorEastAsia"/>
          <w:b/>
          <w:lang w:eastAsia="zh-CN"/>
        </w:rPr>
        <w:tab/>
      </w:r>
      <w:r>
        <w:rPr>
          <w:rFonts w:eastAsiaTheme="minorEastAsia"/>
          <w:b/>
          <w:lang w:eastAsia="zh-CN"/>
        </w:rPr>
        <w:tab/>
        <w:t xml:space="preserve">SP result: </w:t>
      </w:r>
      <w:r>
        <w:rPr>
          <w:rFonts w:eastAsiaTheme="minorEastAsia"/>
          <w:lang w:eastAsia="zh-CN"/>
        </w:rPr>
        <w:t xml:space="preserve">Option1=11, Option2=2, Option3=8, Option4=6 </w:t>
      </w:r>
    </w:p>
    <w:p w:rsidR="0011299A" w:rsidRDefault="0011299A" w:rsidP="006C2B98">
      <w:pPr>
        <w:rPr>
          <w:rFonts w:eastAsiaTheme="minorEastAsia"/>
          <w:b/>
          <w:lang w:eastAsia="zh-CN"/>
        </w:rPr>
      </w:pPr>
    </w:p>
    <w:p w:rsidR="0011299A" w:rsidRDefault="0011299A" w:rsidP="006C2B98">
      <w:pPr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ab/>
      </w:r>
      <w:r>
        <w:rPr>
          <w:rFonts w:eastAsiaTheme="minorEastAsia"/>
          <w:b/>
          <w:lang w:eastAsia="zh-CN"/>
        </w:rPr>
        <w:tab/>
      </w:r>
    </w:p>
    <w:p w:rsidR="0011299A" w:rsidRDefault="0011299A" w:rsidP="0011299A">
      <w:pPr>
        <w:pStyle w:val="ac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>Strawpoll#1</w:t>
      </w:r>
      <w:r>
        <w:rPr>
          <w:rFonts w:ascii="Calibri" w:eastAsia="Malgun Gothic" w:hAnsi="Calibri"/>
          <w:sz w:val="22"/>
          <w:lang w:eastAsia="ko-KR"/>
        </w:rPr>
        <w:t>4</w:t>
      </w:r>
      <w:r>
        <w:rPr>
          <w:rFonts w:ascii="Calibri" w:eastAsia="Malgun Gothic" w:hAnsi="Calibri" w:hint="eastAsia"/>
          <w:sz w:val="22"/>
          <w:lang w:eastAsia="ko-KR"/>
        </w:rPr>
        <w:t xml:space="preserve">: </w:t>
      </w:r>
      <w:r>
        <w:rPr>
          <w:rFonts w:ascii="Calibri" w:eastAsia="Malgun Gothic" w:hAnsi="Calibri"/>
          <w:sz w:val="22"/>
          <w:lang w:eastAsia="ko-KR"/>
        </w:rPr>
        <w:t>Do you agree to</w:t>
      </w:r>
      <w:r w:rsidRPr="00F446ED">
        <w:rPr>
          <w:rFonts w:ascii="Calibri" w:eastAsia="Malgun Gothic" w:hAnsi="Calibri"/>
          <w:sz w:val="22"/>
          <w:lang w:eastAsia="ko-KR"/>
        </w:rPr>
        <w:t xml:space="preserve"> accept resolution</w:t>
      </w:r>
      <w:r>
        <w:rPr>
          <w:rFonts w:ascii="Calibri" w:eastAsia="Malgun Gothic" w:hAnsi="Calibri"/>
          <w:sz w:val="22"/>
          <w:lang w:eastAsia="ko-KR"/>
        </w:rPr>
        <w:t>s (with option1) in doc 11-18</w:t>
      </w:r>
      <w:r w:rsidRPr="00F446ED">
        <w:rPr>
          <w:rFonts w:ascii="Calibri" w:eastAsia="Malgun Gothic" w:hAnsi="Calibri"/>
          <w:sz w:val="22"/>
          <w:lang w:eastAsia="ko-KR"/>
        </w:rPr>
        <w:t>/</w:t>
      </w:r>
      <w:r w:rsidRPr="0011299A">
        <w:rPr>
          <w:rFonts w:ascii="Calibri" w:eastAsia="Malgun Gothic" w:hAnsi="Calibri"/>
          <w:sz w:val="22"/>
          <w:lang w:eastAsia="ko-KR"/>
        </w:rPr>
        <w:t>0161r2</w:t>
      </w:r>
      <w:r>
        <w:rPr>
          <w:rFonts w:ascii="Calibri" w:eastAsia="Malgun Gothic" w:hAnsi="Calibri"/>
          <w:sz w:val="22"/>
          <w:lang w:eastAsia="ko-KR"/>
        </w:rPr>
        <w:t xml:space="preserve"> to following CID?</w:t>
      </w:r>
    </w:p>
    <w:p w:rsidR="0011299A" w:rsidRDefault="0011299A" w:rsidP="0011299A">
      <w:pPr>
        <w:pStyle w:val="ac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ID </w:t>
      </w:r>
      <w:r>
        <w:rPr>
          <w:rFonts w:ascii="Calibri" w:hAnsi="Calibri"/>
          <w:sz w:val="22"/>
          <w:szCs w:val="22"/>
        </w:rPr>
        <w:t>13754</w:t>
      </w:r>
      <w:r>
        <w:rPr>
          <w:rFonts w:ascii="Calibri" w:eastAsia="Malgun Gothic" w:hAnsi="Calibri"/>
          <w:sz w:val="22"/>
          <w:lang w:eastAsia="ko-KR"/>
        </w:rPr>
        <w:t xml:space="preserve"> (1 CIDs)</w:t>
      </w:r>
    </w:p>
    <w:p w:rsidR="00DC0263" w:rsidRPr="0011299A" w:rsidRDefault="0011299A" w:rsidP="0011299A">
      <w:pPr>
        <w:ind w:left="1224"/>
        <w:rPr>
          <w:rFonts w:eastAsia="Malgun Gothic"/>
          <w:b/>
          <w:lang w:eastAsia="ko-KR"/>
        </w:rPr>
      </w:pPr>
      <w:r>
        <w:rPr>
          <w:rFonts w:eastAsia="Malgun Gothic" w:hint="eastAsia"/>
          <w:b/>
          <w:lang w:eastAsia="ko-KR"/>
        </w:rPr>
        <w:t>Y/N/A = 11/6/9</w:t>
      </w:r>
    </w:p>
    <w:p w:rsidR="0011299A" w:rsidRDefault="0011299A" w:rsidP="006C2B98">
      <w:pPr>
        <w:rPr>
          <w:rFonts w:eastAsiaTheme="minorEastAsia"/>
          <w:b/>
          <w:lang w:eastAsia="zh-CN"/>
        </w:rPr>
      </w:pPr>
    </w:p>
    <w:p w:rsidR="006C2B98" w:rsidRDefault="006C2B98" w:rsidP="006C2B98">
      <w:pPr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 xml:space="preserve">The meeting recesses at </w:t>
      </w:r>
      <w:r w:rsidR="00C4281D">
        <w:rPr>
          <w:rFonts w:eastAsiaTheme="minorEastAsia"/>
          <w:color w:val="000000"/>
          <w:lang w:eastAsia="zh-CN"/>
        </w:rPr>
        <w:t>6</w:t>
      </w:r>
      <w:r>
        <w:rPr>
          <w:rFonts w:eastAsiaTheme="minorEastAsia" w:hint="eastAsia"/>
          <w:color w:val="000000"/>
          <w:lang w:eastAsia="zh-CN"/>
        </w:rPr>
        <w:t>:</w:t>
      </w:r>
      <w:r w:rsidR="00C4281D">
        <w:rPr>
          <w:rFonts w:eastAsiaTheme="minorEastAsia"/>
          <w:color w:val="000000"/>
          <w:lang w:eastAsia="zh-CN"/>
        </w:rPr>
        <w:t>00</w:t>
      </w:r>
      <w:r>
        <w:rPr>
          <w:rFonts w:eastAsiaTheme="minorEastAsia" w:hint="eastAsia"/>
          <w:color w:val="000000"/>
          <w:lang w:eastAsia="zh-CN"/>
        </w:rPr>
        <w:t>pm.</w:t>
      </w:r>
    </w:p>
    <w:p w:rsidR="00B505ED" w:rsidRDefault="00B505ED" w:rsidP="006C2B98">
      <w:pPr>
        <w:rPr>
          <w:rFonts w:eastAsiaTheme="minorEastAsia"/>
          <w:color w:val="000000"/>
          <w:lang w:eastAsia="zh-CN"/>
        </w:rPr>
      </w:pPr>
    </w:p>
    <w:p w:rsidR="00B505ED" w:rsidRPr="001F0053" w:rsidRDefault="00B505ED" w:rsidP="00B505ED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u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March 6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8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EVE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7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9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PM</w:t>
      </w:r>
      <w:r>
        <w:rPr>
          <w:rFonts w:hint="eastAsia"/>
          <w:b/>
          <w:sz w:val="28"/>
          <w:u w:val="single"/>
        </w:rPr>
        <w:t>)</w:t>
      </w:r>
    </w:p>
    <w:p w:rsidR="00B505ED" w:rsidRPr="00F64856" w:rsidRDefault="00B505ED" w:rsidP="00B505ED"/>
    <w:p w:rsidR="00B505ED" w:rsidRPr="006E11DC" w:rsidRDefault="00B505ED" w:rsidP="00B505ED">
      <w:pPr>
        <w:numPr>
          <w:ilvl w:val="0"/>
          <w:numId w:val="37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>
        <w:rPr>
          <w:b/>
        </w:rPr>
        <w:t>1</w:t>
      </w:r>
      <w:r>
        <w:rPr>
          <w:b/>
          <w:noProof/>
        </w:rPr>
        <w:t>0</w:t>
      </w:r>
      <w:r w:rsidRPr="00F12D66">
        <w:rPr>
          <w:b/>
          <w:noProof/>
        </w:rPr>
        <w:t>:</w:t>
      </w:r>
      <w:r>
        <w:rPr>
          <w:b/>
          <w:noProof/>
        </w:rPr>
        <w:t>31a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Chao-Chun Wang</w:t>
      </w:r>
      <w:r w:rsidRPr="003D767F">
        <w:rPr>
          <w:b/>
        </w:rPr>
        <w:t xml:space="preserve"> </w:t>
      </w:r>
      <w:r w:rsidRPr="006E11DC">
        <w:rPr>
          <w:rFonts w:hint="eastAsia"/>
          <w:b/>
        </w:rPr>
        <w:t>(</w:t>
      </w:r>
      <w:r>
        <w:rPr>
          <w:b/>
        </w:rPr>
        <w:t>MediaTek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M</w:t>
      </w:r>
      <w:r>
        <w:rPr>
          <w:b/>
        </w:rPr>
        <w:t>AC</w:t>
      </w:r>
      <w:r w:rsidRPr="006E11DC">
        <w:rPr>
          <w:b/>
        </w:rPr>
        <w:t xml:space="preserve"> Ad hoc</w:t>
      </w:r>
    </w:p>
    <w:p w:rsidR="00B505ED" w:rsidRPr="00A37144" w:rsidRDefault="00B505ED" w:rsidP="00B505ED">
      <w:pPr>
        <w:numPr>
          <w:ilvl w:val="1"/>
          <w:numId w:val="37"/>
        </w:numPr>
      </w:pPr>
      <w:r w:rsidRPr="00A37144">
        <w:rPr>
          <w:rFonts w:hint="eastAsia"/>
        </w:rPr>
        <w:t xml:space="preserve"> </w:t>
      </w:r>
      <w:r w:rsidR="006D29F0">
        <w:t>13</w:t>
      </w:r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B505ED" w:rsidRPr="006E11DC" w:rsidRDefault="00B505ED" w:rsidP="00B505ED"/>
    <w:p w:rsidR="00B505ED" w:rsidRPr="006E11DC" w:rsidRDefault="00B505ED" w:rsidP="00B505ED">
      <w:pPr>
        <w:numPr>
          <w:ilvl w:val="0"/>
          <w:numId w:val="37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B505ED" w:rsidRPr="006E11DC" w:rsidRDefault="00B505ED" w:rsidP="00B505ED">
      <w:pPr>
        <w:numPr>
          <w:ilvl w:val="1"/>
          <w:numId w:val="37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8</w:t>
      </w:r>
      <w:r w:rsidRPr="006E11DC">
        <w:rPr>
          <w:rFonts w:hint="eastAsia"/>
        </w:rPr>
        <w:t>/</w:t>
      </w:r>
      <w:r>
        <w:t xml:space="preserve">0545 </w:t>
      </w:r>
      <w:r w:rsidRPr="006E11DC">
        <w:rPr>
          <w:rFonts w:hint="eastAsia"/>
        </w:rPr>
        <w:t xml:space="preserve">on the server. Rev. </w:t>
      </w:r>
      <w:r w:rsidR="00F24246">
        <w:t>2</w:t>
      </w:r>
      <w:r w:rsidRPr="006E11DC">
        <w:rPr>
          <w:rFonts w:hint="eastAsia"/>
        </w:rPr>
        <w:t xml:space="preserve"> is the working document.</w:t>
      </w:r>
    </w:p>
    <w:p w:rsidR="00B505ED" w:rsidRPr="006E11DC" w:rsidRDefault="00B505ED" w:rsidP="00B505ED">
      <w:pPr>
        <w:numPr>
          <w:ilvl w:val="1"/>
          <w:numId w:val="37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B505ED" w:rsidRPr="006E11DC" w:rsidRDefault="00B505ED" w:rsidP="00B505ED">
      <w:pPr>
        <w:numPr>
          <w:ilvl w:val="1"/>
          <w:numId w:val="37"/>
        </w:numPr>
      </w:pPr>
      <w:r w:rsidRPr="006E11DC">
        <w:rPr>
          <w:rFonts w:hint="eastAsia"/>
        </w:rPr>
        <w:t xml:space="preserve"> Attendance reminder.</w:t>
      </w:r>
    </w:p>
    <w:p w:rsidR="00B505ED" w:rsidRPr="006E11DC" w:rsidRDefault="00B505ED" w:rsidP="00B505ED">
      <w:pPr>
        <w:numPr>
          <w:ilvl w:val="2"/>
          <w:numId w:val="37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B505ED" w:rsidRPr="006E11DC" w:rsidRDefault="00B505ED" w:rsidP="00B505ED"/>
    <w:p w:rsidR="00B505ED" w:rsidRPr="006E11DC" w:rsidRDefault="00B505ED" w:rsidP="00B505ED">
      <w:pPr>
        <w:numPr>
          <w:ilvl w:val="0"/>
          <w:numId w:val="37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B505ED" w:rsidRPr="006E11DC" w:rsidRDefault="00B505ED" w:rsidP="00B505ED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B505ED" w:rsidRPr="006E11DC" w:rsidRDefault="00B505ED" w:rsidP="00B505ED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B505ED" w:rsidRPr="006E11DC" w:rsidRDefault="00B505ED" w:rsidP="00B505ED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B505ED" w:rsidRPr="006E11DC" w:rsidRDefault="00B505ED" w:rsidP="00B505ED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B505ED" w:rsidRPr="006E11DC" w:rsidRDefault="00B505ED" w:rsidP="00B505ED">
      <w:pPr>
        <w:numPr>
          <w:ilvl w:val="2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B505ED" w:rsidRPr="006E11DC" w:rsidRDefault="00B505ED" w:rsidP="00B505ED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B505ED" w:rsidRPr="006E11DC" w:rsidRDefault="00B505ED" w:rsidP="00B505ED">
      <w:pPr>
        <w:numPr>
          <w:ilvl w:val="2"/>
          <w:numId w:val="37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B505ED" w:rsidRPr="006E11DC" w:rsidRDefault="00B505ED" w:rsidP="00B505ED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B505ED" w:rsidRPr="006E11DC" w:rsidRDefault="00B505ED" w:rsidP="00B505ED">
      <w:pPr>
        <w:numPr>
          <w:ilvl w:val="1"/>
          <w:numId w:val="3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B505ED" w:rsidRPr="006E11DC" w:rsidRDefault="00B505ED" w:rsidP="00B505ED">
      <w:pPr>
        <w:rPr>
          <w:bCs/>
        </w:rPr>
      </w:pPr>
    </w:p>
    <w:p w:rsidR="00B505ED" w:rsidRPr="006E11DC" w:rsidRDefault="00B505ED" w:rsidP="00B505ED">
      <w:pPr>
        <w:numPr>
          <w:ilvl w:val="0"/>
          <w:numId w:val="37"/>
        </w:numPr>
        <w:rPr>
          <w:b/>
        </w:rPr>
      </w:pPr>
      <w:r w:rsidRPr="006E11DC">
        <w:rPr>
          <w:b/>
        </w:rPr>
        <w:t>The Chair called for presentations</w:t>
      </w:r>
    </w:p>
    <w:p w:rsidR="00B505ED" w:rsidRPr="006E11DC" w:rsidRDefault="00B505ED" w:rsidP="00B505ED">
      <w:pPr>
        <w:numPr>
          <w:ilvl w:val="1"/>
          <w:numId w:val="37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</w:t>
      </w:r>
      <w:r>
        <w:rPr>
          <w:rFonts w:eastAsia="Malgun Gothic"/>
          <w:highlight w:val="lightGray"/>
          <w:lang w:eastAsia="ko-KR"/>
        </w:rPr>
        <w:t>urther request received</w:t>
      </w:r>
    </w:p>
    <w:p w:rsidR="00B505ED" w:rsidRPr="006E11DC" w:rsidRDefault="00B505ED" w:rsidP="00B505ED">
      <w:pPr>
        <w:ind w:left="792"/>
      </w:pPr>
    </w:p>
    <w:p w:rsidR="00B505ED" w:rsidRPr="006E11DC" w:rsidRDefault="00B505ED" w:rsidP="00B505ED">
      <w:pPr>
        <w:numPr>
          <w:ilvl w:val="0"/>
          <w:numId w:val="37"/>
        </w:numPr>
        <w:rPr>
          <w:b/>
        </w:rPr>
      </w:pPr>
      <w:r w:rsidRPr="006E11DC">
        <w:rPr>
          <w:b/>
        </w:rPr>
        <w:t>The Chair asked for approval of the agenda</w:t>
      </w:r>
    </w:p>
    <w:p w:rsidR="00B505ED" w:rsidRPr="006E11DC" w:rsidRDefault="00B505ED" w:rsidP="00B505ED">
      <w:pPr>
        <w:numPr>
          <w:ilvl w:val="1"/>
          <w:numId w:val="37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B505ED" w:rsidRDefault="00B505ED" w:rsidP="00B505ED">
      <w:pPr>
        <w:rPr>
          <w:rFonts w:eastAsiaTheme="minorEastAsia"/>
          <w:b/>
          <w:lang w:eastAsia="zh-CN"/>
        </w:rPr>
      </w:pPr>
    </w:p>
    <w:p w:rsidR="00B505ED" w:rsidRPr="006E11DC" w:rsidRDefault="00B505ED" w:rsidP="00B505ED">
      <w:pPr>
        <w:numPr>
          <w:ilvl w:val="0"/>
          <w:numId w:val="37"/>
        </w:numPr>
        <w:rPr>
          <w:b/>
        </w:rPr>
      </w:pPr>
      <w:r w:rsidRPr="006E11DC">
        <w:rPr>
          <w:b/>
        </w:rPr>
        <w:t>Presentation of contributions</w:t>
      </w:r>
    </w:p>
    <w:p w:rsidR="00B505ED" w:rsidRDefault="00B505ED" w:rsidP="00520B0A">
      <w:pPr>
        <w:numPr>
          <w:ilvl w:val="1"/>
          <w:numId w:val="37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 w:rsidR="00520B0A">
        <w:rPr>
          <w:b/>
        </w:rPr>
        <w:t>75</w:t>
      </w:r>
      <w:r w:rsidR="00CA2DAD">
        <w:rPr>
          <w:b/>
        </w:rPr>
        <w:t>r1</w:t>
      </w:r>
      <w:r w:rsidR="00520B0A">
        <w:rPr>
          <w:b/>
        </w:rPr>
        <w:t xml:space="preserve"> </w:t>
      </w:r>
      <w:r w:rsidR="00520B0A" w:rsidRPr="00520B0A">
        <w:rPr>
          <w:b/>
        </w:rPr>
        <w:t>D2.0 comment resolution 27.5.3.2.2</w:t>
      </w:r>
    </w:p>
    <w:p w:rsidR="00520B0A" w:rsidRDefault="00725CB6" w:rsidP="00725CB6">
      <w:pPr>
        <w:ind w:left="720"/>
      </w:pPr>
      <w:r>
        <w:rPr>
          <w:rFonts w:eastAsiaTheme="minorEastAsia"/>
          <w:color w:val="000000"/>
          <w:lang w:eastAsia="zh-CN"/>
        </w:rPr>
        <w:t xml:space="preserve">CIDs: </w:t>
      </w:r>
      <w:r>
        <w:t>11030, 11100, 11312, 11313, 11697, 12591, 13194, 13195, 13828, 13971</w:t>
      </w:r>
    </w:p>
    <w:p w:rsidR="00725CB6" w:rsidRDefault="00725CB6" w:rsidP="00725CB6">
      <w:pPr>
        <w:ind w:left="720"/>
      </w:pPr>
    </w:p>
    <w:p w:rsidR="00725CB6" w:rsidRPr="00725CB6" w:rsidRDefault="00725CB6" w:rsidP="00725CB6">
      <w:pPr>
        <w:pStyle w:val="ac"/>
        <w:ind w:leftChars="0" w:left="720"/>
        <w:rPr>
          <w:rFonts w:ascii="Calibri" w:hAnsi="Calibri"/>
          <w:sz w:val="22"/>
          <w:szCs w:val="22"/>
        </w:rPr>
      </w:pPr>
      <w:r w:rsidRPr="00725CB6">
        <w:rPr>
          <w:rFonts w:ascii="Calibri" w:hAnsi="Calibri"/>
          <w:sz w:val="22"/>
          <w:szCs w:val="22"/>
        </w:rPr>
        <w:t>Strawpoll #15: Do you agree to accept resolutions in doc 11-18/0</w:t>
      </w:r>
      <w:r w:rsidR="00CB0605">
        <w:rPr>
          <w:rFonts w:ascii="Calibri" w:hAnsi="Calibri"/>
          <w:sz w:val="22"/>
          <w:szCs w:val="22"/>
        </w:rPr>
        <w:t>75r1</w:t>
      </w:r>
      <w:r w:rsidRPr="00725CB6">
        <w:rPr>
          <w:rFonts w:ascii="Calibri" w:hAnsi="Calibri"/>
          <w:sz w:val="22"/>
          <w:szCs w:val="22"/>
        </w:rPr>
        <w:t xml:space="preserve"> to following CID?</w:t>
      </w:r>
    </w:p>
    <w:p w:rsidR="00725CB6" w:rsidRDefault="00725CB6" w:rsidP="00725CB6">
      <w:pPr>
        <w:pStyle w:val="ac"/>
        <w:numPr>
          <w:ilvl w:val="0"/>
          <w:numId w:val="21"/>
        </w:numPr>
        <w:ind w:leftChars="0" w:left="1080"/>
        <w:rPr>
          <w:rFonts w:ascii="Calibri" w:hAnsi="Calibri"/>
          <w:sz w:val="22"/>
          <w:szCs w:val="22"/>
        </w:rPr>
      </w:pPr>
      <w:r w:rsidRPr="00725CB6">
        <w:rPr>
          <w:rFonts w:ascii="Calibri" w:hAnsi="Calibri"/>
          <w:sz w:val="22"/>
          <w:szCs w:val="22"/>
        </w:rPr>
        <w:t>CID</w:t>
      </w:r>
      <w:r>
        <w:rPr>
          <w:rFonts w:ascii="Calibri" w:hAnsi="Calibri"/>
          <w:sz w:val="22"/>
          <w:szCs w:val="22"/>
        </w:rPr>
        <w:t>s</w:t>
      </w:r>
      <w:r w:rsidRPr="00725CB6">
        <w:rPr>
          <w:rFonts w:ascii="Calibri" w:hAnsi="Calibri"/>
          <w:sz w:val="22"/>
          <w:szCs w:val="22"/>
        </w:rPr>
        <w:t xml:space="preserve"> </w:t>
      </w:r>
      <w:r w:rsidRPr="009A3A9D">
        <w:rPr>
          <w:rFonts w:ascii="Calibri" w:hAnsi="Calibri"/>
          <w:strike/>
          <w:sz w:val="22"/>
          <w:szCs w:val="22"/>
        </w:rPr>
        <w:t>11030</w:t>
      </w:r>
      <w:r w:rsidRPr="00725CB6">
        <w:rPr>
          <w:rFonts w:ascii="Calibri" w:hAnsi="Calibri"/>
          <w:sz w:val="22"/>
          <w:szCs w:val="22"/>
        </w:rPr>
        <w:t xml:space="preserve">, 11100, </w:t>
      </w:r>
      <w:r w:rsidRPr="009A3A9D">
        <w:rPr>
          <w:rFonts w:ascii="Calibri" w:hAnsi="Calibri"/>
          <w:strike/>
          <w:sz w:val="22"/>
          <w:szCs w:val="22"/>
        </w:rPr>
        <w:t>11312</w:t>
      </w:r>
      <w:r w:rsidRPr="00725CB6">
        <w:rPr>
          <w:rFonts w:ascii="Calibri" w:hAnsi="Calibri"/>
          <w:sz w:val="22"/>
          <w:szCs w:val="22"/>
        </w:rPr>
        <w:t xml:space="preserve">, </w:t>
      </w:r>
      <w:r w:rsidRPr="00CA2DAD">
        <w:rPr>
          <w:rFonts w:ascii="Calibri" w:hAnsi="Calibri"/>
          <w:strike/>
          <w:sz w:val="22"/>
          <w:szCs w:val="22"/>
        </w:rPr>
        <w:t>11313</w:t>
      </w:r>
      <w:r w:rsidRPr="00725CB6">
        <w:rPr>
          <w:rFonts w:ascii="Calibri" w:hAnsi="Calibri"/>
          <w:sz w:val="22"/>
          <w:szCs w:val="22"/>
        </w:rPr>
        <w:t xml:space="preserve">, 11697, 12591, </w:t>
      </w:r>
      <w:r w:rsidRPr="009A3A9D">
        <w:rPr>
          <w:rFonts w:ascii="Calibri" w:hAnsi="Calibri"/>
          <w:strike/>
          <w:sz w:val="22"/>
          <w:szCs w:val="22"/>
        </w:rPr>
        <w:t>13194</w:t>
      </w:r>
      <w:r w:rsidRPr="00725CB6">
        <w:rPr>
          <w:rFonts w:ascii="Calibri" w:hAnsi="Calibri"/>
          <w:sz w:val="22"/>
          <w:szCs w:val="22"/>
        </w:rPr>
        <w:t xml:space="preserve">, </w:t>
      </w:r>
      <w:r w:rsidRPr="00CA2DAD">
        <w:rPr>
          <w:rFonts w:ascii="Calibri" w:hAnsi="Calibri"/>
          <w:strike/>
          <w:sz w:val="22"/>
          <w:szCs w:val="22"/>
        </w:rPr>
        <w:t>13195</w:t>
      </w:r>
      <w:r w:rsidRPr="00725CB6">
        <w:rPr>
          <w:rFonts w:ascii="Calibri" w:hAnsi="Calibri"/>
          <w:sz w:val="22"/>
          <w:szCs w:val="22"/>
        </w:rPr>
        <w:t>, 13828, 13971 (</w:t>
      </w:r>
      <w:r w:rsidR="00CA2DAD">
        <w:rPr>
          <w:rFonts w:ascii="Calibri" w:hAnsi="Calibri"/>
          <w:sz w:val="22"/>
          <w:szCs w:val="22"/>
        </w:rPr>
        <w:t>5</w:t>
      </w:r>
      <w:r w:rsidRPr="00725CB6">
        <w:rPr>
          <w:rFonts w:ascii="Calibri" w:hAnsi="Calibri"/>
          <w:sz w:val="22"/>
          <w:szCs w:val="22"/>
        </w:rPr>
        <w:t xml:space="preserve"> CIDs)</w:t>
      </w:r>
    </w:p>
    <w:p w:rsidR="00725CB6" w:rsidRPr="00725CB6" w:rsidRDefault="00725CB6" w:rsidP="00725CB6"/>
    <w:p w:rsidR="00725CB6" w:rsidRDefault="00725CB6" w:rsidP="00725CB6">
      <w:pPr>
        <w:ind w:left="720"/>
      </w:pPr>
      <w:r w:rsidRPr="00CA2DAD">
        <w:rPr>
          <w:highlight w:val="green"/>
        </w:rPr>
        <w:t>Results: passed unanimously</w:t>
      </w:r>
      <w:r w:rsidRPr="00725CB6">
        <w:t>.</w:t>
      </w:r>
    </w:p>
    <w:p w:rsidR="00CA2DAD" w:rsidRDefault="00CA2DAD" w:rsidP="00CA2DAD"/>
    <w:p w:rsidR="00CA2DAD" w:rsidRPr="0072052E" w:rsidRDefault="00CA2DAD" w:rsidP="0072052E">
      <w:pPr>
        <w:numPr>
          <w:ilvl w:val="1"/>
          <w:numId w:val="37"/>
        </w:numPr>
        <w:rPr>
          <w:b/>
        </w:rPr>
      </w:pPr>
      <w:r w:rsidRPr="0072052E">
        <w:rPr>
          <w:b/>
        </w:rPr>
        <w:lastRenderedPageBreak/>
        <w:t>11-18/558 Proposed resolution for CIDs for 27-2-2</w:t>
      </w:r>
    </w:p>
    <w:p w:rsidR="00CA2DAD" w:rsidRDefault="00CA2DAD" w:rsidP="00CA2DAD">
      <w:pPr>
        <w:rPr>
          <w:sz w:val="18"/>
          <w:lang w:eastAsia="ko-KR"/>
        </w:rPr>
      </w:pPr>
      <w:r>
        <w:tab/>
        <w:t xml:space="preserve">CIDs: </w:t>
      </w:r>
      <w:r>
        <w:rPr>
          <w:sz w:val="18"/>
          <w:lang w:eastAsia="ko-KR"/>
        </w:rPr>
        <w:t>11488</w:t>
      </w:r>
      <w:r w:rsidRPr="0087565C">
        <w:rPr>
          <w:sz w:val="18"/>
          <w:lang w:eastAsia="ko-KR"/>
        </w:rPr>
        <w:t xml:space="preserve">, </w:t>
      </w:r>
      <w:r>
        <w:rPr>
          <w:sz w:val="18"/>
          <w:lang w:eastAsia="ko-KR"/>
        </w:rPr>
        <w:t>11735,11737,11792,12132,12133,12180,12262,12264,12456,12459,12809,14095,12177</w:t>
      </w:r>
    </w:p>
    <w:p w:rsidR="00CA2DAD" w:rsidRDefault="00CA2DAD" w:rsidP="00CA2DAD">
      <w:pPr>
        <w:rPr>
          <w:sz w:val="18"/>
          <w:lang w:eastAsia="ko-KR"/>
        </w:rPr>
      </w:pPr>
    </w:p>
    <w:p w:rsidR="00CA2DAD" w:rsidRPr="00725CB6" w:rsidRDefault="00CB0605" w:rsidP="00CA2DAD">
      <w:pPr>
        <w:pStyle w:val="ac"/>
        <w:ind w:leftChars="0"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Strawpoll </w:t>
      </w:r>
      <w:r w:rsidR="00CA2DAD" w:rsidRPr="00725CB6">
        <w:rPr>
          <w:rFonts w:ascii="Calibri" w:hAnsi="Calibri"/>
          <w:sz w:val="22"/>
          <w:szCs w:val="22"/>
        </w:rPr>
        <w:t>: Do you agree to accept resolutions in doc 11-18/0</w:t>
      </w:r>
      <w:r>
        <w:rPr>
          <w:rFonts w:ascii="Calibri" w:hAnsi="Calibri"/>
          <w:sz w:val="22"/>
          <w:szCs w:val="22"/>
        </w:rPr>
        <w:t>558</w:t>
      </w:r>
      <w:r w:rsidR="00CA2DAD" w:rsidRPr="00725CB6">
        <w:rPr>
          <w:rFonts w:ascii="Calibri" w:hAnsi="Calibri"/>
          <w:sz w:val="22"/>
          <w:szCs w:val="22"/>
        </w:rPr>
        <w:t xml:space="preserve"> to following CID?</w:t>
      </w:r>
    </w:p>
    <w:p w:rsidR="00CA2DAD" w:rsidRDefault="00651544" w:rsidP="00CA2DAD">
      <w:pPr>
        <w:pStyle w:val="ac"/>
        <w:numPr>
          <w:ilvl w:val="0"/>
          <w:numId w:val="21"/>
        </w:numPr>
        <w:ind w:leftChars="0" w:left="10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s </w:t>
      </w:r>
      <w:r w:rsidRPr="00651544">
        <w:rPr>
          <w:rFonts w:ascii="Calibri" w:hAnsi="Calibri"/>
          <w:sz w:val="22"/>
          <w:szCs w:val="22"/>
        </w:rPr>
        <w:t>11488</w:t>
      </w:r>
      <w:r>
        <w:rPr>
          <w:rFonts w:ascii="Calibri" w:hAnsi="Calibri"/>
          <w:sz w:val="22"/>
          <w:szCs w:val="22"/>
        </w:rPr>
        <w:t xml:space="preserve">, </w:t>
      </w:r>
      <w:r w:rsidRPr="00651544">
        <w:rPr>
          <w:rFonts w:ascii="Calibri" w:hAnsi="Calibri"/>
          <w:sz w:val="22"/>
          <w:szCs w:val="22"/>
        </w:rPr>
        <w:t>11735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1737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1792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2132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2133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2180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2262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2264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2456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2459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2809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4095,</w:t>
      </w:r>
      <w:r>
        <w:rPr>
          <w:rFonts w:ascii="Calibri" w:hAnsi="Calibri"/>
          <w:sz w:val="22"/>
          <w:szCs w:val="22"/>
        </w:rPr>
        <w:t xml:space="preserve"> </w:t>
      </w:r>
      <w:r w:rsidRPr="00651544">
        <w:rPr>
          <w:rFonts w:ascii="Calibri" w:hAnsi="Calibri"/>
          <w:sz w:val="22"/>
          <w:szCs w:val="22"/>
        </w:rPr>
        <w:t>12177</w:t>
      </w:r>
      <w:r w:rsidR="00CA2DAD" w:rsidRPr="00725CB6">
        <w:rPr>
          <w:rFonts w:ascii="Calibri" w:hAnsi="Calibri"/>
          <w:sz w:val="22"/>
          <w:szCs w:val="22"/>
        </w:rPr>
        <w:t xml:space="preserve"> (</w:t>
      </w:r>
      <w:r>
        <w:rPr>
          <w:rFonts w:ascii="Calibri" w:hAnsi="Calibri"/>
          <w:sz w:val="22"/>
          <w:szCs w:val="22"/>
        </w:rPr>
        <w:t>14</w:t>
      </w:r>
      <w:r w:rsidR="00CA2DAD" w:rsidRPr="00725CB6">
        <w:rPr>
          <w:rFonts w:ascii="Calibri" w:hAnsi="Calibri"/>
          <w:sz w:val="22"/>
          <w:szCs w:val="22"/>
        </w:rPr>
        <w:t xml:space="preserve"> CIDs)</w:t>
      </w:r>
    </w:p>
    <w:p w:rsidR="00CA2DAD" w:rsidRPr="00725CB6" w:rsidRDefault="00CA2DAD" w:rsidP="00CA2DAD"/>
    <w:p w:rsidR="00CA2DAD" w:rsidRDefault="00DD7328" w:rsidP="00DD7328">
      <w:pPr>
        <w:ind w:left="720"/>
      </w:pPr>
      <w:r>
        <w:t>SP deferred</w:t>
      </w:r>
    </w:p>
    <w:p w:rsidR="00CA2DAD" w:rsidRPr="00725CB6" w:rsidRDefault="00CA2DAD" w:rsidP="00CA2DAD"/>
    <w:p w:rsidR="0072052E" w:rsidRDefault="0072052E" w:rsidP="0072052E">
      <w:pPr>
        <w:numPr>
          <w:ilvl w:val="1"/>
          <w:numId w:val="37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 xml:space="preserve">75r2 </w:t>
      </w:r>
      <w:r w:rsidRPr="00520B0A">
        <w:rPr>
          <w:b/>
        </w:rPr>
        <w:t>D2.0 comment resolution 27.5.3.2.2</w:t>
      </w:r>
    </w:p>
    <w:p w:rsidR="0072052E" w:rsidRDefault="0072052E" w:rsidP="00CB0605">
      <w:pPr>
        <w:ind w:firstLine="720"/>
      </w:pPr>
      <w:r w:rsidRPr="00CB0605">
        <w:t>CIDs: 11030</w:t>
      </w:r>
      <w:r>
        <w:t xml:space="preserve">, </w:t>
      </w:r>
      <w:r w:rsidRPr="00CB0605">
        <w:t>11312</w:t>
      </w:r>
      <w:r>
        <w:t xml:space="preserve">, </w:t>
      </w:r>
      <w:r w:rsidRPr="00CB0605">
        <w:t>13194</w:t>
      </w:r>
      <w:r>
        <w:t xml:space="preserve">, </w:t>
      </w:r>
      <w:r w:rsidRPr="00CB0605">
        <w:t>13195</w:t>
      </w:r>
      <w:r w:rsidR="00CB0605">
        <w:t xml:space="preserve"> (4 CIDs)</w:t>
      </w:r>
    </w:p>
    <w:p w:rsidR="00CB0605" w:rsidRDefault="00CB0605" w:rsidP="00CB0605">
      <w:pPr>
        <w:ind w:firstLine="720"/>
      </w:pPr>
    </w:p>
    <w:p w:rsidR="00CB0605" w:rsidRDefault="00CB0605" w:rsidP="00CB0605">
      <w:pPr>
        <w:pStyle w:val="ac"/>
        <w:ind w:leftChars="0" w:left="720"/>
      </w:pPr>
      <w:r w:rsidRPr="00725CB6">
        <w:rPr>
          <w:rFonts w:ascii="Calibri" w:hAnsi="Calibri"/>
          <w:sz w:val="22"/>
          <w:szCs w:val="22"/>
        </w:rPr>
        <w:t>Strawpoll #</w:t>
      </w:r>
      <w:r>
        <w:rPr>
          <w:rFonts w:ascii="Calibri" w:hAnsi="Calibri"/>
          <w:sz w:val="22"/>
          <w:szCs w:val="22"/>
        </w:rPr>
        <w:t>16</w:t>
      </w:r>
      <w:r w:rsidRPr="00725CB6">
        <w:rPr>
          <w:rFonts w:ascii="Calibri" w:hAnsi="Calibri"/>
          <w:sz w:val="22"/>
          <w:szCs w:val="22"/>
        </w:rPr>
        <w:t>: Do you agree to accept resolutions in doc 11-18/0</w:t>
      </w:r>
      <w:r>
        <w:rPr>
          <w:rFonts w:ascii="Calibri" w:hAnsi="Calibri"/>
          <w:sz w:val="22"/>
          <w:szCs w:val="22"/>
        </w:rPr>
        <w:t>75r3</w:t>
      </w:r>
      <w:r w:rsidRPr="00725CB6">
        <w:rPr>
          <w:rFonts w:ascii="Calibri" w:hAnsi="Calibri"/>
          <w:sz w:val="22"/>
          <w:szCs w:val="22"/>
        </w:rPr>
        <w:t xml:space="preserve"> to following CID?</w:t>
      </w:r>
      <w:r>
        <w:rPr>
          <w:rFonts w:ascii="Calibri" w:hAnsi="Calibri"/>
          <w:sz w:val="22"/>
          <w:szCs w:val="22"/>
        </w:rPr>
        <w:br/>
      </w:r>
      <w:r w:rsidRPr="00CB0605">
        <w:rPr>
          <w:rFonts w:ascii="Calibri" w:hAnsi="Calibri"/>
          <w:sz w:val="22"/>
          <w:szCs w:val="22"/>
        </w:rPr>
        <w:t>11030, 11312, 13194, 13195 (4 CIDs)</w:t>
      </w:r>
    </w:p>
    <w:p w:rsidR="00CB0605" w:rsidRDefault="00CB0605" w:rsidP="00CB0605">
      <w:pPr>
        <w:pStyle w:val="ac"/>
        <w:ind w:leftChars="0" w:left="720"/>
      </w:pPr>
    </w:p>
    <w:p w:rsidR="00CB0605" w:rsidRDefault="00CB0605" w:rsidP="00CB0605">
      <w:pPr>
        <w:ind w:left="720"/>
      </w:pPr>
      <w:r w:rsidRPr="00CA2DAD">
        <w:rPr>
          <w:highlight w:val="green"/>
        </w:rPr>
        <w:t>Results: passed unanimously</w:t>
      </w:r>
      <w:r w:rsidRPr="00725CB6">
        <w:t>.</w:t>
      </w:r>
    </w:p>
    <w:p w:rsidR="00CB0605" w:rsidRPr="00725CB6" w:rsidRDefault="00CB0605" w:rsidP="00CB0605">
      <w:pPr>
        <w:pStyle w:val="ac"/>
        <w:ind w:leftChars="0" w:left="720"/>
        <w:rPr>
          <w:rFonts w:ascii="Calibri" w:hAnsi="Calibri"/>
          <w:sz w:val="22"/>
          <w:szCs w:val="22"/>
        </w:rPr>
      </w:pPr>
    </w:p>
    <w:p w:rsidR="00911506" w:rsidRPr="001F0053" w:rsidRDefault="00911506" w:rsidP="00911506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Wend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March 7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8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2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4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6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PM</w:t>
      </w:r>
      <w:r>
        <w:rPr>
          <w:rFonts w:hint="eastAsia"/>
          <w:b/>
          <w:sz w:val="28"/>
          <w:u w:val="single"/>
        </w:rPr>
        <w:t>)</w:t>
      </w:r>
    </w:p>
    <w:p w:rsidR="00911506" w:rsidRPr="00F64856" w:rsidRDefault="00911506" w:rsidP="00911506"/>
    <w:p w:rsidR="00911506" w:rsidRPr="006E11DC" w:rsidRDefault="00911506" w:rsidP="00911506">
      <w:pPr>
        <w:numPr>
          <w:ilvl w:val="0"/>
          <w:numId w:val="38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>
        <w:rPr>
          <w:b/>
          <w:noProof/>
        </w:rPr>
        <w:t>04</w:t>
      </w:r>
      <w:r w:rsidRPr="00F12D66">
        <w:rPr>
          <w:b/>
          <w:noProof/>
        </w:rPr>
        <w:t>:</w:t>
      </w:r>
      <w:r>
        <w:rPr>
          <w:b/>
          <w:noProof/>
        </w:rPr>
        <w:t>00p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Chao-Chun Wang</w:t>
      </w:r>
      <w:r w:rsidRPr="003D767F">
        <w:rPr>
          <w:b/>
        </w:rPr>
        <w:t xml:space="preserve"> </w:t>
      </w:r>
      <w:r w:rsidRPr="006E11DC">
        <w:rPr>
          <w:rFonts w:hint="eastAsia"/>
          <w:b/>
        </w:rPr>
        <w:t>(</w:t>
      </w:r>
      <w:r>
        <w:rPr>
          <w:b/>
        </w:rPr>
        <w:t>Mediatek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</w:t>
      </w:r>
      <w:r>
        <w:rPr>
          <w:b/>
        </w:rPr>
        <w:t>MAC</w:t>
      </w:r>
      <w:r w:rsidRPr="006E11DC">
        <w:rPr>
          <w:b/>
        </w:rPr>
        <w:t xml:space="preserve"> Ad hoc</w:t>
      </w:r>
    </w:p>
    <w:p w:rsidR="00911506" w:rsidRPr="00A37144" w:rsidRDefault="00911506" w:rsidP="00911506">
      <w:pPr>
        <w:numPr>
          <w:ilvl w:val="1"/>
          <w:numId w:val="38"/>
        </w:numPr>
      </w:pPr>
      <w:r w:rsidRPr="00A37144">
        <w:rPr>
          <w:rFonts w:hint="eastAsia"/>
        </w:rPr>
        <w:t xml:space="preserve"> </w:t>
      </w:r>
      <w:r>
        <w:t>43</w:t>
      </w:r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911506" w:rsidRPr="001C2B41" w:rsidRDefault="00911506" w:rsidP="00911506"/>
    <w:p w:rsidR="00911506" w:rsidRPr="006E11DC" w:rsidRDefault="00911506" w:rsidP="00911506">
      <w:pPr>
        <w:numPr>
          <w:ilvl w:val="0"/>
          <w:numId w:val="38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911506" w:rsidRPr="006E11DC" w:rsidRDefault="00911506" w:rsidP="00911506">
      <w:pPr>
        <w:numPr>
          <w:ilvl w:val="1"/>
          <w:numId w:val="38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8</w:t>
      </w:r>
      <w:r w:rsidRPr="006E11DC">
        <w:rPr>
          <w:rFonts w:hint="eastAsia"/>
        </w:rPr>
        <w:t>/</w:t>
      </w:r>
      <w:r>
        <w:t xml:space="preserve">0537 </w:t>
      </w:r>
      <w:r w:rsidRPr="006E11DC">
        <w:rPr>
          <w:rFonts w:hint="eastAsia"/>
        </w:rPr>
        <w:t xml:space="preserve">on the server. Rev. </w:t>
      </w:r>
      <w:r>
        <w:t>3</w:t>
      </w:r>
      <w:r w:rsidRPr="006E11DC">
        <w:rPr>
          <w:rFonts w:hint="eastAsia"/>
        </w:rPr>
        <w:t xml:space="preserve"> is the working document.</w:t>
      </w:r>
    </w:p>
    <w:p w:rsidR="00911506" w:rsidRPr="006E11DC" w:rsidRDefault="00911506" w:rsidP="00911506">
      <w:pPr>
        <w:numPr>
          <w:ilvl w:val="1"/>
          <w:numId w:val="38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911506" w:rsidRPr="006E11DC" w:rsidRDefault="00911506" w:rsidP="00911506">
      <w:pPr>
        <w:numPr>
          <w:ilvl w:val="1"/>
          <w:numId w:val="38"/>
        </w:numPr>
      </w:pPr>
      <w:r w:rsidRPr="006E11DC">
        <w:rPr>
          <w:rFonts w:hint="eastAsia"/>
        </w:rPr>
        <w:t xml:space="preserve"> Attendance reminder.</w:t>
      </w:r>
    </w:p>
    <w:p w:rsidR="00911506" w:rsidRPr="006E11DC" w:rsidRDefault="00911506" w:rsidP="00911506">
      <w:pPr>
        <w:numPr>
          <w:ilvl w:val="2"/>
          <w:numId w:val="38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911506" w:rsidRPr="006E11DC" w:rsidRDefault="00911506" w:rsidP="00911506"/>
    <w:p w:rsidR="00911506" w:rsidRPr="006E11DC" w:rsidRDefault="00911506" w:rsidP="00911506">
      <w:pPr>
        <w:numPr>
          <w:ilvl w:val="0"/>
          <w:numId w:val="38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911506" w:rsidRPr="006E11DC" w:rsidRDefault="00911506" w:rsidP="00911506">
      <w:pPr>
        <w:numPr>
          <w:ilvl w:val="1"/>
          <w:numId w:val="3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911506" w:rsidRPr="006E11DC" w:rsidRDefault="00911506" w:rsidP="00911506">
      <w:pPr>
        <w:numPr>
          <w:ilvl w:val="1"/>
          <w:numId w:val="3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911506" w:rsidRPr="006E11DC" w:rsidRDefault="00911506" w:rsidP="00911506">
      <w:pPr>
        <w:numPr>
          <w:ilvl w:val="1"/>
          <w:numId w:val="3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911506" w:rsidRPr="006E11DC" w:rsidRDefault="00911506" w:rsidP="00911506">
      <w:pPr>
        <w:numPr>
          <w:ilvl w:val="1"/>
          <w:numId w:val="3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911506" w:rsidRPr="006E11DC" w:rsidRDefault="00911506" w:rsidP="00911506">
      <w:pPr>
        <w:numPr>
          <w:ilvl w:val="2"/>
          <w:numId w:val="38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911506" w:rsidRPr="006E11DC" w:rsidRDefault="00911506" w:rsidP="00911506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911506" w:rsidRPr="006E11DC" w:rsidRDefault="00911506" w:rsidP="00911506">
      <w:pPr>
        <w:numPr>
          <w:ilvl w:val="2"/>
          <w:numId w:val="38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911506" w:rsidRPr="006E11DC" w:rsidRDefault="00911506" w:rsidP="00911506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911506" w:rsidRPr="006E11DC" w:rsidRDefault="00911506" w:rsidP="00911506">
      <w:pPr>
        <w:numPr>
          <w:ilvl w:val="1"/>
          <w:numId w:val="3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911506" w:rsidRPr="006E11DC" w:rsidRDefault="00911506" w:rsidP="00911506">
      <w:pPr>
        <w:rPr>
          <w:bCs/>
        </w:rPr>
      </w:pPr>
    </w:p>
    <w:p w:rsidR="00911506" w:rsidRPr="006E11DC" w:rsidRDefault="00911506" w:rsidP="00911506">
      <w:pPr>
        <w:numPr>
          <w:ilvl w:val="0"/>
          <w:numId w:val="38"/>
        </w:numPr>
        <w:rPr>
          <w:b/>
        </w:rPr>
      </w:pPr>
      <w:r w:rsidRPr="006E11DC">
        <w:rPr>
          <w:b/>
        </w:rPr>
        <w:t>The Chair called for presentations</w:t>
      </w:r>
    </w:p>
    <w:p w:rsidR="00911506" w:rsidRPr="00D27501" w:rsidRDefault="00911506" w:rsidP="00911506">
      <w:pPr>
        <w:numPr>
          <w:ilvl w:val="1"/>
          <w:numId w:val="38"/>
        </w:numPr>
        <w:rPr>
          <w:highlight w:val="lightGray"/>
        </w:rPr>
      </w:pPr>
      <w:r>
        <w:rPr>
          <w:rFonts w:eastAsia="Malgun Gothic"/>
          <w:highlight w:val="lightGray"/>
          <w:lang w:eastAsia="ko-KR"/>
        </w:rPr>
        <w:t>The following requests received</w:t>
      </w:r>
    </w:p>
    <w:p w:rsidR="00911506" w:rsidRPr="00D27501" w:rsidRDefault="00911506" w:rsidP="00911506">
      <w:pPr>
        <w:numPr>
          <w:ilvl w:val="2"/>
          <w:numId w:val="38"/>
        </w:numPr>
        <w:rPr>
          <w:highlight w:val="lightGray"/>
        </w:rPr>
      </w:pPr>
      <w:r>
        <w:rPr>
          <w:rFonts w:eastAsiaTheme="minorEastAsia"/>
          <w:highlight w:val="lightGray"/>
          <w:lang w:eastAsia="zh-CN"/>
        </w:rPr>
        <w:t xml:space="preserve"> New doc 11-18/</w:t>
      </w:r>
      <w:r>
        <w:rPr>
          <w:rFonts w:eastAsiaTheme="minorEastAsia" w:hint="eastAsia"/>
          <w:highlight w:val="lightGray"/>
          <w:lang w:eastAsia="zh-CN"/>
        </w:rPr>
        <w:t>155</w:t>
      </w:r>
    </w:p>
    <w:p w:rsidR="00911506" w:rsidRPr="006E11DC" w:rsidRDefault="00911506" w:rsidP="00911506">
      <w:pPr>
        <w:numPr>
          <w:ilvl w:val="2"/>
          <w:numId w:val="38"/>
        </w:numPr>
        <w:rPr>
          <w:highlight w:val="lightGray"/>
        </w:rPr>
      </w:pPr>
      <w:r>
        <w:rPr>
          <w:rFonts w:eastAsiaTheme="minorEastAsia"/>
          <w:highlight w:val="lightGray"/>
          <w:lang w:eastAsia="zh-CN"/>
        </w:rPr>
        <w:t xml:space="preserve"> Two SPs are requested</w:t>
      </w:r>
    </w:p>
    <w:p w:rsidR="00911506" w:rsidRPr="006E11DC" w:rsidRDefault="00911506" w:rsidP="00911506">
      <w:pPr>
        <w:ind w:left="792"/>
      </w:pPr>
    </w:p>
    <w:p w:rsidR="00911506" w:rsidRPr="006E11DC" w:rsidRDefault="00911506" w:rsidP="00911506">
      <w:pPr>
        <w:numPr>
          <w:ilvl w:val="0"/>
          <w:numId w:val="38"/>
        </w:numPr>
        <w:rPr>
          <w:b/>
        </w:rPr>
      </w:pPr>
      <w:r w:rsidRPr="006E11DC">
        <w:rPr>
          <w:b/>
        </w:rPr>
        <w:t>The Chair asked for approval of the agenda</w:t>
      </w:r>
    </w:p>
    <w:p w:rsidR="00911506" w:rsidRPr="006E11DC" w:rsidRDefault="00911506" w:rsidP="00911506">
      <w:pPr>
        <w:numPr>
          <w:ilvl w:val="1"/>
          <w:numId w:val="38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911506" w:rsidRDefault="00911506" w:rsidP="00911506">
      <w:pPr>
        <w:rPr>
          <w:rFonts w:eastAsiaTheme="minorEastAsia"/>
          <w:color w:val="000000"/>
          <w:lang w:eastAsia="zh-CN"/>
        </w:rPr>
      </w:pPr>
    </w:p>
    <w:p w:rsidR="00911506" w:rsidRPr="006E11DC" w:rsidRDefault="00911506" w:rsidP="00911506">
      <w:pPr>
        <w:numPr>
          <w:ilvl w:val="0"/>
          <w:numId w:val="38"/>
        </w:numPr>
        <w:rPr>
          <w:b/>
        </w:rPr>
      </w:pPr>
      <w:r w:rsidRPr="006E11DC">
        <w:rPr>
          <w:b/>
        </w:rPr>
        <w:t>Presentation of contributions</w:t>
      </w:r>
    </w:p>
    <w:p w:rsidR="00911506" w:rsidRDefault="00911506" w:rsidP="00911506">
      <w:pPr>
        <w:numPr>
          <w:ilvl w:val="1"/>
          <w:numId w:val="38"/>
        </w:numPr>
        <w:rPr>
          <w:b/>
        </w:rPr>
      </w:pPr>
      <w:r>
        <w:rPr>
          <w:b/>
        </w:rPr>
        <w:lastRenderedPageBreak/>
        <w:t>11-18</w:t>
      </w:r>
      <w:r w:rsidRPr="006E11DC">
        <w:rPr>
          <w:b/>
        </w:rPr>
        <w:t>/</w:t>
      </w:r>
      <w:r>
        <w:rPr>
          <w:b/>
        </w:rPr>
        <w:t>0446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D27501">
        <w:rPr>
          <w:b/>
        </w:rPr>
        <w:t>11-18-0446-01-00ax-su-cqi-feedback-discussuion</w:t>
      </w:r>
      <w:r w:rsidRPr="00896867">
        <w:rPr>
          <w:b/>
        </w:rPr>
        <w:t>”</w:t>
      </w:r>
    </w:p>
    <w:p w:rsidR="00911506" w:rsidRPr="00E0780B" w:rsidRDefault="00911506" w:rsidP="00911506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Pr="00D27501">
        <w:rPr>
          <w:rFonts w:ascii="Calibri" w:eastAsia="Malgun Gothic" w:hAnsi="Calibri"/>
          <w:color w:val="000000"/>
          <w:sz w:val="22"/>
          <w:szCs w:val="22"/>
          <w:lang w:eastAsia="ko-KR"/>
        </w:rPr>
        <w:t>12699, 13220</w:t>
      </w:r>
    </w:p>
    <w:p w:rsidR="00911506" w:rsidRPr="006E11DC" w:rsidRDefault="00911506" w:rsidP="00911506">
      <w:pPr>
        <w:numPr>
          <w:ilvl w:val="2"/>
          <w:numId w:val="38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Pr="00506325">
        <w:t>Zhou Lan (Broadcom Ltd.)</w:t>
      </w:r>
    </w:p>
    <w:p w:rsidR="00911506" w:rsidRDefault="00911506" w:rsidP="00911506">
      <w:pPr>
        <w:ind w:left="1224"/>
        <w:rPr>
          <w:rFonts w:eastAsia="Malgun Gothic"/>
          <w:color w:val="000000"/>
          <w:lang w:eastAsia="ko-KR"/>
        </w:rPr>
      </w:pPr>
    </w:p>
    <w:p w:rsidR="00911506" w:rsidRDefault="00911506" w:rsidP="00911506">
      <w:pPr>
        <w:ind w:left="1224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Strawpoll#1</w:t>
      </w:r>
      <w:r>
        <w:rPr>
          <w:rFonts w:eastAsia="Malgun Gothic"/>
          <w:lang w:eastAsia="ko-KR"/>
        </w:rPr>
        <w:t>7</w:t>
      </w:r>
      <w:r>
        <w:rPr>
          <w:rFonts w:eastAsia="Malgun Gothic" w:hint="eastAsia"/>
          <w:lang w:eastAsia="ko-KR"/>
        </w:rPr>
        <w:t xml:space="preserve">: </w:t>
      </w:r>
      <w:r>
        <w:rPr>
          <w:rFonts w:eastAsia="Malgun Gothic"/>
          <w:lang w:eastAsia="ko-KR"/>
        </w:rPr>
        <w:t>Do you agree to</w:t>
      </w:r>
      <w:r w:rsidRPr="00F446ED">
        <w:rPr>
          <w:rFonts w:eastAsia="Malgun Gothic"/>
          <w:lang w:eastAsia="ko-KR"/>
        </w:rPr>
        <w:t xml:space="preserve"> accept resolution</w:t>
      </w:r>
      <w:r>
        <w:rPr>
          <w:rFonts w:eastAsia="Malgun Gothic"/>
          <w:lang w:eastAsia="ko-KR"/>
        </w:rPr>
        <w:t>s in doc 11-18</w:t>
      </w:r>
      <w:r w:rsidRPr="00F446ED">
        <w:rPr>
          <w:rFonts w:eastAsia="Malgun Gothic"/>
          <w:lang w:eastAsia="ko-KR"/>
        </w:rPr>
        <w:t>/</w:t>
      </w:r>
      <w:r w:rsidRPr="0011299A">
        <w:rPr>
          <w:rFonts w:eastAsia="Malgun Gothic"/>
          <w:lang w:eastAsia="ko-KR"/>
        </w:rPr>
        <w:t>0</w:t>
      </w:r>
      <w:r>
        <w:rPr>
          <w:rFonts w:eastAsia="Malgun Gothic"/>
          <w:lang w:eastAsia="ko-KR"/>
        </w:rPr>
        <w:t>446</w:t>
      </w:r>
      <w:r w:rsidRPr="0011299A">
        <w:rPr>
          <w:rFonts w:eastAsia="Malgun Gothic"/>
          <w:lang w:eastAsia="ko-KR"/>
        </w:rPr>
        <w:t>r2</w:t>
      </w:r>
      <w:r>
        <w:rPr>
          <w:rFonts w:eastAsia="Malgun Gothic"/>
          <w:lang w:eastAsia="ko-KR"/>
        </w:rPr>
        <w:t xml:space="preserve"> to following CID?</w:t>
      </w:r>
    </w:p>
    <w:p w:rsidR="00911506" w:rsidRPr="00D27501" w:rsidRDefault="00911506" w:rsidP="00911506">
      <w:pPr>
        <w:pStyle w:val="ac"/>
        <w:numPr>
          <w:ilvl w:val="0"/>
          <w:numId w:val="21"/>
        </w:numPr>
        <w:ind w:leftChars="0"/>
        <w:rPr>
          <w:rFonts w:eastAsiaTheme="minorEastAsia"/>
          <w:color w:val="000000"/>
          <w:lang w:eastAsia="zh-CN"/>
        </w:rPr>
      </w:pPr>
      <w:r w:rsidRPr="00D27501">
        <w:rPr>
          <w:rFonts w:ascii="Calibri" w:eastAsia="Malgun Gothic" w:hAnsi="Calibri"/>
          <w:color w:val="000000"/>
          <w:sz w:val="22"/>
          <w:szCs w:val="22"/>
          <w:lang w:eastAsia="ko-KR"/>
        </w:rPr>
        <w:t>12699, 13220</w:t>
      </w:r>
    </w:p>
    <w:p w:rsidR="00911506" w:rsidRDefault="00911506" w:rsidP="00911506">
      <w:pPr>
        <w:ind w:left="1224"/>
        <w:rPr>
          <w:rFonts w:eastAsiaTheme="minorEastAsia"/>
          <w:color w:val="000000"/>
          <w:lang w:eastAsia="zh-CN"/>
        </w:rPr>
      </w:pPr>
    </w:p>
    <w:p w:rsidR="00911506" w:rsidRPr="00911506" w:rsidRDefault="00911506" w:rsidP="00911506">
      <w:pPr>
        <w:ind w:left="1224"/>
        <w:rPr>
          <w:rFonts w:eastAsiaTheme="minorEastAsia" w:hint="eastAsia"/>
          <w:color w:val="000000"/>
          <w:highlight w:val="green"/>
          <w:lang w:eastAsia="zh-CN"/>
        </w:rPr>
      </w:pPr>
      <w:r w:rsidRPr="00911506">
        <w:rPr>
          <w:rFonts w:eastAsiaTheme="minorEastAsia"/>
          <w:color w:val="000000"/>
          <w:highlight w:val="green"/>
          <w:lang w:eastAsia="zh-CN"/>
        </w:rPr>
        <w:t xml:space="preserve">Results: </w:t>
      </w:r>
      <w:r w:rsidRPr="00911506">
        <w:rPr>
          <w:rFonts w:eastAsiaTheme="minorEastAsia" w:hint="eastAsia"/>
          <w:color w:val="000000"/>
          <w:highlight w:val="green"/>
          <w:lang w:eastAsia="zh-CN"/>
        </w:rPr>
        <w:t>SP passes unanimously</w:t>
      </w:r>
    </w:p>
    <w:p w:rsidR="00911506" w:rsidRDefault="00911506" w:rsidP="00911506">
      <w:pPr>
        <w:ind w:left="1224"/>
        <w:rPr>
          <w:rFonts w:eastAsiaTheme="minorEastAsia"/>
          <w:color w:val="000000"/>
          <w:lang w:eastAsia="zh-CN"/>
        </w:rPr>
      </w:pPr>
    </w:p>
    <w:p w:rsidR="00911506" w:rsidRDefault="00911506" w:rsidP="00911506">
      <w:pPr>
        <w:numPr>
          <w:ilvl w:val="1"/>
          <w:numId w:val="38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512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2F1CE0">
        <w:rPr>
          <w:b/>
        </w:rPr>
        <w:t>11-18-0512-02-00ax-cr-for-cid-14207</w:t>
      </w:r>
      <w:r w:rsidRPr="00896867">
        <w:rPr>
          <w:b/>
        </w:rPr>
        <w:t>”</w:t>
      </w:r>
    </w:p>
    <w:p w:rsidR="00911506" w:rsidRPr="00E0780B" w:rsidRDefault="00911506" w:rsidP="00911506">
      <w:pPr>
        <w:pStyle w:val="ac"/>
        <w:ind w:leftChars="0" w:left="72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 xml:space="preserve">CID </w:t>
      </w:r>
      <w:r w:rsidRPr="00D27501">
        <w:rPr>
          <w:rFonts w:ascii="Calibri" w:eastAsia="Malgun Gothic" w:hAnsi="Calibri"/>
          <w:color w:val="000000"/>
          <w:sz w:val="22"/>
          <w:szCs w:val="22"/>
          <w:lang w:eastAsia="ko-KR"/>
        </w:rPr>
        <w:t>1</w:t>
      </w:r>
      <w:r>
        <w:rPr>
          <w:rFonts w:ascii="Calibri" w:eastAsia="Malgun Gothic" w:hAnsi="Calibri"/>
          <w:color w:val="000000"/>
          <w:sz w:val="22"/>
          <w:szCs w:val="22"/>
          <w:lang w:eastAsia="ko-KR"/>
        </w:rPr>
        <w:t>4207</w:t>
      </w:r>
    </w:p>
    <w:p w:rsidR="00911506" w:rsidRPr="006E11DC" w:rsidRDefault="00911506" w:rsidP="00911506">
      <w:pPr>
        <w:numPr>
          <w:ilvl w:val="2"/>
          <w:numId w:val="38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>
        <w:t>Yunbo Li</w:t>
      </w:r>
      <w:r w:rsidRPr="00506325">
        <w:t xml:space="preserve"> (</w:t>
      </w:r>
      <w:r>
        <w:t>Huawei Technologies Co.,Ltd.</w:t>
      </w:r>
      <w:r w:rsidRPr="00506325">
        <w:t>)</w:t>
      </w:r>
    </w:p>
    <w:p w:rsidR="00911506" w:rsidRDefault="00911506" w:rsidP="00911506">
      <w:pPr>
        <w:ind w:left="1224"/>
        <w:rPr>
          <w:rFonts w:eastAsiaTheme="minorEastAsia"/>
          <w:color w:val="000000"/>
          <w:lang w:eastAsia="zh-CN"/>
        </w:rPr>
      </w:pPr>
    </w:p>
    <w:p w:rsidR="00911506" w:rsidRDefault="00911506" w:rsidP="00911506">
      <w:pPr>
        <w:ind w:left="1224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Strawpoll#1</w:t>
      </w:r>
      <w:r>
        <w:rPr>
          <w:rFonts w:eastAsia="Malgun Gothic"/>
          <w:lang w:eastAsia="ko-KR"/>
        </w:rPr>
        <w:t>8</w:t>
      </w:r>
      <w:r>
        <w:rPr>
          <w:rFonts w:eastAsia="Malgun Gothic" w:hint="eastAsia"/>
          <w:lang w:eastAsia="ko-KR"/>
        </w:rPr>
        <w:t xml:space="preserve">: </w:t>
      </w:r>
      <w:r>
        <w:rPr>
          <w:rFonts w:eastAsia="Malgun Gothic"/>
          <w:lang w:eastAsia="ko-KR"/>
        </w:rPr>
        <w:t>Do you agree to</w:t>
      </w:r>
      <w:r w:rsidRPr="00F446ED">
        <w:rPr>
          <w:rFonts w:eastAsia="Malgun Gothic"/>
          <w:lang w:eastAsia="ko-KR"/>
        </w:rPr>
        <w:t xml:space="preserve"> accept resolution</w:t>
      </w:r>
      <w:r>
        <w:rPr>
          <w:rFonts w:eastAsia="Malgun Gothic"/>
          <w:lang w:eastAsia="ko-KR"/>
        </w:rPr>
        <w:t>s in doc 11-18</w:t>
      </w:r>
      <w:r w:rsidRPr="00F446ED">
        <w:rPr>
          <w:rFonts w:eastAsia="Malgun Gothic"/>
          <w:lang w:eastAsia="ko-KR"/>
        </w:rPr>
        <w:t>/</w:t>
      </w:r>
      <w:r w:rsidRPr="0011299A">
        <w:rPr>
          <w:rFonts w:eastAsia="Malgun Gothic"/>
          <w:lang w:eastAsia="ko-KR"/>
        </w:rPr>
        <w:t>0</w:t>
      </w:r>
      <w:r>
        <w:rPr>
          <w:rFonts w:eastAsia="Malgun Gothic"/>
          <w:lang w:eastAsia="ko-KR"/>
        </w:rPr>
        <w:t>512r3 to following CID?</w:t>
      </w:r>
    </w:p>
    <w:p w:rsidR="00911506" w:rsidRPr="00D27501" w:rsidRDefault="00911506" w:rsidP="00911506">
      <w:pPr>
        <w:pStyle w:val="ac"/>
        <w:numPr>
          <w:ilvl w:val="0"/>
          <w:numId w:val="21"/>
        </w:numPr>
        <w:ind w:leftChars="0"/>
        <w:rPr>
          <w:rFonts w:eastAsiaTheme="minorEastAsia"/>
          <w:color w:val="000000"/>
          <w:lang w:eastAsia="zh-CN"/>
        </w:rPr>
      </w:pPr>
      <w:r>
        <w:rPr>
          <w:rFonts w:ascii="Calibri" w:eastAsia="Malgun Gothic" w:hAnsi="Calibri"/>
          <w:color w:val="000000"/>
          <w:sz w:val="22"/>
          <w:szCs w:val="22"/>
          <w:lang w:eastAsia="ko-KR"/>
        </w:rPr>
        <w:t>14207</w:t>
      </w:r>
    </w:p>
    <w:p w:rsidR="00911506" w:rsidRDefault="00911506" w:rsidP="00911506">
      <w:pPr>
        <w:ind w:left="1224"/>
        <w:rPr>
          <w:rFonts w:eastAsiaTheme="minorEastAsia"/>
          <w:color w:val="000000"/>
          <w:lang w:eastAsia="zh-CN"/>
        </w:rPr>
      </w:pPr>
    </w:p>
    <w:p w:rsidR="00911506" w:rsidRPr="00911506" w:rsidRDefault="00911506" w:rsidP="00911506">
      <w:pPr>
        <w:ind w:left="1224"/>
        <w:rPr>
          <w:rFonts w:eastAsiaTheme="minorEastAsia" w:hint="eastAsia"/>
          <w:color w:val="000000"/>
          <w:highlight w:val="green"/>
          <w:lang w:eastAsia="zh-CN"/>
        </w:rPr>
      </w:pPr>
      <w:r w:rsidRPr="00911506">
        <w:rPr>
          <w:rFonts w:eastAsiaTheme="minorEastAsia"/>
          <w:color w:val="000000"/>
          <w:highlight w:val="green"/>
          <w:lang w:eastAsia="zh-CN"/>
        </w:rPr>
        <w:t xml:space="preserve">Results: </w:t>
      </w:r>
      <w:r w:rsidRPr="00911506">
        <w:rPr>
          <w:rFonts w:eastAsiaTheme="minorEastAsia" w:hint="eastAsia"/>
          <w:color w:val="000000"/>
          <w:highlight w:val="green"/>
          <w:lang w:eastAsia="zh-CN"/>
        </w:rPr>
        <w:t>SP passes unanimously</w:t>
      </w:r>
    </w:p>
    <w:p w:rsidR="00911506" w:rsidRDefault="00911506" w:rsidP="00911506">
      <w:pPr>
        <w:ind w:left="1224"/>
        <w:rPr>
          <w:rFonts w:eastAsiaTheme="minorEastAsia"/>
          <w:color w:val="000000"/>
          <w:lang w:eastAsia="zh-CN"/>
        </w:rPr>
      </w:pPr>
    </w:p>
    <w:p w:rsidR="00911506" w:rsidRDefault="00911506" w:rsidP="00911506">
      <w:pPr>
        <w:numPr>
          <w:ilvl w:val="1"/>
          <w:numId w:val="38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012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2F1CE0">
        <w:rPr>
          <w:b/>
        </w:rPr>
        <w:t>LB230-MAC-CR-27.15.2</w:t>
      </w:r>
      <w:r w:rsidRPr="00896867">
        <w:rPr>
          <w:b/>
        </w:rPr>
        <w:t>”</w:t>
      </w:r>
    </w:p>
    <w:p w:rsidR="00911506" w:rsidRPr="00C43120" w:rsidRDefault="00911506" w:rsidP="00911506">
      <w:pPr>
        <w:pStyle w:val="ac"/>
        <w:numPr>
          <w:ilvl w:val="0"/>
          <w:numId w:val="32"/>
        </w:numPr>
        <w:ind w:leftChars="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>CID</w:t>
      </w:r>
      <w:r>
        <w:rPr>
          <w:rFonts w:ascii="Calibri" w:hAnsi="Calibri"/>
          <w:sz w:val="22"/>
          <w:szCs w:val="22"/>
        </w:rPr>
        <w:t xml:space="preserve"> </w:t>
      </w:r>
      <w:r w:rsidRPr="00C43120">
        <w:rPr>
          <w:rFonts w:ascii="Calibri" w:hAnsi="Calibri"/>
          <w:sz w:val="22"/>
          <w:szCs w:val="22"/>
        </w:rPr>
        <w:t>11261, 11495, 11504, 11563, 11687, 11689, 11690, 11902, 12003, 12061, 12532, 12533, 12553, 12554, 12627, 12649, 12650, 12656, 12865, 13639, 13947, 13948, 14123, 14329, 14124, 14126</w:t>
      </w:r>
      <w:r>
        <w:rPr>
          <w:rFonts w:ascii="Calibri" w:hAnsi="Calibri"/>
          <w:sz w:val="22"/>
          <w:szCs w:val="22"/>
        </w:rPr>
        <w:t xml:space="preserve">, </w:t>
      </w:r>
      <w:r w:rsidRPr="00C43120">
        <w:rPr>
          <w:rFonts w:ascii="Calibri" w:hAnsi="Calibri"/>
          <w:color w:val="000000" w:themeColor="text1"/>
          <w:sz w:val="22"/>
          <w:szCs w:val="22"/>
        </w:rPr>
        <w:t>12099, 12100, 13640</w:t>
      </w:r>
      <w:r w:rsidRPr="00C43120">
        <w:rPr>
          <w:rFonts w:ascii="Calibri" w:hAnsi="Calibri"/>
          <w:sz w:val="22"/>
          <w:szCs w:val="22"/>
        </w:rPr>
        <w:t xml:space="preserve"> (29 CIDs)</w:t>
      </w:r>
    </w:p>
    <w:p w:rsidR="00911506" w:rsidRPr="006E11DC" w:rsidRDefault="00911506" w:rsidP="00911506">
      <w:pPr>
        <w:numPr>
          <w:ilvl w:val="2"/>
          <w:numId w:val="38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>
        <w:t xml:space="preserve">Alfred </w:t>
      </w:r>
      <w:r>
        <w:rPr>
          <w:rFonts w:ascii="Verdana" w:hAnsi="Verdana"/>
          <w:color w:val="000000"/>
          <w:sz w:val="17"/>
          <w:szCs w:val="17"/>
        </w:rPr>
        <w:t>Asterjadhi</w:t>
      </w:r>
      <w:r w:rsidRPr="00506325">
        <w:t xml:space="preserve"> (</w:t>
      </w:r>
      <w:r>
        <w:t>Qualcomm</w:t>
      </w:r>
      <w:r w:rsidRPr="00506325">
        <w:t>)</w:t>
      </w:r>
    </w:p>
    <w:p w:rsidR="00911506" w:rsidRDefault="00911506" w:rsidP="00911506">
      <w:pPr>
        <w:ind w:left="1224"/>
        <w:rPr>
          <w:rFonts w:eastAsiaTheme="minorEastAsia"/>
          <w:color w:val="000000"/>
          <w:lang w:eastAsia="zh-CN"/>
        </w:rPr>
      </w:pPr>
    </w:p>
    <w:p w:rsidR="00911506" w:rsidRDefault="00911506" w:rsidP="00911506">
      <w:pPr>
        <w:ind w:left="1224"/>
        <w:rPr>
          <w:rFonts w:eastAsiaTheme="minorEastAsia" w:hint="eastAsia"/>
          <w:color w:val="000000"/>
          <w:lang w:eastAsia="zh-CN"/>
        </w:rPr>
      </w:pPr>
    </w:p>
    <w:p w:rsidR="00911506" w:rsidRDefault="00911506" w:rsidP="00911506">
      <w:pPr>
        <w:ind w:left="1224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Strawpoll#1</w:t>
      </w:r>
      <w:r>
        <w:rPr>
          <w:rFonts w:eastAsia="Malgun Gothic"/>
          <w:lang w:eastAsia="ko-KR"/>
        </w:rPr>
        <w:t>9</w:t>
      </w:r>
      <w:r>
        <w:rPr>
          <w:rFonts w:eastAsia="Malgun Gothic" w:hint="eastAsia"/>
          <w:lang w:eastAsia="ko-KR"/>
        </w:rPr>
        <w:t xml:space="preserve">: </w:t>
      </w:r>
      <w:r>
        <w:rPr>
          <w:rFonts w:eastAsia="Malgun Gothic"/>
          <w:lang w:eastAsia="ko-KR"/>
        </w:rPr>
        <w:t>Do you agree to</w:t>
      </w:r>
      <w:r w:rsidRPr="00F446ED">
        <w:rPr>
          <w:rFonts w:eastAsia="Malgun Gothic"/>
          <w:lang w:eastAsia="ko-KR"/>
        </w:rPr>
        <w:t xml:space="preserve"> accept resolution</w:t>
      </w:r>
      <w:r>
        <w:rPr>
          <w:rFonts w:eastAsia="Malgun Gothic"/>
          <w:lang w:eastAsia="ko-KR"/>
        </w:rPr>
        <w:t>s in doc 11-18</w:t>
      </w:r>
      <w:r w:rsidRPr="00F446ED">
        <w:rPr>
          <w:rFonts w:eastAsia="Malgun Gothic"/>
          <w:lang w:eastAsia="ko-KR"/>
        </w:rPr>
        <w:t>/</w:t>
      </w:r>
      <w:r>
        <w:rPr>
          <w:rFonts w:eastAsia="Malgun Gothic"/>
          <w:lang w:eastAsia="ko-KR"/>
        </w:rPr>
        <w:t>0012r3 to following CIDs?</w:t>
      </w:r>
    </w:p>
    <w:p w:rsidR="00911506" w:rsidRPr="00C43120" w:rsidRDefault="00911506" w:rsidP="00911506">
      <w:pPr>
        <w:pStyle w:val="ac"/>
        <w:numPr>
          <w:ilvl w:val="0"/>
          <w:numId w:val="21"/>
        </w:numPr>
        <w:ind w:leftChars="0"/>
        <w:jc w:val="both"/>
        <w:rPr>
          <w:rFonts w:ascii="Calibri" w:hAnsi="Calibri"/>
          <w:sz w:val="22"/>
          <w:szCs w:val="22"/>
        </w:rPr>
      </w:pPr>
      <w:r w:rsidRPr="00C43120">
        <w:rPr>
          <w:rFonts w:ascii="Calibri" w:hAnsi="Calibri"/>
          <w:sz w:val="22"/>
          <w:szCs w:val="22"/>
        </w:rPr>
        <w:t>11261, 11495, 11504, 11563, 11687, 11689, 11690, 11902, 12003, 12061, 12532, 12533, 12553, 12554, 12627, 12649, 12650, 12656, 12865, 13639, 13947, 13948, 14123, 14329, 14124, 14126</w:t>
      </w:r>
      <w:r>
        <w:rPr>
          <w:rFonts w:ascii="Calibri" w:hAnsi="Calibri"/>
          <w:sz w:val="22"/>
          <w:szCs w:val="22"/>
        </w:rPr>
        <w:t xml:space="preserve">, </w:t>
      </w:r>
      <w:r w:rsidRPr="00C43120">
        <w:rPr>
          <w:rFonts w:ascii="Calibri" w:hAnsi="Calibri"/>
          <w:color w:val="000000" w:themeColor="text1"/>
          <w:sz w:val="22"/>
          <w:szCs w:val="22"/>
        </w:rPr>
        <w:t>12099, 12100, 13640</w:t>
      </w:r>
      <w:r w:rsidRPr="00C43120">
        <w:rPr>
          <w:rFonts w:ascii="Calibri" w:hAnsi="Calibri"/>
          <w:sz w:val="22"/>
          <w:szCs w:val="22"/>
        </w:rPr>
        <w:t xml:space="preserve"> (29 CIDs)</w:t>
      </w:r>
    </w:p>
    <w:p w:rsidR="00911506" w:rsidRDefault="00911506" w:rsidP="00911506">
      <w:pPr>
        <w:pStyle w:val="ac"/>
        <w:ind w:leftChars="0" w:left="1584"/>
        <w:rPr>
          <w:rFonts w:eastAsiaTheme="minorEastAsia"/>
          <w:color w:val="000000"/>
          <w:lang w:eastAsia="zh-CN"/>
        </w:rPr>
      </w:pPr>
    </w:p>
    <w:p w:rsidR="00D7129E" w:rsidRPr="00911506" w:rsidRDefault="00D7129E" w:rsidP="00D7129E">
      <w:pPr>
        <w:ind w:left="1224"/>
        <w:rPr>
          <w:rFonts w:eastAsiaTheme="minorEastAsia" w:hint="eastAsia"/>
          <w:color w:val="000000"/>
          <w:highlight w:val="green"/>
          <w:lang w:eastAsia="zh-CN"/>
        </w:rPr>
      </w:pPr>
      <w:r w:rsidRPr="00911506">
        <w:rPr>
          <w:rFonts w:eastAsiaTheme="minorEastAsia"/>
          <w:color w:val="000000"/>
          <w:highlight w:val="green"/>
          <w:lang w:eastAsia="zh-CN"/>
        </w:rPr>
        <w:t xml:space="preserve">Results: </w:t>
      </w:r>
      <w:r w:rsidRPr="00911506">
        <w:rPr>
          <w:rFonts w:eastAsiaTheme="minorEastAsia" w:hint="eastAsia"/>
          <w:color w:val="000000"/>
          <w:highlight w:val="green"/>
          <w:lang w:eastAsia="zh-CN"/>
        </w:rPr>
        <w:t>SP passes unanimously</w:t>
      </w:r>
    </w:p>
    <w:p w:rsidR="00D7129E" w:rsidRPr="00D27501" w:rsidRDefault="00D7129E" w:rsidP="00911506">
      <w:pPr>
        <w:pStyle w:val="ac"/>
        <w:ind w:leftChars="0" w:left="1584"/>
        <w:rPr>
          <w:rFonts w:eastAsiaTheme="minorEastAsia" w:hint="eastAsia"/>
          <w:color w:val="000000"/>
          <w:lang w:eastAsia="zh-CN"/>
        </w:rPr>
      </w:pPr>
    </w:p>
    <w:p w:rsidR="00D7129E" w:rsidRDefault="00D7129E" w:rsidP="00D7129E">
      <w:pPr>
        <w:numPr>
          <w:ilvl w:val="1"/>
          <w:numId w:val="38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149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D7129E">
        <w:rPr>
          <w:b/>
        </w:rPr>
        <w:t>CR for 27.5.6</w:t>
      </w:r>
      <w:r w:rsidRPr="00896867">
        <w:rPr>
          <w:b/>
        </w:rPr>
        <w:t>”</w:t>
      </w:r>
    </w:p>
    <w:p w:rsidR="00D7129E" w:rsidRPr="00C43120" w:rsidRDefault="00D7129E" w:rsidP="00D7129E">
      <w:pPr>
        <w:pStyle w:val="ac"/>
        <w:numPr>
          <w:ilvl w:val="0"/>
          <w:numId w:val="32"/>
        </w:numPr>
        <w:ind w:leftChars="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>CID</w:t>
      </w:r>
      <w:r>
        <w:rPr>
          <w:rFonts w:ascii="Calibri" w:hAnsi="Calibri"/>
          <w:sz w:val="22"/>
          <w:szCs w:val="22"/>
        </w:rPr>
        <w:t xml:space="preserve"> </w:t>
      </w:r>
      <w:r w:rsidRPr="00D7129E">
        <w:rPr>
          <w:rFonts w:ascii="Calibri" w:hAnsi="Calibri"/>
          <w:sz w:val="22"/>
          <w:szCs w:val="22"/>
        </w:rPr>
        <w:t>11894, 12388, 13863, 12380, 13540, 11542, 14197, 13646, 11886, 11471, 14268, 13199, 14130, 12298, 13412, 13547, 14198, 12297, 13768, 12296, 11552, 12063, 11553, 14270, 11554, 11555, 1413</w:t>
      </w:r>
      <w:r>
        <w:rPr>
          <w:rFonts w:ascii="Calibri" w:hAnsi="Calibri"/>
          <w:sz w:val="22"/>
          <w:szCs w:val="22"/>
        </w:rPr>
        <w:t>2</w:t>
      </w:r>
      <w:r w:rsidRPr="00C43120">
        <w:rPr>
          <w:rFonts w:ascii="Calibri" w:hAnsi="Calibri"/>
          <w:sz w:val="22"/>
          <w:szCs w:val="22"/>
        </w:rPr>
        <w:t xml:space="preserve"> (2</w:t>
      </w:r>
      <w:r>
        <w:rPr>
          <w:rFonts w:ascii="Calibri" w:hAnsi="Calibri"/>
          <w:sz w:val="22"/>
          <w:szCs w:val="22"/>
        </w:rPr>
        <w:t>7</w:t>
      </w:r>
      <w:r w:rsidRPr="00C43120">
        <w:rPr>
          <w:rFonts w:ascii="Calibri" w:hAnsi="Calibri"/>
          <w:sz w:val="22"/>
          <w:szCs w:val="22"/>
        </w:rPr>
        <w:t xml:space="preserve"> CIDs)</w:t>
      </w:r>
    </w:p>
    <w:p w:rsidR="00D7129E" w:rsidRPr="006E11DC" w:rsidRDefault="00D7129E" w:rsidP="00D7129E">
      <w:pPr>
        <w:numPr>
          <w:ilvl w:val="2"/>
          <w:numId w:val="38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>
        <w:t xml:space="preserve">Laurent Carious </w:t>
      </w:r>
      <w:r w:rsidRPr="00506325">
        <w:t xml:space="preserve"> (</w:t>
      </w:r>
      <w:r>
        <w:t>Intel</w:t>
      </w:r>
      <w:r w:rsidRPr="00506325">
        <w:t>)</w:t>
      </w:r>
    </w:p>
    <w:p w:rsidR="00CB0605" w:rsidRPr="00D7129E" w:rsidRDefault="00CB0605" w:rsidP="00CB0605">
      <w:pPr>
        <w:ind w:firstLine="720"/>
      </w:pPr>
    </w:p>
    <w:p w:rsidR="00D7129E" w:rsidRDefault="00D7129E" w:rsidP="00D7129E">
      <w:pPr>
        <w:ind w:left="1224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Strawpoll#</w:t>
      </w:r>
      <w:r>
        <w:rPr>
          <w:rFonts w:eastAsia="Malgun Gothic"/>
          <w:lang w:eastAsia="ko-KR"/>
        </w:rPr>
        <w:t>20</w:t>
      </w:r>
      <w:r>
        <w:rPr>
          <w:rFonts w:eastAsia="Malgun Gothic" w:hint="eastAsia"/>
          <w:lang w:eastAsia="ko-KR"/>
        </w:rPr>
        <w:t xml:space="preserve">: </w:t>
      </w:r>
      <w:r>
        <w:rPr>
          <w:rFonts w:eastAsia="Malgun Gothic"/>
          <w:lang w:eastAsia="ko-KR"/>
        </w:rPr>
        <w:t>Do you agree to</w:t>
      </w:r>
      <w:r w:rsidRPr="00F446ED">
        <w:rPr>
          <w:rFonts w:eastAsia="Malgun Gothic"/>
          <w:lang w:eastAsia="ko-KR"/>
        </w:rPr>
        <w:t xml:space="preserve"> accept resolution</w:t>
      </w:r>
      <w:r>
        <w:rPr>
          <w:rFonts w:eastAsia="Malgun Gothic"/>
          <w:lang w:eastAsia="ko-KR"/>
        </w:rPr>
        <w:t>s in doc 11-18</w:t>
      </w:r>
      <w:r w:rsidRPr="00F446ED">
        <w:rPr>
          <w:rFonts w:eastAsia="Malgun Gothic"/>
          <w:lang w:eastAsia="ko-KR"/>
        </w:rPr>
        <w:t>/</w:t>
      </w:r>
      <w:r>
        <w:rPr>
          <w:rFonts w:eastAsia="Malgun Gothic"/>
          <w:lang w:eastAsia="ko-KR"/>
        </w:rPr>
        <w:t>0149r3 to following CIDs?</w:t>
      </w:r>
    </w:p>
    <w:p w:rsidR="00D7129E" w:rsidRPr="00C43120" w:rsidRDefault="00D7129E" w:rsidP="00D7129E">
      <w:pPr>
        <w:pStyle w:val="ac"/>
        <w:numPr>
          <w:ilvl w:val="0"/>
          <w:numId w:val="21"/>
        </w:numPr>
        <w:ind w:leftChars="0"/>
        <w:jc w:val="both"/>
        <w:rPr>
          <w:rFonts w:ascii="Calibri" w:hAnsi="Calibri"/>
          <w:sz w:val="22"/>
          <w:szCs w:val="22"/>
        </w:rPr>
      </w:pPr>
      <w:r w:rsidRPr="00D7129E">
        <w:rPr>
          <w:rFonts w:ascii="Calibri" w:hAnsi="Calibri"/>
          <w:sz w:val="22"/>
          <w:szCs w:val="22"/>
        </w:rPr>
        <w:t>11894, 12388, 13863, 12380, 13540, 11542, 13415, 14197, 13646, 11886, 11471, 14268, 12300, 13199, 14130, 12301, 12298, 13412, 13547, 14198, 12297, 13768, 12296, 11552, 12063, 11553, 14270, 11554, 11555, 1413</w:t>
      </w:r>
      <w:r>
        <w:rPr>
          <w:rFonts w:ascii="Calibri" w:hAnsi="Calibri"/>
          <w:sz w:val="22"/>
          <w:szCs w:val="22"/>
        </w:rPr>
        <w:t>2</w:t>
      </w:r>
      <w:r w:rsidRPr="00C43120">
        <w:rPr>
          <w:rFonts w:ascii="Calibri" w:hAnsi="Calibri"/>
          <w:sz w:val="22"/>
          <w:szCs w:val="22"/>
        </w:rPr>
        <w:t xml:space="preserve"> (2</w:t>
      </w:r>
      <w:r>
        <w:rPr>
          <w:rFonts w:ascii="Calibri" w:hAnsi="Calibri"/>
          <w:sz w:val="22"/>
          <w:szCs w:val="22"/>
        </w:rPr>
        <w:t>7</w:t>
      </w:r>
      <w:r w:rsidRPr="00C43120">
        <w:rPr>
          <w:rFonts w:ascii="Calibri" w:hAnsi="Calibri"/>
          <w:sz w:val="22"/>
          <w:szCs w:val="22"/>
        </w:rPr>
        <w:t xml:space="preserve"> CIDs)</w:t>
      </w:r>
    </w:p>
    <w:p w:rsidR="00911506" w:rsidRDefault="00911506" w:rsidP="00CB0605">
      <w:pPr>
        <w:ind w:firstLine="720"/>
      </w:pPr>
    </w:p>
    <w:p w:rsidR="00D7129E" w:rsidRPr="00911506" w:rsidRDefault="00D7129E" w:rsidP="00D7129E">
      <w:pPr>
        <w:ind w:left="1224"/>
        <w:rPr>
          <w:rFonts w:eastAsiaTheme="minorEastAsia" w:hint="eastAsia"/>
          <w:color w:val="000000"/>
          <w:highlight w:val="green"/>
          <w:lang w:eastAsia="zh-CN"/>
        </w:rPr>
      </w:pPr>
      <w:r w:rsidRPr="00911506">
        <w:rPr>
          <w:rFonts w:eastAsiaTheme="minorEastAsia"/>
          <w:color w:val="000000"/>
          <w:highlight w:val="green"/>
          <w:lang w:eastAsia="zh-CN"/>
        </w:rPr>
        <w:t xml:space="preserve">Results: </w:t>
      </w:r>
      <w:r w:rsidRPr="00911506">
        <w:rPr>
          <w:rFonts w:eastAsiaTheme="minorEastAsia" w:hint="eastAsia"/>
          <w:color w:val="000000"/>
          <w:highlight w:val="green"/>
          <w:lang w:eastAsia="zh-CN"/>
        </w:rPr>
        <w:t>SP passes unanimously</w:t>
      </w:r>
    </w:p>
    <w:p w:rsidR="00D7129E" w:rsidRDefault="00D7129E" w:rsidP="00CB0605">
      <w:pPr>
        <w:ind w:firstLine="720"/>
        <w:rPr>
          <w:rFonts w:hint="eastAsia"/>
        </w:rPr>
      </w:pPr>
    </w:p>
    <w:p w:rsidR="00D7129E" w:rsidRDefault="00D7129E" w:rsidP="00D7129E">
      <w:pPr>
        <w:numPr>
          <w:ilvl w:val="1"/>
          <w:numId w:val="38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527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D7129E">
        <w:rPr>
          <w:b/>
        </w:rPr>
        <w:t>Revisit CR on 27.6.2</w:t>
      </w:r>
      <w:r w:rsidRPr="00896867">
        <w:rPr>
          <w:b/>
        </w:rPr>
        <w:t>”</w:t>
      </w:r>
    </w:p>
    <w:p w:rsidR="00D7129E" w:rsidRPr="00C43120" w:rsidRDefault="00D7129E" w:rsidP="00D7129E">
      <w:pPr>
        <w:pStyle w:val="ac"/>
        <w:numPr>
          <w:ilvl w:val="0"/>
          <w:numId w:val="32"/>
        </w:numPr>
        <w:ind w:leftChars="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>CID</w:t>
      </w:r>
      <w:r>
        <w:rPr>
          <w:rFonts w:ascii="Calibri" w:hAnsi="Calibri"/>
          <w:sz w:val="22"/>
          <w:szCs w:val="22"/>
        </w:rPr>
        <w:t xml:space="preserve"> </w:t>
      </w:r>
      <w:r w:rsidRPr="00D7129E">
        <w:rPr>
          <w:rFonts w:ascii="Calibri" w:hAnsi="Calibri"/>
          <w:sz w:val="22"/>
          <w:szCs w:val="22"/>
        </w:rPr>
        <w:t>12511, 12668, 13203, 13204, 13205, 13206, 13209, 13210, 13212, 13213, 13214, 13215, 13216, 13217, 14271</w:t>
      </w:r>
      <w:r w:rsidRPr="00C43120">
        <w:rPr>
          <w:rFonts w:ascii="Calibri" w:hAnsi="Calibri"/>
          <w:sz w:val="22"/>
          <w:szCs w:val="22"/>
        </w:rPr>
        <w:t xml:space="preserve"> (</w:t>
      </w:r>
      <w:r>
        <w:rPr>
          <w:rFonts w:ascii="Calibri" w:hAnsi="Calibri"/>
          <w:sz w:val="22"/>
          <w:szCs w:val="22"/>
        </w:rPr>
        <w:t>15</w:t>
      </w:r>
      <w:r w:rsidRPr="00C43120">
        <w:rPr>
          <w:rFonts w:ascii="Calibri" w:hAnsi="Calibri"/>
          <w:sz w:val="22"/>
          <w:szCs w:val="22"/>
        </w:rPr>
        <w:t xml:space="preserve"> CIDs)</w:t>
      </w:r>
    </w:p>
    <w:p w:rsidR="00D7129E" w:rsidRPr="006E11DC" w:rsidRDefault="00D7129E" w:rsidP="00D7129E">
      <w:pPr>
        <w:numPr>
          <w:ilvl w:val="2"/>
          <w:numId w:val="38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>
        <w:t xml:space="preserve">Robert Stacey </w:t>
      </w:r>
      <w:r w:rsidRPr="00506325">
        <w:t xml:space="preserve"> (</w:t>
      </w:r>
      <w:r>
        <w:t>Intel</w:t>
      </w:r>
      <w:r w:rsidRPr="00506325">
        <w:t>)</w:t>
      </w:r>
    </w:p>
    <w:p w:rsidR="00D7129E" w:rsidRPr="00D7129E" w:rsidRDefault="00D7129E" w:rsidP="00CB0605">
      <w:pPr>
        <w:ind w:firstLine="720"/>
      </w:pPr>
    </w:p>
    <w:p w:rsidR="00D7129E" w:rsidRDefault="00D7129E" w:rsidP="00D7129E">
      <w:pPr>
        <w:ind w:left="1224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lastRenderedPageBreak/>
        <w:t>Strawpoll#</w:t>
      </w:r>
      <w:r>
        <w:rPr>
          <w:rFonts w:eastAsia="Malgun Gothic"/>
          <w:lang w:eastAsia="ko-KR"/>
        </w:rPr>
        <w:t>21</w:t>
      </w:r>
      <w:r>
        <w:rPr>
          <w:rFonts w:eastAsia="Malgun Gothic" w:hint="eastAsia"/>
          <w:lang w:eastAsia="ko-KR"/>
        </w:rPr>
        <w:t xml:space="preserve">: </w:t>
      </w:r>
      <w:r>
        <w:rPr>
          <w:rFonts w:eastAsia="Malgun Gothic"/>
          <w:lang w:eastAsia="ko-KR"/>
        </w:rPr>
        <w:t>Do you agree to</w:t>
      </w:r>
      <w:r w:rsidRPr="00F446ED">
        <w:rPr>
          <w:rFonts w:eastAsia="Malgun Gothic"/>
          <w:lang w:eastAsia="ko-KR"/>
        </w:rPr>
        <w:t xml:space="preserve"> accept resolution</w:t>
      </w:r>
      <w:r>
        <w:rPr>
          <w:rFonts w:eastAsia="Malgun Gothic"/>
          <w:lang w:eastAsia="ko-KR"/>
        </w:rPr>
        <w:t>s in doc 11-18</w:t>
      </w:r>
      <w:r w:rsidRPr="00F446ED">
        <w:rPr>
          <w:rFonts w:eastAsia="Malgun Gothic"/>
          <w:lang w:eastAsia="ko-KR"/>
        </w:rPr>
        <w:t>/</w:t>
      </w:r>
      <w:r w:rsidR="00C4281D">
        <w:rPr>
          <w:rFonts w:eastAsia="Malgun Gothic"/>
          <w:lang w:eastAsia="ko-KR"/>
        </w:rPr>
        <w:t>0527r2</w:t>
      </w:r>
      <w:r>
        <w:rPr>
          <w:rFonts w:eastAsia="Malgun Gothic"/>
          <w:lang w:eastAsia="ko-KR"/>
        </w:rPr>
        <w:t xml:space="preserve"> to following CIDs?</w:t>
      </w:r>
    </w:p>
    <w:p w:rsidR="00D7129E" w:rsidRPr="00C43120" w:rsidRDefault="00D7129E" w:rsidP="00D7129E">
      <w:pPr>
        <w:pStyle w:val="ac"/>
        <w:numPr>
          <w:ilvl w:val="0"/>
          <w:numId w:val="21"/>
        </w:numPr>
        <w:ind w:leftChars="0"/>
        <w:jc w:val="both"/>
        <w:rPr>
          <w:rFonts w:ascii="Calibri" w:hAnsi="Calibri"/>
          <w:sz w:val="22"/>
          <w:szCs w:val="22"/>
        </w:rPr>
      </w:pPr>
      <w:r w:rsidRPr="00D7129E">
        <w:rPr>
          <w:rFonts w:ascii="Calibri" w:hAnsi="Calibri"/>
          <w:sz w:val="22"/>
          <w:szCs w:val="22"/>
        </w:rPr>
        <w:t>12511, 12668, 13203, 13204, 13205, 13206, 13209, 13210, 13212, 13213, 13214, 13215, 13216, 13217, 14271</w:t>
      </w:r>
      <w:r w:rsidRPr="00C43120">
        <w:rPr>
          <w:rFonts w:ascii="Calibri" w:hAnsi="Calibri"/>
          <w:sz w:val="22"/>
          <w:szCs w:val="22"/>
        </w:rPr>
        <w:t xml:space="preserve"> (</w:t>
      </w:r>
      <w:r>
        <w:rPr>
          <w:rFonts w:ascii="Calibri" w:hAnsi="Calibri"/>
          <w:sz w:val="22"/>
          <w:szCs w:val="22"/>
        </w:rPr>
        <w:t xml:space="preserve">15 </w:t>
      </w:r>
      <w:r w:rsidRPr="00C43120">
        <w:rPr>
          <w:rFonts w:ascii="Calibri" w:hAnsi="Calibri"/>
          <w:sz w:val="22"/>
          <w:szCs w:val="22"/>
        </w:rPr>
        <w:t>CIDs)</w:t>
      </w:r>
    </w:p>
    <w:p w:rsidR="00D7129E" w:rsidRDefault="00D7129E" w:rsidP="00D7129E">
      <w:pPr>
        <w:ind w:firstLine="720"/>
      </w:pPr>
    </w:p>
    <w:p w:rsidR="00D7129E" w:rsidRPr="00911506" w:rsidRDefault="00D7129E" w:rsidP="00D7129E">
      <w:pPr>
        <w:ind w:left="1224"/>
        <w:rPr>
          <w:rFonts w:eastAsiaTheme="minorEastAsia" w:hint="eastAsia"/>
          <w:color w:val="000000"/>
          <w:highlight w:val="green"/>
          <w:lang w:eastAsia="zh-CN"/>
        </w:rPr>
      </w:pPr>
      <w:r w:rsidRPr="00911506">
        <w:rPr>
          <w:rFonts w:eastAsiaTheme="minorEastAsia"/>
          <w:color w:val="000000"/>
          <w:highlight w:val="green"/>
          <w:lang w:eastAsia="zh-CN"/>
        </w:rPr>
        <w:t xml:space="preserve">Results: </w:t>
      </w:r>
      <w:r w:rsidRPr="00911506">
        <w:rPr>
          <w:rFonts w:eastAsiaTheme="minorEastAsia" w:hint="eastAsia"/>
          <w:color w:val="000000"/>
          <w:highlight w:val="green"/>
          <w:lang w:eastAsia="zh-CN"/>
        </w:rPr>
        <w:t>SP passes unanimously</w:t>
      </w:r>
    </w:p>
    <w:p w:rsidR="00D7129E" w:rsidRDefault="00D7129E" w:rsidP="00D7129E">
      <w:pPr>
        <w:ind w:firstLine="720"/>
        <w:rPr>
          <w:rFonts w:hint="eastAsia"/>
        </w:rPr>
      </w:pPr>
    </w:p>
    <w:p w:rsidR="00C4281D" w:rsidRDefault="00C4281D" w:rsidP="00C4281D">
      <w:pPr>
        <w:numPr>
          <w:ilvl w:val="1"/>
          <w:numId w:val="38"/>
        </w:numPr>
        <w:rPr>
          <w:b/>
        </w:rPr>
      </w:pPr>
      <w:r>
        <w:rPr>
          <w:b/>
        </w:rPr>
        <w:t>11-18</w:t>
      </w:r>
      <w:r w:rsidRPr="006E11DC">
        <w:rPr>
          <w:b/>
        </w:rPr>
        <w:t>/</w:t>
      </w:r>
      <w:r>
        <w:rPr>
          <w:b/>
        </w:rPr>
        <w:t>0</w:t>
      </w:r>
      <w:r>
        <w:rPr>
          <w:b/>
        </w:rPr>
        <w:t>312</w:t>
      </w:r>
      <w:r>
        <w:rPr>
          <w:b/>
        </w:rPr>
        <w:t>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C4281D">
        <w:rPr>
          <w:b/>
        </w:rPr>
        <w:t>LB230-MAC-CR-27.6.3</w:t>
      </w:r>
      <w:r w:rsidRPr="00896867">
        <w:rPr>
          <w:b/>
        </w:rPr>
        <w:t>”</w:t>
      </w:r>
    </w:p>
    <w:p w:rsidR="00C4281D" w:rsidRPr="00C4281D" w:rsidRDefault="00C4281D" w:rsidP="00C4281D">
      <w:pPr>
        <w:pStyle w:val="ac"/>
        <w:numPr>
          <w:ilvl w:val="0"/>
          <w:numId w:val="32"/>
        </w:numPr>
        <w:ind w:leftChars="0"/>
        <w:jc w:val="both"/>
        <w:rPr>
          <w:rFonts w:ascii="Calibri" w:hAnsi="Calibri"/>
          <w:sz w:val="22"/>
          <w:szCs w:val="22"/>
        </w:rPr>
      </w:pPr>
      <w:r w:rsidRPr="00E0780B">
        <w:rPr>
          <w:rFonts w:ascii="Calibri" w:hAnsi="Calibri"/>
          <w:sz w:val="22"/>
          <w:szCs w:val="22"/>
        </w:rPr>
        <w:t>CID</w:t>
      </w:r>
      <w:r>
        <w:rPr>
          <w:rFonts w:ascii="Calibri" w:hAnsi="Calibri"/>
          <w:sz w:val="22"/>
          <w:szCs w:val="22"/>
        </w:rPr>
        <w:t xml:space="preserve"> </w:t>
      </w:r>
      <w:r w:rsidRPr="00C4281D">
        <w:rPr>
          <w:rFonts w:ascii="Calibri" w:hAnsi="Calibri"/>
          <w:sz w:val="22"/>
          <w:szCs w:val="22"/>
        </w:rPr>
        <w:t>11432, 11433, 11766, 11767, 11768, 12513, 12515, 12516, 12697, 12698, 12699, 12779, 13218, 13219, 13220, 13222, 13223, 13224, 13225, 13226, 13227, 13228, 13287, 13288, 13289, 13290, 13291, 13550, 13553, 13556, 13712, 13776, 14274 (33 CIDs)</w:t>
      </w:r>
    </w:p>
    <w:p w:rsidR="00C4281D" w:rsidRPr="006E11DC" w:rsidRDefault="00C4281D" w:rsidP="00C4281D">
      <w:pPr>
        <w:numPr>
          <w:ilvl w:val="2"/>
          <w:numId w:val="38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>
        <w:t xml:space="preserve">Alfred </w:t>
      </w:r>
      <w:r>
        <w:rPr>
          <w:rFonts w:ascii="Verdana" w:hAnsi="Verdana"/>
          <w:color w:val="000000"/>
          <w:sz w:val="17"/>
          <w:szCs w:val="17"/>
        </w:rPr>
        <w:t>Asterjadhi</w:t>
      </w:r>
      <w:r w:rsidRPr="00506325">
        <w:t xml:space="preserve"> (</w:t>
      </w:r>
      <w:r>
        <w:t>Qualcomm</w:t>
      </w:r>
      <w:r w:rsidRPr="00506325">
        <w:t>)</w:t>
      </w:r>
    </w:p>
    <w:p w:rsidR="00D7129E" w:rsidRPr="00C4281D" w:rsidRDefault="00D7129E" w:rsidP="00CB0605">
      <w:pPr>
        <w:ind w:firstLine="720"/>
        <w:rPr>
          <w:rFonts w:hint="eastAsia"/>
        </w:rPr>
      </w:pPr>
    </w:p>
    <w:p w:rsidR="00C4281D" w:rsidRDefault="00C4281D" w:rsidP="00C4281D">
      <w:pPr>
        <w:ind w:left="1224"/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Strawpoll#</w:t>
      </w:r>
      <w:r>
        <w:rPr>
          <w:rFonts w:eastAsia="Malgun Gothic"/>
          <w:lang w:eastAsia="ko-KR"/>
        </w:rPr>
        <w:t>22</w:t>
      </w:r>
      <w:r>
        <w:rPr>
          <w:rFonts w:eastAsia="Malgun Gothic" w:hint="eastAsia"/>
          <w:lang w:eastAsia="ko-KR"/>
        </w:rPr>
        <w:t xml:space="preserve">: </w:t>
      </w:r>
      <w:r>
        <w:rPr>
          <w:rFonts w:eastAsia="Malgun Gothic"/>
          <w:lang w:eastAsia="ko-KR"/>
        </w:rPr>
        <w:t>Do you agree to</w:t>
      </w:r>
      <w:r w:rsidRPr="00F446ED">
        <w:rPr>
          <w:rFonts w:eastAsia="Malgun Gothic"/>
          <w:lang w:eastAsia="ko-KR"/>
        </w:rPr>
        <w:t xml:space="preserve"> accept resolution</w:t>
      </w:r>
      <w:r>
        <w:rPr>
          <w:rFonts w:eastAsia="Malgun Gothic"/>
          <w:lang w:eastAsia="ko-KR"/>
        </w:rPr>
        <w:t>s in doc 11-18</w:t>
      </w:r>
      <w:r w:rsidRPr="00F446ED">
        <w:rPr>
          <w:rFonts w:eastAsia="Malgun Gothic"/>
          <w:lang w:eastAsia="ko-KR"/>
        </w:rPr>
        <w:t>/</w:t>
      </w:r>
      <w:r>
        <w:rPr>
          <w:rFonts w:eastAsia="Malgun Gothic"/>
          <w:lang w:eastAsia="ko-KR"/>
        </w:rPr>
        <w:t>0</w:t>
      </w:r>
      <w:r>
        <w:rPr>
          <w:rFonts w:eastAsia="Malgun Gothic"/>
          <w:lang w:eastAsia="ko-KR"/>
        </w:rPr>
        <w:t>312</w:t>
      </w:r>
      <w:r>
        <w:rPr>
          <w:rFonts w:eastAsia="Malgun Gothic"/>
          <w:lang w:eastAsia="ko-KR"/>
        </w:rPr>
        <w:t>r</w:t>
      </w:r>
      <w:r>
        <w:rPr>
          <w:rFonts w:eastAsia="Malgun Gothic"/>
          <w:lang w:eastAsia="ko-KR"/>
        </w:rPr>
        <w:t>1</w:t>
      </w:r>
      <w:r>
        <w:rPr>
          <w:rFonts w:eastAsia="Malgun Gothic"/>
          <w:lang w:eastAsia="ko-KR"/>
        </w:rPr>
        <w:t xml:space="preserve"> to following CIDs?</w:t>
      </w:r>
    </w:p>
    <w:p w:rsidR="00C4281D" w:rsidRPr="00C43120" w:rsidRDefault="00C4281D" w:rsidP="00C4281D">
      <w:pPr>
        <w:pStyle w:val="ac"/>
        <w:numPr>
          <w:ilvl w:val="0"/>
          <w:numId w:val="21"/>
        </w:numPr>
        <w:ind w:leftChars="0"/>
        <w:jc w:val="both"/>
        <w:rPr>
          <w:rFonts w:ascii="Calibri" w:hAnsi="Calibri"/>
          <w:sz w:val="22"/>
          <w:szCs w:val="22"/>
        </w:rPr>
      </w:pPr>
      <w:r w:rsidRPr="00C4281D">
        <w:rPr>
          <w:rFonts w:ascii="Calibri" w:hAnsi="Calibri"/>
          <w:sz w:val="22"/>
          <w:szCs w:val="22"/>
        </w:rPr>
        <w:t>11432, 11433, 11766, 11767, 11768, 12513, 12515, 12516, 12697, 12698, 12699, 12779, 13218, 13219, 13220, 13222, 13223, 13224, 13225, 13226, 13227, 13228, 13287, 13288, 13289, 13290, 13291, 13550, 13553, 13556, 13712, 13776, 14274 (33 CIDs)</w:t>
      </w:r>
    </w:p>
    <w:p w:rsidR="00C4281D" w:rsidRDefault="00C4281D" w:rsidP="00C4281D">
      <w:pPr>
        <w:ind w:firstLine="720"/>
      </w:pPr>
    </w:p>
    <w:p w:rsidR="00C4281D" w:rsidRPr="00911506" w:rsidRDefault="00C4281D" w:rsidP="00C4281D">
      <w:pPr>
        <w:ind w:left="1224"/>
        <w:rPr>
          <w:rFonts w:eastAsiaTheme="minorEastAsia" w:hint="eastAsia"/>
          <w:color w:val="000000"/>
          <w:highlight w:val="green"/>
          <w:lang w:eastAsia="zh-CN"/>
        </w:rPr>
      </w:pPr>
      <w:r w:rsidRPr="00911506">
        <w:rPr>
          <w:rFonts w:eastAsiaTheme="minorEastAsia"/>
          <w:color w:val="000000"/>
          <w:highlight w:val="green"/>
          <w:lang w:eastAsia="zh-CN"/>
        </w:rPr>
        <w:t xml:space="preserve">Results: </w:t>
      </w:r>
      <w:r w:rsidRPr="00911506">
        <w:rPr>
          <w:rFonts w:eastAsiaTheme="minorEastAsia" w:hint="eastAsia"/>
          <w:color w:val="000000"/>
          <w:highlight w:val="green"/>
          <w:lang w:eastAsia="zh-CN"/>
        </w:rPr>
        <w:t>SP passes unanimously</w:t>
      </w:r>
    </w:p>
    <w:p w:rsidR="00911506" w:rsidRPr="00CB0605" w:rsidRDefault="00911506" w:rsidP="00CB0605">
      <w:pPr>
        <w:ind w:firstLine="720"/>
        <w:rPr>
          <w:rFonts w:hint="eastAsia"/>
        </w:rPr>
      </w:pPr>
    </w:p>
    <w:p w:rsidR="00B505ED" w:rsidRPr="00721DEB" w:rsidRDefault="00C4281D" w:rsidP="006C2B98">
      <w:pPr>
        <w:rPr>
          <w:rFonts w:eastAsiaTheme="minorEastAsia"/>
          <w:color w:val="000000"/>
          <w:lang w:eastAsia="zh-CN"/>
        </w:rPr>
      </w:pPr>
      <w:r>
        <w:rPr>
          <w:rFonts w:eastAsiaTheme="minorEastAsia" w:hint="eastAsia"/>
          <w:color w:val="000000"/>
          <w:lang w:eastAsia="zh-CN"/>
        </w:rPr>
        <w:t>The MAC/MU ad hoc session is adjourned at 6:01pm.</w:t>
      </w:r>
    </w:p>
    <w:sectPr w:rsidR="00B505ED" w:rsidRPr="00721DEB" w:rsidSect="001A6D83">
      <w:headerReference w:type="default" r:id="rId8"/>
      <w:footerReference w:type="default" r:id="rId9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03BC" w:rsidRDefault="00D103BC">
      <w:r>
        <w:separator/>
      </w:r>
    </w:p>
  </w:endnote>
  <w:endnote w:type="continuationSeparator" w:id="0">
    <w:p w:rsidR="00D103BC" w:rsidRDefault="00D10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ヒラギノ角ゴ ProN W3">
    <w:altName w:val="MS Gothic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129E" w:rsidRDefault="00D7129E" w:rsidP="00E25B00">
    <w:pPr>
      <w:pStyle w:val="a3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lang w:eastAsia="ja-JP"/>
      </w:rPr>
      <w:t>TGax MAC</w:t>
    </w:r>
    <w:r w:rsidRPr="00B863F4">
      <w:rPr>
        <w:rFonts w:hint="eastAsia"/>
        <w:lang w:eastAsia="ja-JP"/>
      </w:rPr>
      <w:t>/MU</w:t>
    </w:r>
    <w:r>
      <w:rPr>
        <w:lang w:eastAsia="ja-JP"/>
      </w:rPr>
      <w:t xml:space="preserve"> Ad hoc </w:t>
    </w:r>
    <w:r>
      <w:rPr>
        <w:rFonts w:hint="eastAsia"/>
        <w:lang w:eastAsia="ja-JP"/>
      </w:rPr>
      <w:t>Minutes</w:t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 w:rsidR="0094155A">
      <w:rPr>
        <w:noProof/>
      </w:rPr>
      <w:t>11</w:t>
    </w:r>
    <w:r>
      <w:rPr>
        <w:noProof/>
      </w:rPr>
      <w:fldChar w:fldCharType="end"/>
    </w:r>
    <w:r>
      <w:tab/>
    </w:r>
    <w:r>
      <w:rPr>
        <w:lang w:eastAsia="ja-JP"/>
      </w:rPr>
      <w:t>Kiseon Ryu, LG Electronic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03BC" w:rsidRDefault="00D103BC">
      <w:r>
        <w:separator/>
      </w:r>
    </w:p>
  </w:footnote>
  <w:footnote w:type="continuationSeparator" w:id="0">
    <w:p w:rsidR="00D103BC" w:rsidRDefault="00D103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129E" w:rsidRDefault="00D7129E" w:rsidP="00B96D18">
    <w:pPr>
      <w:pStyle w:val="a4"/>
      <w:tabs>
        <w:tab w:val="clear" w:pos="6480"/>
        <w:tab w:val="center" w:pos="4680"/>
        <w:tab w:val="right" w:pos="9360"/>
      </w:tabs>
    </w:pPr>
    <w:r>
      <w:t>March 2018</w:t>
    </w:r>
    <w:r>
      <w:tab/>
    </w:r>
    <w:r>
      <w:tab/>
    </w:r>
    <w:fldSimple w:instr=" TITLE  \* MERGEFORMAT ">
      <w:r>
        <w:t>doc.: IEEE 802.11-18/0xxxr</w:t>
      </w:r>
    </w:fldSimple>
    <w:r>
      <w:t>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F4359"/>
    <w:multiLevelType w:val="multilevel"/>
    <w:tmpl w:val="96B8B152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" w15:restartNumberingAfterBreak="0">
    <w:nsid w:val="03B733CC"/>
    <w:multiLevelType w:val="hybridMultilevel"/>
    <w:tmpl w:val="905CA094"/>
    <w:lvl w:ilvl="0" w:tplc="68201F20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169B4"/>
    <w:multiLevelType w:val="multilevel"/>
    <w:tmpl w:val="F386DEC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" w15:restartNumberingAfterBreak="0">
    <w:nsid w:val="08B12EFF"/>
    <w:multiLevelType w:val="multilevel"/>
    <w:tmpl w:val="69C89F9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" w15:restartNumberingAfterBreak="0">
    <w:nsid w:val="092171BB"/>
    <w:multiLevelType w:val="multilevel"/>
    <w:tmpl w:val="A30A307A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5" w15:restartNumberingAfterBreak="0">
    <w:nsid w:val="0A6D24F6"/>
    <w:multiLevelType w:val="multilevel"/>
    <w:tmpl w:val="3698EE3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6" w15:restartNumberingAfterBreak="0">
    <w:nsid w:val="11EF210D"/>
    <w:multiLevelType w:val="multilevel"/>
    <w:tmpl w:val="CB700F5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7" w15:restartNumberingAfterBreak="0">
    <w:nsid w:val="132652D3"/>
    <w:multiLevelType w:val="multilevel"/>
    <w:tmpl w:val="96B8B152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8" w15:restartNumberingAfterBreak="0">
    <w:nsid w:val="166547D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9" w15:restartNumberingAfterBreak="0">
    <w:nsid w:val="1FB3509C"/>
    <w:multiLevelType w:val="multilevel"/>
    <w:tmpl w:val="91003870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0" w15:restartNumberingAfterBreak="0">
    <w:nsid w:val="20050AF7"/>
    <w:multiLevelType w:val="multilevel"/>
    <w:tmpl w:val="3698EE3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1" w15:restartNumberingAfterBreak="0">
    <w:nsid w:val="2A570DC6"/>
    <w:multiLevelType w:val="multilevel"/>
    <w:tmpl w:val="BBB0FD7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2" w15:restartNumberingAfterBreak="0">
    <w:nsid w:val="2D8A4326"/>
    <w:multiLevelType w:val="multilevel"/>
    <w:tmpl w:val="91003870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3" w15:restartNumberingAfterBreak="0">
    <w:nsid w:val="2EE65FBB"/>
    <w:multiLevelType w:val="multilevel"/>
    <w:tmpl w:val="BBB0FD7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4" w15:restartNumberingAfterBreak="0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15" w15:restartNumberingAfterBreak="0">
    <w:nsid w:val="344F6A88"/>
    <w:multiLevelType w:val="multilevel"/>
    <w:tmpl w:val="C80C0C0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6" w15:restartNumberingAfterBreak="0">
    <w:nsid w:val="3C221B38"/>
    <w:multiLevelType w:val="hybridMultilevel"/>
    <w:tmpl w:val="09428172"/>
    <w:lvl w:ilvl="0" w:tplc="C7243120">
      <w:start w:val="6"/>
      <w:numFmt w:val="bullet"/>
      <w:lvlText w:val="-"/>
      <w:lvlJc w:val="left"/>
      <w:pPr>
        <w:ind w:left="1584" w:hanging="360"/>
      </w:pPr>
      <w:rPr>
        <w:rFonts w:ascii="Calibri" w:eastAsia="MS PGothic" w:hAnsi="Calibri" w:cs="MS PGothic" w:hint="default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17" w15:restartNumberingAfterBreak="0">
    <w:nsid w:val="3C787B83"/>
    <w:multiLevelType w:val="multilevel"/>
    <w:tmpl w:val="B156CDA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8" w15:restartNumberingAfterBreak="0">
    <w:nsid w:val="3EB03866"/>
    <w:multiLevelType w:val="multilevel"/>
    <w:tmpl w:val="BBB8F820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9" w15:restartNumberingAfterBreak="0">
    <w:nsid w:val="404132FD"/>
    <w:multiLevelType w:val="multilevel"/>
    <w:tmpl w:val="C492958C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0" w15:restartNumberingAfterBreak="0">
    <w:nsid w:val="40954940"/>
    <w:multiLevelType w:val="multilevel"/>
    <w:tmpl w:val="FD7C308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1" w15:restartNumberingAfterBreak="0">
    <w:nsid w:val="459B0B1A"/>
    <w:multiLevelType w:val="multilevel"/>
    <w:tmpl w:val="69C89F9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2" w15:restartNumberingAfterBreak="0">
    <w:nsid w:val="47FE29C5"/>
    <w:multiLevelType w:val="multilevel"/>
    <w:tmpl w:val="C80C0C0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3" w15:restartNumberingAfterBreak="0">
    <w:nsid w:val="482F7779"/>
    <w:multiLevelType w:val="multilevel"/>
    <w:tmpl w:val="C492958C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4" w15:restartNumberingAfterBreak="0">
    <w:nsid w:val="4FBB0511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5" w15:restartNumberingAfterBreak="0">
    <w:nsid w:val="51C82293"/>
    <w:multiLevelType w:val="multilevel"/>
    <w:tmpl w:val="D602882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6" w15:restartNumberingAfterBreak="0">
    <w:nsid w:val="585C148A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7" w15:restartNumberingAfterBreak="0">
    <w:nsid w:val="5CF568B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5E355168"/>
    <w:multiLevelType w:val="multilevel"/>
    <w:tmpl w:val="D602882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9" w15:restartNumberingAfterBreak="0">
    <w:nsid w:val="5FC96A5F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0" w15:restartNumberingAfterBreak="0">
    <w:nsid w:val="6FF13CE9"/>
    <w:multiLevelType w:val="hybridMultilevel"/>
    <w:tmpl w:val="F692E870"/>
    <w:lvl w:ilvl="0" w:tplc="90D0DDDA">
      <w:start w:val="1"/>
      <w:numFmt w:val="bullet"/>
      <w:lvlText w:val="•"/>
      <w:lvlJc w:val="left"/>
      <w:pPr>
        <w:ind w:left="194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1" w15:restartNumberingAfterBreak="0">
    <w:nsid w:val="70A2399C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2" w15:restartNumberingAfterBreak="0">
    <w:nsid w:val="719A7458"/>
    <w:multiLevelType w:val="multilevel"/>
    <w:tmpl w:val="FD7C308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3" w15:restartNumberingAfterBreak="0">
    <w:nsid w:val="71DA1471"/>
    <w:multiLevelType w:val="multilevel"/>
    <w:tmpl w:val="CB700F5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4" w15:restartNumberingAfterBreak="0">
    <w:nsid w:val="72D235AB"/>
    <w:multiLevelType w:val="hybridMultilevel"/>
    <w:tmpl w:val="D16A6050"/>
    <w:lvl w:ilvl="0" w:tplc="E948F258">
      <w:start w:val="6"/>
      <w:numFmt w:val="bullet"/>
      <w:lvlText w:val="-"/>
      <w:lvlJc w:val="left"/>
      <w:pPr>
        <w:ind w:left="1152" w:hanging="360"/>
      </w:pPr>
      <w:rPr>
        <w:rFonts w:ascii="Calibri" w:eastAsia="MS PGothic" w:hAnsi="Calibri" w:cs="MS PGothic" w:hint="default"/>
      </w:rPr>
    </w:lvl>
    <w:lvl w:ilvl="1" w:tplc="04090003" w:tentative="1">
      <w:start w:val="1"/>
      <w:numFmt w:val="bullet"/>
      <w:lvlText w:val=""/>
      <w:lvlJc w:val="left"/>
      <w:pPr>
        <w:ind w:left="159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00"/>
      </w:pPr>
      <w:rPr>
        <w:rFonts w:ascii="Wingdings" w:hAnsi="Wingdings" w:hint="default"/>
      </w:rPr>
    </w:lvl>
  </w:abstractNum>
  <w:abstractNum w:abstractNumId="35" w15:restartNumberingAfterBreak="0">
    <w:nsid w:val="75E4778C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6" w15:restartNumberingAfterBreak="0">
    <w:nsid w:val="7AF023DC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7" w15:restartNumberingAfterBreak="0">
    <w:nsid w:val="7C0F2549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8"/>
  </w:num>
  <w:num w:numId="2">
    <w:abstractNumId w:val="14"/>
  </w:num>
  <w:num w:numId="3">
    <w:abstractNumId w:val="28"/>
  </w:num>
  <w:num w:numId="4">
    <w:abstractNumId w:val="17"/>
  </w:num>
  <w:num w:numId="5">
    <w:abstractNumId w:val="36"/>
  </w:num>
  <w:num w:numId="6">
    <w:abstractNumId w:val="25"/>
  </w:num>
  <w:num w:numId="7">
    <w:abstractNumId w:val="24"/>
  </w:num>
  <w:num w:numId="8">
    <w:abstractNumId w:val="35"/>
  </w:num>
  <w:num w:numId="9">
    <w:abstractNumId w:val="11"/>
  </w:num>
  <w:num w:numId="10">
    <w:abstractNumId w:val="3"/>
  </w:num>
  <w:num w:numId="11">
    <w:abstractNumId w:val="33"/>
  </w:num>
  <w:num w:numId="12">
    <w:abstractNumId w:val="4"/>
  </w:num>
  <w:num w:numId="13">
    <w:abstractNumId w:val="13"/>
  </w:num>
  <w:num w:numId="14">
    <w:abstractNumId w:val="21"/>
  </w:num>
  <w:num w:numId="15">
    <w:abstractNumId w:val="29"/>
  </w:num>
  <w:num w:numId="16">
    <w:abstractNumId w:val="6"/>
  </w:num>
  <w:num w:numId="17">
    <w:abstractNumId w:val="30"/>
  </w:num>
  <w:num w:numId="18">
    <w:abstractNumId w:val="22"/>
  </w:num>
  <w:num w:numId="19">
    <w:abstractNumId w:val="12"/>
  </w:num>
  <w:num w:numId="20">
    <w:abstractNumId w:val="34"/>
  </w:num>
  <w:num w:numId="21">
    <w:abstractNumId w:val="16"/>
  </w:num>
  <w:num w:numId="22">
    <w:abstractNumId w:val="15"/>
  </w:num>
  <w:num w:numId="23">
    <w:abstractNumId w:val="9"/>
  </w:num>
  <w:num w:numId="24">
    <w:abstractNumId w:val="20"/>
  </w:num>
  <w:num w:numId="25">
    <w:abstractNumId w:val="7"/>
  </w:num>
  <w:num w:numId="26">
    <w:abstractNumId w:val="0"/>
  </w:num>
  <w:num w:numId="27">
    <w:abstractNumId w:val="32"/>
  </w:num>
  <w:num w:numId="28">
    <w:abstractNumId w:val="5"/>
  </w:num>
  <w:num w:numId="29">
    <w:abstractNumId w:val="19"/>
  </w:num>
  <w:num w:numId="30">
    <w:abstractNumId w:val="10"/>
  </w:num>
  <w:num w:numId="31">
    <w:abstractNumId w:val="23"/>
  </w:num>
  <w:num w:numId="32">
    <w:abstractNumId w:val="1"/>
  </w:num>
  <w:num w:numId="33">
    <w:abstractNumId w:val="2"/>
  </w:num>
  <w:num w:numId="34">
    <w:abstractNumId w:val="18"/>
  </w:num>
  <w:num w:numId="35">
    <w:abstractNumId w:val="31"/>
  </w:num>
  <w:num w:numId="36">
    <w:abstractNumId w:val="37"/>
  </w:num>
  <w:num w:numId="37">
    <w:abstractNumId w:val="26"/>
  </w:num>
  <w:num w:numId="38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intFractionalCharacterWidth/>
  <w:mirrorMargin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0"/>
  <w:activeWritingStyle w:appName="MSWord" w:lang="en-CA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9C5"/>
    <w:rsid w:val="00003B5F"/>
    <w:rsid w:val="000041DD"/>
    <w:rsid w:val="0000460E"/>
    <w:rsid w:val="000056E8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6FE"/>
    <w:rsid w:val="00012801"/>
    <w:rsid w:val="000144C7"/>
    <w:rsid w:val="000144D6"/>
    <w:rsid w:val="0001495D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747D"/>
    <w:rsid w:val="00030AE3"/>
    <w:rsid w:val="00030D6D"/>
    <w:rsid w:val="00030DC0"/>
    <w:rsid w:val="00030E4C"/>
    <w:rsid w:val="000315B5"/>
    <w:rsid w:val="0003276A"/>
    <w:rsid w:val="00032E9C"/>
    <w:rsid w:val="00032F66"/>
    <w:rsid w:val="0003332C"/>
    <w:rsid w:val="00033DD0"/>
    <w:rsid w:val="00035912"/>
    <w:rsid w:val="000360B1"/>
    <w:rsid w:val="00036D2F"/>
    <w:rsid w:val="000375A6"/>
    <w:rsid w:val="00037729"/>
    <w:rsid w:val="00037FBD"/>
    <w:rsid w:val="00040279"/>
    <w:rsid w:val="00041365"/>
    <w:rsid w:val="000419CE"/>
    <w:rsid w:val="00042AF4"/>
    <w:rsid w:val="00042EA6"/>
    <w:rsid w:val="000442DE"/>
    <w:rsid w:val="0004436D"/>
    <w:rsid w:val="00045240"/>
    <w:rsid w:val="000459A4"/>
    <w:rsid w:val="00047B84"/>
    <w:rsid w:val="00047C93"/>
    <w:rsid w:val="000523B0"/>
    <w:rsid w:val="00052A62"/>
    <w:rsid w:val="00052C25"/>
    <w:rsid w:val="00052F16"/>
    <w:rsid w:val="00052F7F"/>
    <w:rsid w:val="00053E9E"/>
    <w:rsid w:val="00054606"/>
    <w:rsid w:val="00055683"/>
    <w:rsid w:val="00055D58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47D5"/>
    <w:rsid w:val="00066659"/>
    <w:rsid w:val="00067416"/>
    <w:rsid w:val="0007096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10D"/>
    <w:rsid w:val="0007634E"/>
    <w:rsid w:val="0007645E"/>
    <w:rsid w:val="00076B73"/>
    <w:rsid w:val="00076CBC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FFD"/>
    <w:rsid w:val="00083A89"/>
    <w:rsid w:val="00083E43"/>
    <w:rsid w:val="0008416E"/>
    <w:rsid w:val="00084566"/>
    <w:rsid w:val="000855F5"/>
    <w:rsid w:val="00085836"/>
    <w:rsid w:val="000865D3"/>
    <w:rsid w:val="000934F9"/>
    <w:rsid w:val="00093ABC"/>
    <w:rsid w:val="00093BB5"/>
    <w:rsid w:val="00093F56"/>
    <w:rsid w:val="00094233"/>
    <w:rsid w:val="00094F29"/>
    <w:rsid w:val="00096303"/>
    <w:rsid w:val="000A0B9A"/>
    <w:rsid w:val="000A0FA4"/>
    <w:rsid w:val="000A1769"/>
    <w:rsid w:val="000A1A05"/>
    <w:rsid w:val="000A1A15"/>
    <w:rsid w:val="000A376A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292"/>
    <w:rsid w:val="000B5FD4"/>
    <w:rsid w:val="000B6324"/>
    <w:rsid w:val="000B7052"/>
    <w:rsid w:val="000B76CA"/>
    <w:rsid w:val="000B7A2F"/>
    <w:rsid w:val="000C02DC"/>
    <w:rsid w:val="000C078D"/>
    <w:rsid w:val="000C16A5"/>
    <w:rsid w:val="000C1A49"/>
    <w:rsid w:val="000C1C7A"/>
    <w:rsid w:val="000C28AA"/>
    <w:rsid w:val="000C2A79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0D70"/>
    <w:rsid w:val="000D0F4E"/>
    <w:rsid w:val="000D2001"/>
    <w:rsid w:val="000D2E4C"/>
    <w:rsid w:val="000D338D"/>
    <w:rsid w:val="000D41AB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408C"/>
    <w:rsid w:val="000E430C"/>
    <w:rsid w:val="000E44DA"/>
    <w:rsid w:val="000E4898"/>
    <w:rsid w:val="000E4A99"/>
    <w:rsid w:val="000E4E7A"/>
    <w:rsid w:val="000E74DC"/>
    <w:rsid w:val="000E7B53"/>
    <w:rsid w:val="000F04A9"/>
    <w:rsid w:val="000F05FC"/>
    <w:rsid w:val="000F0D59"/>
    <w:rsid w:val="000F1130"/>
    <w:rsid w:val="000F26A7"/>
    <w:rsid w:val="000F26BC"/>
    <w:rsid w:val="000F3876"/>
    <w:rsid w:val="000F3B44"/>
    <w:rsid w:val="000F45EA"/>
    <w:rsid w:val="000F55A6"/>
    <w:rsid w:val="000F5D7B"/>
    <w:rsid w:val="000F6516"/>
    <w:rsid w:val="000F6C2F"/>
    <w:rsid w:val="000F78D1"/>
    <w:rsid w:val="00100284"/>
    <w:rsid w:val="001006D5"/>
    <w:rsid w:val="001011E2"/>
    <w:rsid w:val="00101485"/>
    <w:rsid w:val="00101643"/>
    <w:rsid w:val="0010211F"/>
    <w:rsid w:val="00102B03"/>
    <w:rsid w:val="00103ED4"/>
    <w:rsid w:val="00104AA7"/>
    <w:rsid w:val="00104AE2"/>
    <w:rsid w:val="001053EA"/>
    <w:rsid w:val="00105659"/>
    <w:rsid w:val="001056E0"/>
    <w:rsid w:val="001057C0"/>
    <w:rsid w:val="00105BFC"/>
    <w:rsid w:val="001060C7"/>
    <w:rsid w:val="001067F3"/>
    <w:rsid w:val="00107B75"/>
    <w:rsid w:val="00110F76"/>
    <w:rsid w:val="00111F8C"/>
    <w:rsid w:val="001121F5"/>
    <w:rsid w:val="00112205"/>
    <w:rsid w:val="001127F4"/>
    <w:rsid w:val="0011299A"/>
    <w:rsid w:val="00112A14"/>
    <w:rsid w:val="0011596A"/>
    <w:rsid w:val="00115FC6"/>
    <w:rsid w:val="001168D1"/>
    <w:rsid w:val="0011747E"/>
    <w:rsid w:val="001174A8"/>
    <w:rsid w:val="00117E90"/>
    <w:rsid w:val="00120247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D15"/>
    <w:rsid w:val="001250AB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08D"/>
    <w:rsid w:val="001336DB"/>
    <w:rsid w:val="001337FE"/>
    <w:rsid w:val="001351AE"/>
    <w:rsid w:val="001376E2"/>
    <w:rsid w:val="00137729"/>
    <w:rsid w:val="00137746"/>
    <w:rsid w:val="00140C9A"/>
    <w:rsid w:val="001417E2"/>
    <w:rsid w:val="00141B77"/>
    <w:rsid w:val="00141F23"/>
    <w:rsid w:val="00142F48"/>
    <w:rsid w:val="00143056"/>
    <w:rsid w:val="0014329F"/>
    <w:rsid w:val="0014371F"/>
    <w:rsid w:val="001445A7"/>
    <w:rsid w:val="001446E1"/>
    <w:rsid w:val="00144C20"/>
    <w:rsid w:val="001450E2"/>
    <w:rsid w:val="0014618D"/>
    <w:rsid w:val="00146540"/>
    <w:rsid w:val="00146683"/>
    <w:rsid w:val="00150530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E3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74E"/>
    <w:rsid w:val="001767E0"/>
    <w:rsid w:val="00181E79"/>
    <w:rsid w:val="00182382"/>
    <w:rsid w:val="00183790"/>
    <w:rsid w:val="00183CF6"/>
    <w:rsid w:val="0018463B"/>
    <w:rsid w:val="00186139"/>
    <w:rsid w:val="0018789C"/>
    <w:rsid w:val="00190349"/>
    <w:rsid w:val="0019174F"/>
    <w:rsid w:val="00191A81"/>
    <w:rsid w:val="0019219C"/>
    <w:rsid w:val="00192541"/>
    <w:rsid w:val="0019339D"/>
    <w:rsid w:val="00193986"/>
    <w:rsid w:val="00194405"/>
    <w:rsid w:val="0019469F"/>
    <w:rsid w:val="0019486E"/>
    <w:rsid w:val="00194ABC"/>
    <w:rsid w:val="00195345"/>
    <w:rsid w:val="0019540D"/>
    <w:rsid w:val="00196329"/>
    <w:rsid w:val="00196517"/>
    <w:rsid w:val="00196C34"/>
    <w:rsid w:val="001A0C20"/>
    <w:rsid w:val="001A15D4"/>
    <w:rsid w:val="001A2899"/>
    <w:rsid w:val="001A6366"/>
    <w:rsid w:val="001A6654"/>
    <w:rsid w:val="001A6D83"/>
    <w:rsid w:val="001A713C"/>
    <w:rsid w:val="001B0367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1927"/>
    <w:rsid w:val="001C2B41"/>
    <w:rsid w:val="001C5718"/>
    <w:rsid w:val="001C5A9E"/>
    <w:rsid w:val="001C5B33"/>
    <w:rsid w:val="001C5EB8"/>
    <w:rsid w:val="001C65E0"/>
    <w:rsid w:val="001C686E"/>
    <w:rsid w:val="001C6D5D"/>
    <w:rsid w:val="001D0672"/>
    <w:rsid w:val="001D07BF"/>
    <w:rsid w:val="001D2679"/>
    <w:rsid w:val="001D2919"/>
    <w:rsid w:val="001D34A2"/>
    <w:rsid w:val="001D3C38"/>
    <w:rsid w:val="001D5129"/>
    <w:rsid w:val="001D5F35"/>
    <w:rsid w:val="001D70F3"/>
    <w:rsid w:val="001E02E0"/>
    <w:rsid w:val="001E1464"/>
    <w:rsid w:val="001E1490"/>
    <w:rsid w:val="001E14B2"/>
    <w:rsid w:val="001E18DF"/>
    <w:rsid w:val="001E25B4"/>
    <w:rsid w:val="001E2D80"/>
    <w:rsid w:val="001E337D"/>
    <w:rsid w:val="001E3FD4"/>
    <w:rsid w:val="001E5451"/>
    <w:rsid w:val="001E5DF0"/>
    <w:rsid w:val="001E6A29"/>
    <w:rsid w:val="001E740B"/>
    <w:rsid w:val="001E7906"/>
    <w:rsid w:val="001F0053"/>
    <w:rsid w:val="001F01BB"/>
    <w:rsid w:val="001F16CC"/>
    <w:rsid w:val="001F204F"/>
    <w:rsid w:val="001F3989"/>
    <w:rsid w:val="001F4A96"/>
    <w:rsid w:val="001F5712"/>
    <w:rsid w:val="001F7031"/>
    <w:rsid w:val="00200C2A"/>
    <w:rsid w:val="002012D9"/>
    <w:rsid w:val="002014EA"/>
    <w:rsid w:val="00201FA5"/>
    <w:rsid w:val="002030E1"/>
    <w:rsid w:val="0020487D"/>
    <w:rsid w:val="00205154"/>
    <w:rsid w:val="002055D4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346A"/>
    <w:rsid w:val="00234FE2"/>
    <w:rsid w:val="0023660A"/>
    <w:rsid w:val="0023758C"/>
    <w:rsid w:val="0023789B"/>
    <w:rsid w:val="00240232"/>
    <w:rsid w:val="00240492"/>
    <w:rsid w:val="00240B6D"/>
    <w:rsid w:val="00242723"/>
    <w:rsid w:val="00242B96"/>
    <w:rsid w:val="00242CAD"/>
    <w:rsid w:val="00242CF4"/>
    <w:rsid w:val="0024310E"/>
    <w:rsid w:val="00243D5A"/>
    <w:rsid w:val="00243DB6"/>
    <w:rsid w:val="002445FD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610A"/>
    <w:rsid w:val="00257360"/>
    <w:rsid w:val="00260DAE"/>
    <w:rsid w:val="00261431"/>
    <w:rsid w:val="002614C3"/>
    <w:rsid w:val="002620A9"/>
    <w:rsid w:val="00262827"/>
    <w:rsid w:val="00263F7F"/>
    <w:rsid w:val="00264BF2"/>
    <w:rsid w:val="0026584A"/>
    <w:rsid w:val="00265B3D"/>
    <w:rsid w:val="00266C26"/>
    <w:rsid w:val="00267869"/>
    <w:rsid w:val="002701D5"/>
    <w:rsid w:val="00271811"/>
    <w:rsid w:val="002718F0"/>
    <w:rsid w:val="002728A1"/>
    <w:rsid w:val="00272A0C"/>
    <w:rsid w:val="00273891"/>
    <w:rsid w:val="002743FE"/>
    <w:rsid w:val="0027549D"/>
    <w:rsid w:val="00275EF0"/>
    <w:rsid w:val="00276103"/>
    <w:rsid w:val="0027623A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877B2"/>
    <w:rsid w:val="002909A2"/>
    <w:rsid w:val="002928C2"/>
    <w:rsid w:val="00294C59"/>
    <w:rsid w:val="00294F82"/>
    <w:rsid w:val="00296E8C"/>
    <w:rsid w:val="002970B5"/>
    <w:rsid w:val="002A02F1"/>
    <w:rsid w:val="002A0D36"/>
    <w:rsid w:val="002A1661"/>
    <w:rsid w:val="002A31CA"/>
    <w:rsid w:val="002A40BA"/>
    <w:rsid w:val="002A51FE"/>
    <w:rsid w:val="002A59A4"/>
    <w:rsid w:val="002A5D1F"/>
    <w:rsid w:val="002A60E8"/>
    <w:rsid w:val="002A7204"/>
    <w:rsid w:val="002B0232"/>
    <w:rsid w:val="002B0D81"/>
    <w:rsid w:val="002B1437"/>
    <w:rsid w:val="002B150E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F4B"/>
    <w:rsid w:val="002C48AC"/>
    <w:rsid w:val="002C4B96"/>
    <w:rsid w:val="002C733E"/>
    <w:rsid w:val="002D2E9C"/>
    <w:rsid w:val="002D41D9"/>
    <w:rsid w:val="002D4453"/>
    <w:rsid w:val="002D554E"/>
    <w:rsid w:val="002D6468"/>
    <w:rsid w:val="002D7099"/>
    <w:rsid w:val="002D7223"/>
    <w:rsid w:val="002D7669"/>
    <w:rsid w:val="002E0815"/>
    <w:rsid w:val="002E0BB3"/>
    <w:rsid w:val="002E10DD"/>
    <w:rsid w:val="002E2A66"/>
    <w:rsid w:val="002E32B7"/>
    <w:rsid w:val="002E4027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AFB"/>
    <w:rsid w:val="0030219B"/>
    <w:rsid w:val="003030A4"/>
    <w:rsid w:val="00303474"/>
    <w:rsid w:val="00303527"/>
    <w:rsid w:val="00304870"/>
    <w:rsid w:val="00304D62"/>
    <w:rsid w:val="00305870"/>
    <w:rsid w:val="0030672E"/>
    <w:rsid w:val="00306D21"/>
    <w:rsid w:val="00307665"/>
    <w:rsid w:val="00307819"/>
    <w:rsid w:val="00307DF6"/>
    <w:rsid w:val="0031013C"/>
    <w:rsid w:val="00310352"/>
    <w:rsid w:val="00310748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30C5"/>
    <w:rsid w:val="00323A3F"/>
    <w:rsid w:val="00323F0C"/>
    <w:rsid w:val="00326554"/>
    <w:rsid w:val="00326768"/>
    <w:rsid w:val="00326E07"/>
    <w:rsid w:val="003278D0"/>
    <w:rsid w:val="003279E0"/>
    <w:rsid w:val="00327BD0"/>
    <w:rsid w:val="0033109B"/>
    <w:rsid w:val="00331D7D"/>
    <w:rsid w:val="00331E50"/>
    <w:rsid w:val="00331FD1"/>
    <w:rsid w:val="00332E81"/>
    <w:rsid w:val="003331C3"/>
    <w:rsid w:val="00334305"/>
    <w:rsid w:val="00335A9A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76D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472"/>
    <w:rsid w:val="00347A41"/>
    <w:rsid w:val="00353581"/>
    <w:rsid w:val="003560A3"/>
    <w:rsid w:val="00356B50"/>
    <w:rsid w:val="0035701A"/>
    <w:rsid w:val="003573AB"/>
    <w:rsid w:val="0036164B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D76"/>
    <w:rsid w:val="003701D2"/>
    <w:rsid w:val="00370914"/>
    <w:rsid w:val="00370EEE"/>
    <w:rsid w:val="00371028"/>
    <w:rsid w:val="00371C94"/>
    <w:rsid w:val="0037248A"/>
    <w:rsid w:val="0037283D"/>
    <w:rsid w:val="00373AC7"/>
    <w:rsid w:val="00374421"/>
    <w:rsid w:val="003751CA"/>
    <w:rsid w:val="00375AB6"/>
    <w:rsid w:val="00377FCF"/>
    <w:rsid w:val="00380172"/>
    <w:rsid w:val="00381859"/>
    <w:rsid w:val="0038264F"/>
    <w:rsid w:val="0038361F"/>
    <w:rsid w:val="00383F5F"/>
    <w:rsid w:val="003842FB"/>
    <w:rsid w:val="003851D4"/>
    <w:rsid w:val="00385534"/>
    <w:rsid w:val="00385DC5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5C85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DF"/>
    <w:rsid w:val="003B1D54"/>
    <w:rsid w:val="003B21A0"/>
    <w:rsid w:val="003B23CB"/>
    <w:rsid w:val="003B2AE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78C"/>
    <w:rsid w:val="003C3E1F"/>
    <w:rsid w:val="003C41C4"/>
    <w:rsid w:val="003C4F84"/>
    <w:rsid w:val="003C4FFD"/>
    <w:rsid w:val="003C5165"/>
    <w:rsid w:val="003C79A4"/>
    <w:rsid w:val="003C7B07"/>
    <w:rsid w:val="003D03A2"/>
    <w:rsid w:val="003D076D"/>
    <w:rsid w:val="003D09BB"/>
    <w:rsid w:val="003D0C25"/>
    <w:rsid w:val="003D0FDC"/>
    <w:rsid w:val="003D2028"/>
    <w:rsid w:val="003D2A0C"/>
    <w:rsid w:val="003D3863"/>
    <w:rsid w:val="003D3E2B"/>
    <w:rsid w:val="003D3FAF"/>
    <w:rsid w:val="003D4A79"/>
    <w:rsid w:val="003D5989"/>
    <w:rsid w:val="003D5C20"/>
    <w:rsid w:val="003D5FEF"/>
    <w:rsid w:val="003D767F"/>
    <w:rsid w:val="003E01D9"/>
    <w:rsid w:val="003E041D"/>
    <w:rsid w:val="003E0839"/>
    <w:rsid w:val="003E099F"/>
    <w:rsid w:val="003E39C6"/>
    <w:rsid w:val="003E4049"/>
    <w:rsid w:val="003E5505"/>
    <w:rsid w:val="003E571F"/>
    <w:rsid w:val="003E5DC8"/>
    <w:rsid w:val="003E625E"/>
    <w:rsid w:val="003E6B12"/>
    <w:rsid w:val="003E7018"/>
    <w:rsid w:val="003E7C78"/>
    <w:rsid w:val="003E7C8D"/>
    <w:rsid w:val="003E7E71"/>
    <w:rsid w:val="003F04C7"/>
    <w:rsid w:val="003F0F36"/>
    <w:rsid w:val="003F12C6"/>
    <w:rsid w:val="003F1E61"/>
    <w:rsid w:val="003F1FB7"/>
    <w:rsid w:val="003F2138"/>
    <w:rsid w:val="003F214A"/>
    <w:rsid w:val="003F2176"/>
    <w:rsid w:val="003F2A1D"/>
    <w:rsid w:val="003F2E29"/>
    <w:rsid w:val="003F3512"/>
    <w:rsid w:val="003F3E09"/>
    <w:rsid w:val="003F461C"/>
    <w:rsid w:val="003F4785"/>
    <w:rsid w:val="003F59E6"/>
    <w:rsid w:val="003F62C2"/>
    <w:rsid w:val="003F6A9F"/>
    <w:rsid w:val="003F780A"/>
    <w:rsid w:val="00400063"/>
    <w:rsid w:val="00400588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48D"/>
    <w:rsid w:val="00411687"/>
    <w:rsid w:val="00411D48"/>
    <w:rsid w:val="00412EA2"/>
    <w:rsid w:val="00412FB5"/>
    <w:rsid w:val="0041303D"/>
    <w:rsid w:val="0041515E"/>
    <w:rsid w:val="00416365"/>
    <w:rsid w:val="004176C0"/>
    <w:rsid w:val="00417997"/>
    <w:rsid w:val="0042015F"/>
    <w:rsid w:val="00420C73"/>
    <w:rsid w:val="004211B8"/>
    <w:rsid w:val="004229FB"/>
    <w:rsid w:val="00423677"/>
    <w:rsid w:val="00424DBA"/>
    <w:rsid w:val="00424FC5"/>
    <w:rsid w:val="004251A1"/>
    <w:rsid w:val="00427669"/>
    <w:rsid w:val="004278DA"/>
    <w:rsid w:val="004323AB"/>
    <w:rsid w:val="00432DFE"/>
    <w:rsid w:val="004330BE"/>
    <w:rsid w:val="004357A8"/>
    <w:rsid w:val="00436533"/>
    <w:rsid w:val="00436F81"/>
    <w:rsid w:val="0043701B"/>
    <w:rsid w:val="0043747E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3A5E"/>
    <w:rsid w:val="00444235"/>
    <w:rsid w:val="004444EA"/>
    <w:rsid w:val="004453D1"/>
    <w:rsid w:val="004457AF"/>
    <w:rsid w:val="00445C5C"/>
    <w:rsid w:val="00446744"/>
    <w:rsid w:val="00446CC9"/>
    <w:rsid w:val="00446DF1"/>
    <w:rsid w:val="00451FCD"/>
    <w:rsid w:val="00451FFF"/>
    <w:rsid w:val="00452FBD"/>
    <w:rsid w:val="004540B7"/>
    <w:rsid w:val="00454AAC"/>
    <w:rsid w:val="004550FC"/>
    <w:rsid w:val="0045528A"/>
    <w:rsid w:val="00455E9B"/>
    <w:rsid w:val="004560AB"/>
    <w:rsid w:val="00456AC3"/>
    <w:rsid w:val="004578E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6602"/>
    <w:rsid w:val="00467B7E"/>
    <w:rsid w:val="00470911"/>
    <w:rsid w:val="00470B9E"/>
    <w:rsid w:val="00471253"/>
    <w:rsid w:val="00471853"/>
    <w:rsid w:val="00471BC6"/>
    <w:rsid w:val="00472390"/>
    <w:rsid w:val="00472451"/>
    <w:rsid w:val="00472BD4"/>
    <w:rsid w:val="00472DA5"/>
    <w:rsid w:val="00472EE1"/>
    <w:rsid w:val="0047386A"/>
    <w:rsid w:val="00474220"/>
    <w:rsid w:val="004742D9"/>
    <w:rsid w:val="00477078"/>
    <w:rsid w:val="004801E5"/>
    <w:rsid w:val="00480B28"/>
    <w:rsid w:val="00480BEF"/>
    <w:rsid w:val="00482E51"/>
    <w:rsid w:val="004834F7"/>
    <w:rsid w:val="00484026"/>
    <w:rsid w:val="004846DF"/>
    <w:rsid w:val="00484EF6"/>
    <w:rsid w:val="004858C7"/>
    <w:rsid w:val="00485C9E"/>
    <w:rsid w:val="00485FDF"/>
    <w:rsid w:val="0048604F"/>
    <w:rsid w:val="00486664"/>
    <w:rsid w:val="00491C5E"/>
    <w:rsid w:val="00492FD6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2696"/>
    <w:rsid w:val="004A4BB5"/>
    <w:rsid w:val="004A559A"/>
    <w:rsid w:val="004A6090"/>
    <w:rsid w:val="004A626D"/>
    <w:rsid w:val="004A6D4E"/>
    <w:rsid w:val="004A7933"/>
    <w:rsid w:val="004A7B51"/>
    <w:rsid w:val="004A7E50"/>
    <w:rsid w:val="004B0A7D"/>
    <w:rsid w:val="004B0C8D"/>
    <w:rsid w:val="004B1CFE"/>
    <w:rsid w:val="004B1DC3"/>
    <w:rsid w:val="004B2696"/>
    <w:rsid w:val="004B3844"/>
    <w:rsid w:val="004B3D15"/>
    <w:rsid w:val="004B4268"/>
    <w:rsid w:val="004B49BE"/>
    <w:rsid w:val="004B51F7"/>
    <w:rsid w:val="004B567E"/>
    <w:rsid w:val="004B5980"/>
    <w:rsid w:val="004B7983"/>
    <w:rsid w:val="004C0533"/>
    <w:rsid w:val="004C0CC5"/>
    <w:rsid w:val="004C1622"/>
    <w:rsid w:val="004C1D57"/>
    <w:rsid w:val="004C27F2"/>
    <w:rsid w:val="004C2CF3"/>
    <w:rsid w:val="004C36C0"/>
    <w:rsid w:val="004C3EDF"/>
    <w:rsid w:val="004C4403"/>
    <w:rsid w:val="004C4752"/>
    <w:rsid w:val="004C54F7"/>
    <w:rsid w:val="004C5740"/>
    <w:rsid w:val="004C583B"/>
    <w:rsid w:val="004C5B6E"/>
    <w:rsid w:val="004C5F58"/>
    <w:rsid w:val="004C7ACB"/>
    <w:rsid w:val="004C7B7C"/>
    <w:rsid w:val="004D1556"/>
    <w:rsid w:val="004D18FC"/>
    <w:rsid w:val="004D2A08"/>
    <w:rsid w:val="004D3E68"/>
    <w:rsid w:val="004D3E8B"/>
    <w:rsid w:val="004D4386"/>
    <w:rsid w:val="004D4F3A"/>
    <w:rsid w:val="004D6290"/>
    <w:rsid w:val="004D7DC5"/>
    <w:rsid w:val="004E0043"/>
    <w:rsid w:val="004E04EF"/>
    <w:rsid w:val="004E0793"/>
    <w:rsid w:val="004E0830"/>
    <w:rsid w:val="004E0A0E"/>
    <w:rsid w:val="004E1572"/>
    <w:rsid w:val="004E1A38"/>
    <w:rsid w:val="004E2376"/>
    <w:rsid w:val="004E2B8F"/>
    <w:rsid w:val="004E49D1"/>
    <w:rsid w:val="004E5075"/>
    <w:rsid w:val="004E61CB"/>
    <w:rsid w:val="004E639B"/>
    <w:rsid w:val="004E6C92"/>
    <w:rsid w:val="004F04D1"/>
    <w:rsid w:val="004F15BF"/>
    <w:rsid w:val="004F3334"/>
    <w:rsid w:val="004F385A"/>
    <w:rsid w:val="004F38C9"/>
    <w:rsid w:val="004F4085"/>
    <w:rsid w:val="004F419A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325"/>
    <w:rsid w:val="005066AC"/>
    <w:rsid w:val="0050727D"/>
    <w:rsid w:val="00507C2C"/>
    <w:rsid w:val="00507CF7"/>
    <w:rsid w:val="0051029C"/>
    <w:rsid w:val="005113B8"/>
    <w:rsid w:val="00514E06"/>
    <w:rsid w:val="00515F07"/>
    <w:rsid w:val="0051689F"/>
    <w:rsid w:val="00517122"/>
    <w:rsid w:val="00517426"/>
    <w:rsid w:val="00520B0A"/>
    <w:rsid w:val="00520F8E"/>
    <w:rsid w:val="00521718"/>
    <w:rsid w:val="00523D5E"/>
    <w:rsid w:val="005240D5"/>
    <w:rsid w:val="00524F75"/>
    <w:rsid w:val="00526E62"/>
    <w:rsid w:val="00527069"/>
    <w:rsid w:val="005272D8"/>
    <w:rsid w:val="0052748F"/>
    <w:rsid w:val="0053011D"/>
    <w:rsid w:val="00531B49"/>
    <w:rsid w:val="00532223"/>
    <w:rsid w:val="005343AB"/>
    <w:rsid w:val="00534B84"/>
    <w:rsid w:val="005360DA"/>
    <w:rsid w:val="005367CE"/>
    <w:rsid w:val="00536FD5"/>
    <w:rsid w:val="00537528"/>
    <w:rsid w:val="00540DB0"/>
    <w:rsid w:val="005410C9"/>
    <w:rsid w:val="005412C3"/>
    <w:rsid w:val="00541709"/>
    <w:rsid w:val="00541A40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30"/>
    <w:rsid w:val="00545C12"/>
    <w:rsid w:val="00546B5D"/>
    <w:rsid w:val="00547F52"/>
    <w:rsid w:val="005510BF"/>
    <w:rsid w:val="005529E3"/>
    <w:rsid w:val="005532EE"/>
    <w:rsid w:val="00553FD5"/>
    <w:rsid w:val="00554DA6"/>
    <w:rsid w:val="00554ECC"/>
    <w:rsid w:val="00555C5E"/>
    <w:rsid w:val="00556374"/>
    <w:rsid w:val="005565D5"/>
    <w:rsid w:val="005575AF"/>
    <w:rsid w:val="005576C6"/>
    <w:rsid w:val="00557F04"/>
    <w:rsid w:val="00557FB9"/>
    <w:rsid w:val="0056036F"/>
    <w:rsid w:val="00560874"/>
    <w:rsid w:val="00561561"/>
    <w:rsid w:val="00562C25"/>
    <w:rsid w:val="005634B7"/>
    <w:rsid w:val="005636D4"/>
    <w:rsid w:val="00564694"/>
    <w:rsid w:val="005671D0"/>
    <w:rsid w:val="00567666"/>
    <w:rsid w:val="0057023D"/>
    <w:rsid w:val="00570BC5"/>
    <w:rsid w:val="0057104C"/>
    <w:rsid w:val="00571068"/>
    <w:rsid w:val="005711FC"/>
    <w:rsid w:val="0057157F"/>
    <w:rsid w:val="00571A06"/>
    <w:rsid w:val="005731A8"/>
    <w:rsid w:val="005733EB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1F7D"/>
    <w:rsid w:val="005822F2"/>
    <w:rsid w:val="00582D1F"/>
    <w:rsid w:val="005830BC"/>
    <w:rsid w:val="0058324D"/>
    <w:rsid w:val="005845CE"/>
    <w:rsid w:val="00585559"/>
    <w:rsid w:val="00585C7B"/>
    <w:rsid w:val="00586D81"/>
    <w:rsid w:val="00587820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6D5"/>
    <w:rsid w:val="005A0598"/>
    <w:rsid w:val="005A0B57"/>
    <w:rsid w:val="005A10ED"/>
    <w:rsid w:val="005A12B6"/>
    <w:rsid w:val="005A1990"/>
    <w:rsid w:val="005A2BEE"/>
    <w:rsid w:val="005A2D65"/>
    <w:rsid w:val="005A4149"/>
    <w:rsid w:val="005A463F"/>
    <w:rsid w:val="005A5266"/>
    <w:rsid w:val="005A5AC2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4612"/>
    <w:rsid w:val="005B516F"/>
    <w:rsid w:val="005B5205"/>
    <w:rsid w:val="005B62BD"/>
    <w:rsid w:val="005B66D2"/>
    <w:rsid w:val="005B6819"/>
    <w:rsid w:val="005B7C8C"/>
    <w:rsid w:val="005C17C9"/>
    <w:rsid w:val="005C249A"/>
    <w:rsid w:val="005C33EF"/>
    <w:rsid w:val="005C3804"/>
    <w:rsid w:val="005C385F"/>
    <w:rsid w:val="005C3A55"/>
    <w:rsid w:val="005C635D"/>
    <w:rsid w:val="005C68C7"/>
    <w:rsid w:val="005C6AC5"/>
    <w:rsid w:val="005C755F"/>
    <w:rsid w:val="005C7C53"/>
    <w:rsid w:val="005D019F"/>
    <w:rsid w:val="005D03A2"/>
    <w:rsid w:val="005D15CC"/>
    <w:rsid w:val="005D2467"/>
    <w:rsid w:val="005D27D0"/>
    <w:rsid w:val="005D48A7"/>
    <w:rsid w:val="005D4B86"/>
    <w:rsid w:val="005D4F7C"/>
    <w:rsid w:val="005D571D"/>
    <w:rsid w:val="005D6B8C"/>
    <w:rsid w:val="005D7162"/>
    <w:rsid w:val="005D73D7"/>
    <w:rsid w:val="005D763F"/>
    <w:rsid w:val="005E0D07"/>
    <w:rsid w:val="005E1047"/>
    <w:rsid w:val="005E1B0E"/>
    <w:rsid w:val="005E228F"/>
    <w:rsid w:val="005E22D0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1FA6"/>
    <w:rsid w:val="005F2FAC"/>
    <w:rsid w:val="005F37D6"/>
    <w:rsid w:val="005F4B91"/>
    <w:rsid w:val="005F4F29"/>
    <w:rsid w:val="005F5205"/>
    <w:rsid w:val="005F6646"/>
    <w:rsid w:val="005F740D"/>
    <w:rsid w:val="005F7508"/>
    <w:rsid w:val="00600249"/>
    <w:rsid w:val="00600256"/>
    <w:rsid w:val="0060072D"/>
    <w:rsid w:val="00600DAE"/>
    <w:rsid w:val="006011CF"/>
    <w:rsid w:val="00601E71"/>
    <w:rsid w:val="0060226E"/>
    <w:rsid w:val="0060237F"/>
    <w:rsid w:val="006041DF"/>
    <w:rsid w:val="00604637"/>
    <w:rsid w:val="00604786"/>
    <w:rsid w:val="00604C4E"/>
    <w:rsid w:val="00605162"/>
    <w:rsid w:val="00606F60"/>
    <w:rsid w:val="00607D29"/>
    <w:rsid w:val="00610D30"/>
    <w:rsid w:val="006116D3"/>
    <w:rsid w:val="00611C41"/>
    <w:rsid w:val="006123C6"/>
    <w:rsid w:val="006124CC"/>
    <w:rsid w:val="0061265D"/>
    <w:rsid w:val="00612CF6"/>
    <w:rsid w:val="00612FF1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2DA1"/>
    <w:rsid w:val="00623671"/>
    <w:rsid w:val="006239E8"/>
    <w:rsid w:val="00623C79"/>
    <w:rsid w:val="00624F7E"/>
    <w:rsid w:val="00625032"/>
    <w:rsid w:val="0062559A"/>
    <w:rsid w:val="006269E6"/>
    <w:rsid w:val="00627726"/>
    <w:rsid w:val="00627C53"/>
    <w:rsid w:val="00627CB1"/>
    <w:rsid w:val="0063126A"/>
    <w:rsid w:val="00633838"/>
    <w:rsid w:val="00634069"/>
    <w:rsid w:val="00635215"/>
    <w:rsid w:val="0063527F"/>
    <w:rsid w:val="006355CD"/>
    <w:rsid w:val="00635834"/>
    <w:rsid w:val="006365E5"/>
    <w:rsid w:val="00636962"/>
    <w:rsid w:val="00636B92"/>
    <w:rsid w:val="00636C33"/>
    <w:rsid w:val="00637DD7"/>
    <w:rsid w:val="006410C5"/>
    <w:rsid w:val="0064186B"/>
    <w:rsid w:val="00642821"/>
    <w:rsid w:val="0064426B"/>
    <w:rsid w:val="0064434B"/>
    <w:rsid w:val="006463EB"/>
    <w:rsid w:val="006465F1"/>
    <w:rsid w:val="0064746B"/>
    <w:rsid w:val="00647585"/>
    <w:rsid w:val="00647631"/>
    <w:rsid w:val="006514F3"/>
    <w:rsid w:val="00651544"/>
    <w:rsid w:val="006516E1"/>
    <w:rsid w:val="006539D0"/>
    <w:rsid w:val="006547A0"/>
    <w:rsid w:val="00654F50"/>
    <w:rsid w:val="006579C1"/>
    <w:rsid w:val="0066050C"/>
    <w:rsid w:val="006607E7"/>
    <w:rsid w:val="00661557"/>
    <w:rsid w:val="00661A34"/>
    <w:rsid w:val="00661E46"/>
    <w:rsid w:val="00662095"/>
    <w:rsid w:val="0066221A"/>
    <w:rsid w:val="0066233A"/>
    <w:rsid w:val="00662E24"/>
    <w:rsid w:val="00663938"/>
    <w:rsid w:val="00663E7B"/>
    <w:rsid w:val="00664664"/>
    <w:rsid w:val="006656C9"/>
    <w:rsid w:val="0066607C"/>
    <w:rsid w:val="00666A4B"/>
    <w:rsid w:val="00666B1F"/>
    <w:rsid w:val="0066726F"/>
    <w:rsid w:val="0067096F"/>
    <w:rsid w:val="00671132"/>
    <w:rsid w:val="0067137F"/>
    <w:rsid w:val="00671DA9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EF6"/>
    <w:rsid w:val="006859D5"/>
    <w:rsid w:val="00686295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454D"/>
    <w:rsid w:val="006A5097"/>
    <w:rsid w:val="006A5459"/>
    <w:rsid w:val="006A5AA6"/>
    <w:rsid w:val="006A5BFC"/>
    <w:rsid w:val="006A6679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B98"/>
    <w:rsid w:val="006C2C95"/>
    <w:rsid w:val="006C2F94"/>
    <w:rsid w:val="006C354D"/>
    <w:rsid w:val="006C3A07"/>
    <w:rsid w:val="006C44B8"/>
    <w:rsid w:val="006C5B10"/>
    <w:rsid w:val="006C5B63"/>
    <w:rsid w:val="006C7536"/>
    <w:rsid w:val="006C7902"/>
    <w:rsid w:val="006C7BF9"/>
    <w:rsid w:val="006D29F0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F127E"/>
    <w:rsid w:val="006F5A86"/>
    <w:rsid w:val="006F5CEA"/>
    <w:rsid w:val="006F6144"/>
    <w:rsid w:val="006F6536"/>
    <w:rsid w:val="006F6563"/>
    <w:rsid w:val="006F7126"/>
    <w:rsid w:val="006F77EA"/>
    <w:rsid w:val="00700CA9"/>
    <w:rsid w:val="00702B6F"/>
    <w:rsid w:val="00703729"/>
    <w:rsid w:val="00703785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2F16"/>
    <w:rsid w:val="00712F7C"/>
    <w:rsid w:val="0071386F"/>
    <w:rsid w:val="00713CFE"/>
    <w:rsid w:val="00714383"/>
    <w:rsid w:val="0071461E"/>
    <w:rsid w:val="00715896"/>
    <w:rsid w:val="00716281"/>
    <w:rsid w:val="007163BD"/>
    <w:rsid w:val="0071750F"/>
    <w:rsid w:val="00717A06"/>
    <w:rsid w:val="0072022B"/>
    <w:rsid w:val="00720408"/>
    <w:rsid w:val="0072052E"/>
    <w:rsid w:val="0072059F"/>
    <w:rsid w:val="00720836"/>
    <w:rsid w:val="00721DEB"/>
    <w:rsid w:val="00722E75"/>
    <w:rsid w:val="00722F5A"/>
    <w:rsid w:val="007246C6"/>
    <w:rsid w:val="007248A7"/>
    <w:rsid w:val="00725B7C"/>
    <w:rsid w:val="00725CB6"/>
    <w:rsid w:val="00725ED3"/>
    <w:rsid w:val="00726214"/>
    <w:rsid w:val="00726722"/>
    <w:rsid w:val="00726791"/>
    <w:rsid w:val="007268CC"/>
    <w:rsid w:val="007270FC"/>
    <w:rsid w:val="00727426"/>
    <w:rsid w:val="007304B8"/>
    <w:rsid w:val="00730878"/>
    <w:rsid w:val="007310D1"/>
    <w:rsid w:val="00731998"/>
    <w:rsid w:val="00732496"/>
    <w:rsid w:val="00732D61"/>
    <w:rsid w:val="00732F9C"/>
    <w:rsid w:val="0073339A"/>
    <w:rsid w:val="007336A7"/>
    <w:rsid w:val="007344B8"/>
    <w:rsid w:val="00734FA3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25F"/>
    <w:rsid w:val="00756AF4"/>
    <w:rsid w:val="0075730F"/>
    <w:rsid w:val="00757704"/>
    <w:rsid w:val="007578D6"/>
    <w:rsid w:val="00757C72"/>
    <w:rsid w:val="00757E5E"/>
    <w:rsid w:val="007628F8"/>
    <w:rsid w:val="00762CF8"/>
    <w:rsid w:val="007638D6"/>
    <w:rsid w:val="00763AF4"/>
    <w:rsid w:val="0076682C"/>
    <w:rsid w:val="0076742D"/>
    <w:rsid w:val="00771278"/>
    <w:rsid w:val="007729DD"/>
    <w:rsid w:val="00772CCF"/>
    <w:rsid w:val="0077387C"/>
    <w:rsid w:val="007751FF"/>
    <w:rsid w:val="007758D8"/>
    <w:rsid w:val="00776C31"/>
    <w:rsid w:val="00780B3C"/>
    <w:rsid w:val="00780DD7"/>
    <w:rsid w:val="00781A7E"/>
    <w:rsid w:val="00782E0B"/>
    <w:rsid w:val="007842A2"/>
    <w:rsid w:val="00786AAE"/>
    <w:rsid w:val="00787C30"/>
    <w:rsid w:val="00787C31"/>
    <w:rsid w:val="00787C75"/>
    <w:rsid w:val="00790266"/>
    <w:rsid w:val="0079028D"/>
    <w:rsid w:val="0079110B"/>
    <w:rsid w:val="00791BD0"/>
    <w:rsid w:val="00791DAE"/>
    <w:rsid w:val="0079209D"/>
    <w:rsid w:val="007922DC"/>
    <w:rsid w:val="007933BA"/>
    <w:rsid w:val="00793EF5"/>
    <w:rsid w:val="00794DF8"/>
    <w:rsid w:val="00794EA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2CEF"/>
    <w:rsid w:val="007A3CA9"/>
    <w:rsid w:val="007A3E0D"/>
    <w:rsid w:val="007A4482"/>
    <w:rsid w:val="007A4EF2"/>
    <w:rsid w:val="007A5FD5"/>
    <w:rsid w:val="007A6BBC"/>
    <w:rsid w:val="007A6FFD"/>
    <w:rsid w:val="007A7095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E2F"/>
    <w:rsid w:val="007C1C3E"/>
    <w:rsid w:val="007C1F9F"/>
    <w:rsid w:val="007C1FC8"/>
    <w:rsid w:val="007C4238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7A7"/>
    <w:rsid w:val="007D0970"/>
    <w:rsid w:val="007D1185"/>
    <w:rsid w:val="007D1587"/>
    <w:rsid w:val="007D22CE"/>
    <w:rsid w:val="007D23D4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F5"/>
    <w:rsid w:val="007E3C86"/>
    <w:rsid w:val="007E440D"/>
    <w:rsid w:val="007E5ED0"/>
    <w:rsid w:val="007E6CFC"/>
    <w:rsid w:val="007E77BA"/>
    <w:rsid w:val="007E7D36"/>
    <w:rsid w:val="007F03CD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58"/>
    <w:rsid w:val="007F6D81"/>
    <w:rsid w:val="007F7669"/>
    <w:rsid w:val="007F78B1"/>
    <w:rsid w:val="007F7E44"/>
    <w:rsid w:val="008002A7"/>
    <w:rsid w:val="00801274"/>
    <w:rsid w:val="00801DB0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4E18"/>
    <w:rsid w:val="0081520B"/>
    <w:rsid w:val="00815B69"/>
    <w:rsid w:val="00815E31"/>
    <w:rsid w:val="00816B0A"/>
    <w:rsid w:val="00816E23"/>
    <w:rsid w:val="0082168B"/>
    <w:rsid w:val="00822463"/>
    <w:rsid w:val="00822641"/>
    <w:rsid w:val="00822675"/>
    <w:rsid w:val="00822859"/>
    <w:rsid w:val="008238EC"/>
    <w:rsid w:val="00823ABE"/>
    <w:rsid w:val="00824254"/>
    <w:rsid w:val="008243FD"/>
    <w:rsid w:val="00824406"/>
    <w:rsid w:val="008244B2"/>
    <w:rsid w:val="008250FF"/>
    <w:rsid w:val="00825985"/>
    <w:rsid w:val="00827245"/>
    <w:rsid w:val="00830092"/>
    <w:rsid w:val="008323C1"/>
    <w:rsid w:val="008323DF"/>
    <w:rsid w:val="008334E2"/>
    <w:rsid w:val="0083505C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D90"/>
    <w:rsid w:val="00842136"/>
    <w:rsid w:val="008423AA"/>
    <w:rsid w:val="00843446"/>
    <w:rsid w:val="00843A80"/>
    <w:rsid w:val="00843FE8"/>
    <w:rsid w:val="008440F5"/>
    <w:rsid w:val="008454C4"/>
    <w:rsid w:val="00846619"/>
    <w:rsid w:val="008467D6"/>
    <w:rsid w:val="00847C37"/>
    <w:rsid w:val="00850950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5C3A"/>
    <w:rsid w:val="00866426"/>
    <w:rsid w:val="008671CE"/>
    <w:rsid w:val="00867E9E"/>
    <w:rsid w:val="008717EA"/>
    <w:rsid w:val="00872414"/>
    <w:rsid w:val="008726F4"/>
    <w:rsid w:val="008733DD"/>
    <w:rsid w:val="00873889"/>
    <w:rsid w:val="008747B7"/>
    <w:rsid w:val="00875063"/>
    <w:rsid w:val="00875621"/>
    <w:rsid w:val="00875AED"/>
    <w:rsid w:val="00876525"/>
    <w:rsid w:val="00876D07"/>
    <w:rsid w:val="00877866"/>
    <w:rsid w:val="0087792C"/>
    <w:rsid w:val="00880737"/>
    <w:rsid w:val="00883228"/>
    <w:rsid w:val="008835B8"/>
    <w:rsid w:val="00883700"/>
    <w:rsid w:val="008839D6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55FD"/>
    <w:rsid w:val="00896867"/>
    <w:rsid w:val="00897216"/>
    <w:rsid w:val="0089737A"/>
    <w:rsid w:val="008A1D3B"/>
    <w:rsid w:val="008A279F"/>
    <w:rsid w:val="008A2838"/>
    <w:rsid w:val="008A2E69"/>
    <w:rsid w:val="008A3608"/>
    <w:rsid w:val="008A3664"/>
    <w:rsid w:val="008A406B"/>
    <w:rsid w:val="008A4243"/>
    <w:rsid w:val="008A49EF"/>
    <w:rsid w:val="008A4C17"/>
    <w:rsid w:val="008A6379"/>
    <w:rsid w:val="008A6DDA"/>
    <w:rsid w:val="008A6F8B"/>
    <w:rsid w:val="008A7E60"/>
    <w:rsid w:val="008A7F4E"/>
    <w:rsid w:val="008B0598"/>
    <w:rsid w:val="008B0A3E"/>
    <w:rsid w:val="008B1927"/>
    <w:rsid w:val="008B19D8"/>
    <w:rsid w:val="008B2405"/>
    <w:rsid w:val="008B2DA0"/>
    <w:rsid w:val="008B3332"/>
    <w:rsid w:val="008B361B"/>
    <w:rsid w:val="008B3977"/>
    <w:rsid w:val="008B49EF"/>
    <w:rsid w:val="008B5C2E"/>
    <w:rsid w:val="008B6FE2"/>
    <w:rsid w:val="008B70A9"/>
    <w:rsid w:val="008B7397"/>
    <w:rsid w:val="008C0008"/>
    <w:rsid w:val="008C0D49"/>
    <w:rsid w:val="008C0FF3"/>
    <w:rsid w:val="008C12F4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937"/>
    <w:rsid w:val="008D0680"/>
    <w:rsid w:val="008D071C"/>
    <w:rsid w:val="008D0C76"/>
    <w:rsid w:val="008D0D47"/>
    <w:rsid w:val="008D19C6"/>
    <w:rsid w:val="008D26F8"/>
    <w:rsid w:val="008D2E46"/>
    <w:rsid w:val="008D334C"/>
    <w:rsid w:val="008D38A4"/>
    <w:rsid w:val="008D39D1"/>
    <w:rsid w:val="008D6DBB"/>
    <w:rsid w:val="008E0F08"/>
    <w:rsid w:val="008E2DBD"/>
    <w:rsid w:val="008E31A9"/>
    <w:rsid w:val="008E3A0F"/>
    <w:rsid w:val="008E3C3D"/>
    <w:rsid w:val="008E4180"/>
    <w:rsid w:val="008E4731"/>
    <w:rsid w:val="008E4D85"/>
    <w:rsid w:val="008E5040"/>
    <w:rsid w:val="008E5615"/>
    <w:rsid w:val="008E567C"/>
    <w:rsid w:val="008E57C7"/>
    <w:rsid w:val="008E74AB"/>
    <w:rsid w:val="008E7633"/>
    <w:rsid w:val="008E7659"/>
    <w:rsid w:val="008E79F5"/>
    <w:rsid w:val="008F0674"/>
    <w:rsid w:val="008F14CB"/>
    <w:rsid w:val="008F1BA2"/>
    <w:rsid w:val="008F2A4C"/>
    <w:rsid w:val="008F31C3"/>
    <w:rsid w:val="008F31DD"/>
    <w:rsid w:val="008F3D79"/>
    <w:rsid w:val="008F4172"/>
    <w:rsid w:val="008F6789"/>
    <w:rsid w:val="008F73F8"/>
    <w:rsid w:val="008F7429"/>
    <w:rsid w:val="008F7DC2"/>
    <w:rsid w:val="00900117"/>
    <w:rsid w:val="00900864"/>
    <w:rsid w:val="00900CEC"/>
    <w:rsid w:val="00902431"/>
    <w:rsid w:val="009025F3"/>
    <w:rsid w:val="00902D69"/>
    <w:rsid w:val="00903B95"/>
    <w:rsid w:val="00903BB4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506"/>
    <w:rsid w:val="0091189E"/>
    <w:rsid w:val="00911F16"/>
    <w:rsid w:val="00912A73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C38"/>
    <w:rsid w:val="009370F4"/>
    <w:rsid w:val="00937782"/>
    <w:rsid w:val="0094155A"/>
    <w:rsid w:val="00941ADC"/>
    <w:rsid w:val="0094232B"/>
    <w:rsid w:val="00942A06"/>
    <w:rsid w:val="00943E95"/>
    <w:rsid w:val="0094487E"/>
    <w:rsid w:val="009459DB"/>
    <w:rsid w:val="00947437"/>
    <w:rsid w:val="00947598"/>
    <w:rsid w:val="0095117D"/>
    <w:rsid w:val="00951C87"/>
    <w:rsid w:val="00951DEF"/>
    <w:rsid w:val="009521B6"/>
    <w:rsid w:val="00952835"/>
    <w:rsid w:val="00952D9B"/>
    <w:rsid w:val="00952EFA"/>
    <w:rsid w:val="00953280"/>
    <w:rsid w:val="009542A7"/>
    <w:rsid w:val="009549C3"/>
    <w:rsid w:val="009558CA"/>
    <w:rsid w:val="00955A73"/>
    <w:rsid w:val="009565B2"/>
    <w:rsid w:val="00957902"/>
    <w:rsid w:val="00957DA9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0A43"/>
    <w:rsid w:val="00972156"/>
    <w:rsid w:val="009729E7"/>
    <w:rsid w:val="009734DC"/>
    <w:rsid w:val="00975A87"/>
    <w:rsid w:val="00975BD7"/>
    <w:rsid w:val="0097669F"/>
    <w:rsid w:val="0097797F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87DB8"/>
    <w:rsid w:val="0099051D"/>
    <w:rsid w:val="00992216"/>
    <w:rsid w:val="0099239E"/>
    <w:rsid w:val="00992A16"/>
    <w:rsid w:val="0099317C"/>
    <w:rsid w:val="009937B5"/>
    <w:rsid w:val="00994FE6"/>
    <w:rsid w:val="00995832"/>
    <w:rsid w:val="009972A1"/>
    <w:rsid w:val="009A0EA8"/>
    <w:rsid w:val="009A20D0"/>
    <w:rsid w:val="009A261B"/>
    <w:rsid w:val="009A299C"/>
    <w:rsid w:val="009A2F77"/>
    <w:rsid w:val="009A3A9D"/>
    <w:rsid w:val="009A3D5E"/>
    <w:rsid w:val="009A3D79"/>
    <w:rsid w:val="009A3DA5"/>
    <w:rsid w:val="009A3E9F"/>
    <w:rsid w:val="009A4758"/>
    <w:rsid w:val="009A47BB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09F0"/>
    <w:rsid w:val="009B139A"/>
    <w:rsid w:val="009B13A4"/>
    <w:rsid w:val="009B23E2"/>
    <w:rsid w:val="009B2A17"/>
    <w:rsid w:val="009B3883"/>
    <w:rsid w:val="009B3CD7"/>
    <w:rsid w:val="009B3CE4"/>
    <w:rsid w:val="009B469F"/>
    <w:rsid w:val="009B47ED"/>
    <w:rsid w:val="009B5C00"/>
    <w:rsid w:val="009B6F8B"/>
    <w:rsid w:val="009B7855"/>
    <w:rsid w:val="009C032E"/>
    <w:rsid w:val="009C0631"/>
    <w:rsid w:val="009C1D05"/>
    <w:rsid w:val="009C1EE9"/>
    <w:rsid w:val="009C2095"/>
    <w:rsid w:val="009C2221"/>
    <w:rsid w:val="009C26A5"/>
    <w:rsid w:val="009C26C2"/>
    <w:rsid w:val="009C3C22"/>
    <w:rsid w:val="009C4652"/>
    <w:rsid w:val="009C5262"/>
    <w:rsid w:val="009C6012"/>
    <w:rsid w:val="009C731B"/>
    <w:rsid w:val="009D0822"/>
    <w:rsid w:val="009D096B"/>
    <w:rsid w:val="009D2108"/>
    <w:rsid w:val="009D4D4E"/>
    <w:rsid w:val="009D5022"/>
    <w:rsid w:val="009D5484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E7DE7"/>
    <w:rsid w:val="009F08BF"/>
    <w:rsid w:val="009F2723"/>
    <w:rsid w:val="009F358F"/>
    <w:rsid w:val="009F4529"/>
    <w:rsid w:val="009F4644"/>
    <w:rsid w:val="009F5896"/>
    <w:rsid w:val="009F62F9"/>
    <w:rsid w:val="009F62FC"/>
    <w:rsid w:val="009F64F3"/>
    <w:rsid w:val="00A00005"/>
    <w:rsid w:val="00A010A2"/>
    <w:rsid w:val="00A01233"/>
    <w:rsid w:val="00A01E5F"/>
    <w:rsid w:val="00A02093"/>
    <w:rsid w:val="00A023B8"/>
    <w:rsid w:val="00A023CF"/>
    <w:rsid w:val="00A03D3A"/>
    <w:rsid w:val="00A0770E"/>
    <w:rsid w:val="00A07CFE"/>
    <w:rsid w:val="00A07E50"/>
    <w:rsid w:val="00A103C8"/>
    <w:rsid w:val="00A11A0C"/>
    <w:rsid w:val="00A11C62"/>
    <w:rsid w:val="00A11F94"/>
    <w:rsid w:val="00A13BBA"/>
    <w:rsid w:val="00A1417D"/>
    <w:rsid w:val="00A142A8"/>
    <w:rsid w:val="00A143E3"/>
    <w:rsid w:val="00A1444A"/>
    <w:rsid w:val="00A167FE"/>
    <w:rsid w:val="00A1770E"/>
    <w:rsid w:val="00A20FF1"/>
    <w:rsid w:val="00A2168B"/>
    <w:rsid w:val="00A21CF3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3789"/>
    <w:rsid w:val="00A3388B"/>
    <w:rsid w:val="00A33E6A"/>
    <w:rsid w:val="00A345BB"/>
    <w:rsid w:val="00A354E2"/>
    <w:rsid w:val="00A36BD4"/>
    <w:rsid w:val="00A37144"/>
    <w:rsid w:val="00A405B2"/>
    <w:rsid w:val="00A411EA"/>
    <w:rsid w:val="00A41E3A"/>
    <w:rsid w:val="00A428EB"/>
    <w:rsid w:val="00A43808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D83"/>
    <w:rsid w:val="00A5778F"/>
    <w:rsid w:val="00A607DD"/>
    <w:rsid w:val="00A60E71"/>
    <w:rsid w:val="00A61923"/>
    <w:rsid w:val="00A62F8A"/>
    <w:rsid w:val="00A63050"/>
    <w:rsid w:val="00A637F0"/>
    <w:rsid w:val="00A63CF1"/>
    <w:rsid w:val="00A63F23"/>
    <w:rsid w:val="00A64AA5"/>
    <w:rsid w:val="00A64E66"/>
    <w:rsid w:val="00A64EE0"/>
    <w:rsid w:val="00A6718E"/>
    <w:rsid w:val="00A70D44"/>
    <w:rsid w:val="00A712B0"/>
    <w:rsid w:val="00A71FB4"/>
    <w:rsid w:val="00A727FF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66E"/>
    <w:rsid w:val="00A858FF"/>
    <w:rsid w:val="00A8623B"/>
    <w:rsid w:val="00A8696F"/>
    <w:rsid w:val="00A869D7"/>
    <w:rsid w:val="00A87FDF"/>
    <w:rsid w:val="00A91781"/>
    <w:rsid w:val="00A92561"/>
    <w:rsid w:val="00A92915"/>
    <w:rsid w:val="00A93305"/>
    <w:rsid w:val="00A94906"/>
    <w:rsid w:val="00A94FDC"/>
    <w:rsid w:val="00A95051"/>
    <w:rsid w:val="00A952DC"/>
    <w:rsid w:val="00A955F7"/>
    <w:rsid w:val="00A95DFC"/>
    <w:rsid w:val="00A96F04"/>
    <w:rsid w:val="00A9766C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67AD"/>
    <w:rsid w:val="00AA762E"/>
    <w:rsid w:val="00AA7727"/>
    <w:rsid w:val="00AA7770"/>
    <w:rsid w:val="00AA7FB8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C16F1"/>
    <w:rsid w:val="00AC2EB6"/>
    <w:rsid w:val="00AC2EFF"/>
    <w:rsid w:val="00AC5004"/>
    <w:rsid w:val="00AC5282"/>
    <w:rsid w:val="00AC666D"/>
    <w:rsid w:val="00AC66F9"/>
    <w:rsid w:val="00AD0367"/>
    <w:rsid w:val="00AD0817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46F7"/>
    <w:rsid w:val="00AD536C"/>
    <w:rsid w:val="00AD65A9"/>
    <w:rsid w:val="00AD6A4E"/>
    <w:rsid w:val="00AD717F"/>
    <w:rsid w:val="00AD7DCE"/>
    <w:rsid w:val="00AE09CD"/>
    <w:rsid w:val="00AE0C9D"/>
    <w:rsid w:val="00AE1FA9"/>
    <w:rsid w:val="00AE44DD"/>
    <w:rsid w:val="00AE4E02"/>
    <w:rsid w:val="00AE5859"/>
    <w:rsid w:val="00AE58C1"/>
    <w:rsid w:val="00AE6D3B"/>
    <w:rsid w:val="00AE76A1"/>
    <w:rsid w:val="00AF083F"/>
    <w:rsid w:val="00AF088A"/>
    <w:rsid w:val="00AF1273"/>
    <w:rsid w:val="00AF21EE"/>
    <w:rsid w:val="00AF2A86"/>
    <w:rsid w:val="00AF4340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07EA3"/>
    <w:rsid w:val="00B10F07"/>
    <w:rsid w:val="00B12192"/>
    <w:rsid w:val="00B133DE"/>
    <w:rsid w:val="00B15804"/>
    <w:rsid w:val="00B16C2B"/>
    <w:rsid w:val="00B1731C"/>
    <w:rsid w:val="00B17BD6"/>
    <w:rsid w:val="00B20450"/>
    <w:rsid w:val="00B207D0"/>
    <w:rsid w:val="00B2182B"/>
    <w:rsid w:val="00B22D1D"/>
    <w:rsid w:val="00B232EA"/>
    <w:rsid w:val="00B23626"/>
    <w:rsid w:val="00B238A5"/>
    <w:rsid w:val="00B24AC8"/>
    <w:rsid w:val="00B25D01"/>
    <w:rsid w:val="00B26881"/>
    <w:rsid w:val="00B27440"/>
    <w:rsid w:val="00B276A8"/>
    <w:rsid w:val="00B30B09"/>
    <w:rsid w:val="00B310EA"/>
    <w:rsid w:val="00B317D6"/>
    <w:rsid w:val="00B319D1"/>
    <w:rsid w:val="00B324F7"/>
    <w:rsid w:val="00B32954"/>
    <w:rsid w:val="00B32ED8"/>
    <w:rsid w:val="00B32F61"/>
    <w:rsid w:val="00B33273"/>
    <w:rsid w:val="00B332E5"/>
    <w:rsid w:val="00B335E4"/>
    <w:rsid w:val="00B33705"/>
    <w:rsid w:val="00B34244"/>
    <w:rsid w:val="00B34944"/>
    <w:rsid w:val="00B363C3"/>
    <w:rsid w:val="00B36B66"/>
    <w:rsid w:val="00B36CCF"/>
    <w:rsid w:val="00B37CCF"/>
    <w:rsid w:val="00B37E17"/>
    <w:rsid w:val="00B40098"/>
    <w:rsid w:val="00B40EB4"/>
    <w:rsid w:val="00B42452"/>
    <w:rsid w:val="00B4286D"/>
    <w:rsid w:val="00B4297A"/>
    <w:rsid w:val="00B45D07"/>
    <w:rsid w:val="00B461D7"/>
    <w:rsid w:val="00B46413"/>
    <w:rsid w:val="00B500B7"/>
    <w:rsid w:val="00B5048A"/>
    <w:rsid w:val="00B505ED"/>
    <w:rsid w:val="00B5133C"/>
    <w:rsid w:val="00B530BD"/>
    <w:rsid w:val="00B544CF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42F1"/>
    <w:rsid w:val="00B7592F"/>
    <w:rsid w:val="00B76870"/>
    <w:rsid w:val="00B777D4"/>
    <w:rsid w:val="00B77B86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3F4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B34"/>
    <w:rsid w:val="00B93B97"/>
    <w:rsid w:val="00B93DBE"/>
    <w:rsid w:val="00B93E72"/>
    <w:rsid w:val="00B96D18"/>
    <w:rsid w:val="00B96D37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CE5"/>
    <w:rsid w:val="00BB093E"/>
    <w:rsid w:val="00BB0D1C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163A"/>
    <w:rsid w:val="00BC2E83"/>
    <w:rsid w:val="00BC3A5B"/>
    <w:rsid w:val="00BC3A9A"/>
    <w:rsid w:val="00BC44B2"/>
    <w:rsid w:val="00BC4CDF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FED"/>
    <w:rsid w:val="00BD78BA"/>
    <w:rsid w:val="00BD7C67"/>
    <w:rsid w:val="00BD7FF0"/>
    <w:rsid w:val="00BE1395"/>
    <w:rsid w:val="00BE277B"/>
    <w:rsid w:val="00BE2DB8"/>
    <w:rsid w:val="00BE36FB"/>
    <w:rsid w:val="00BE3772"/>
    <w:rsid w:val="00BE47CA"/>
    <w:rsid w:val="00BE489C"/>
    <w:rsid w:val="00BE5019"/>
    <w:rsid w:val="00BE5F51"/>
    <w:rsid w:val="00BE733E"/>
    <w:rsid w:val="00BE737A"/>
    <w:rsid w:val="00BE7671"/>
    <w:rsid w:val="00BE7C42"/>
    <w:rsid w:val="00BF0238"/>
    <w:rsid w:val="00BF026B"/>
    <w:rsid w:val="00BF0459"/>
    <w:rsid w:val="00BF0F89"/>
    <w:rsid w:val="00BF10D5"/>
    <w:rsid w:val="00BF14FC"/>
    <w:rsid w:val="00BF1BFE"/>
    <w:rsid w:val="00BF1F10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4244"/>
    <w:rsid w:val="00C1598E"/>
    <w:rsid w:val="00C1682C"/>
    <w:rsid w:val="00C17202"/>
    <w:rsid w:val="00C1790E"/>
    <w:rsid w:val="00C17952"/>
    <w:rsid w:val="00C201D1"/>
    <w:rsid w:val="00C2107E"/>
    <w:rsid w:val="00C23003"/>
    <w:rsid w:val="00C24592"/>
    <w:rsid w:val="00C24695"/>
    <w:rsid w:val="00C24FA1"/>
    <w:rsid w:val="00C266CB"/>
    <w:rsid w:val="00C30817"/>
    <w:rsid w:val="00C308AF"/>
    <w:rsid w:val="00C30ECC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621B"/>
    <w:rsid w:val="00C36280"/>
    <w:rsid w:val="00C364D7"/>
    <w:rsid w:val="00C37E60"/>
    <w:rsid w:val="00C40E28"/>
    <w:rsid w:val="00C40F8F"/>
    <w:rsid w:val="00C4281D"/>
    <w:rsid w:val="00C42DE7"/>
    <w:rsid w:val="00C439A6"/>
    <w:rsid w:val="00C43BD4"/>
    <w:rsid w:val="00C43C82"/>
    <w:rsid w:val="00C442E4"/>
    <w:rsid w:val="00C4445B"/>
    <w:rsid w:val="00C4496E"/>
    <w:rsid w:val="00C44BC0"/>
    <w:rsid w:val="00C44D0E"/>
    <w:rsid w:val="00C45A3B"/>
    <w:rsid w:val="00C45E2C"/>
    <w:rsid w:val="00C46078"/>
    <w:rsid w:val="00C46D47"/>
    <w:rsid w:val="00C4709A"/>
    <w:rsid w:val="00C507D0"/>
    <w:rsid w:val="00C50BEC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4372"/>
    <w:rsid w:val="00C64837"/>
    <w:rsid w:val="00C64BA3"/>
    <w:rsid w:val="00C6518D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90"/>
    <w:rsid w:val="00C75846"/>
    <w:rsid w:val="00C7744C"/>
    <w:rsid w:val="00C804FE"/>
    <w:rsid w:val="00C817C5"/>
    <w:rsid w:val="00C81950"/>
    <w:rsid w:val="00C81FB4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96C"/>
    <w:rsid w:val="00C87D48"/>
    <w:rsid w:val="00C903A0"/>
    <w:rsid w:val="00C90FBD"/>
    <w:rsid w:val="00C91B59"/>
    <w:rsid w:val="00C927F1"/>
    <w:rsid w:val="00C92C14"/>
    <w:rsid w:val="00C92CA2"/>
    <w:rsid w:val="00C9344C"/>
    <w:rsid w:val="00C958B3"/>
    <w:rsid w:val="00C9630A"/>
    <w:rsid w:val="00C97F56"/>
    <w:rsid w:val="00CA0669"/>
    <w:rsid w:val="00CA07D9"/>
    <w:rsid w:val="00CA0C79"/>
    <w:rsid w:val="00CA117D"/>
    <w:rsid w:val="00CA17C4"/>
    <w:rsid w:val="00CA1912"/>
    <w:rsid w:val="00CA2DAD"/>
    <w:rsid w:val="00CA2E58"/>
    <w:rsid w:val="00CA3549"/>
    <w:rsid w:val="00CA3969"/>
    <w:rsid w:val="00CA5345"/>
    <w:rsid w:val="00CA6395"/>
    <w:rsid w:val="00CB0605"/>
    <w:rsid w:val="00CB0DAB"/>
    <w:rsid w:val="00CB14B9"/>
    <w:rsid w:val="00CB1512"/>
    <w:rsid w:val="00CB3DC7"/>
    <w:rsid w:val="00CB499D"/>
    <w:rsid w:val="00CB4A58"/>
    <w:rsid w:val="00CB5962"/>
    <w:rsid w:val="00CB5CA6"/>
    <w:rsid w:val="00CB5D58"/>
    <w:rsid w:val="00CB6C29"/>
    <w:rsid w:val="00CB7596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B9B"/>
    <w:rsid w:val="00CD0E77"/>
    <w:rsid w:val="00CD1694"/>
    <w:rsid w:val="00CD43E6"/>
    <w:rsid w:val="00CD486E"/>
    <w:rsid w:val="00CD62FF"/>
    <w:rsid w:val="00CD70D7"/>
    <w:rsid w:val="00CD7322"/>
    <w:rsid w:val="00CD7AC0"/>
    <w:rsid w:val="00CE036A"/>
    <w:rsid w:val="00CE0651"/>
    <w:rsid w:val="00CE0FEA"/>
    <w:rsid w:val="00CE16EB"/>
    <w:rsid w:val="00CE1EE7"/>
    <w:rsid w:val="00CE23BF"/>
    <w:rsid w:val="00CE28B7"/>
    <w:rsid w:val="00CE39C9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3BC"/>
    <w:rsid w:val="00D10A9C"/>
    <w:rsid w:val="00D1184B"/>
    <w:rsid w:val="00D11A76"/>
    <w:rsid w:val="00D12273"/>
    <w:rsid w:val="00D13826"/>
    <w:rsid w:val="00D13E60"/>
    <w:rsid w:val="00D14294"/>
    <w:rsid w:val="00D142E6"/>
    <w:rsid w:val="00D14446"/>
    <w:rsid w:val="00D148DE"/>
    <w:rsid w:val="00D14B7A"/>
    <w:rsid w:val="00D14EC2"/>
    <w:rsid w:val="00D15EBE"/>
    <w:rsid w:val="00D164D9"/>
    <w:rsid w:val="00D20D5D"/>
    <w:rsid w:val="00D223F7"/>
    <w:rsid w:val="00D22DB0"/>
    <w:rsid w:val="00D23473"/>
    <w:rsid w:val="00D24EBC"/>
    <w:rsid w:val="00D252E7"/>
    <w:rsid w:val="00D25B49"/>
    <w:rsid w:val="00D25F3F"/>
    <w:rsid w:val="00D26D89"/>
    <w:rsid w:val="00D300BD"/>
    <w:rsid w:val="00D30428"/>
    <w:rsid w:val="00D31C4E"/>
    <w:rsid w:val="00D31FDE"/>
    <w:rsid w:val="00D32CF5"/>
    <w:rsid w:val="00D33357"/>
    <w:rsid w:val="00D3386B"/>
    <w:rsid w:val="00D34394"/>
    <w:rsid w:val="00D34400"/>
    <w:rsid w:val="00D346A8"/>
    <w:rsid w:val="00D36323"/>
    <w:rsid w:val="00D36698"/>
    <w:rsid w:val="00D37305"/>
    <w:rsid w:val="00D40B92"/>
    <w:rsid w:val="00D41E0F"/>
    <w:rsid w:val="00D4383F"/>
    <w:rsid w:val="00D438ED"/>
    <w:rsid w:val="00D43CB3"/>
    <w:rsid w:val="00D43DA7"/>
    <w:rsid w:val="00D450C7"/>
    <w:rsid w:val="00D453F8"/>
    <w:rsid w:val="00D46DB8"/>
    <w:rsid w:val="00D47555"/>
    <w:rsid w:val="00D47AC2"/>
    <w:rsid w:val="00D503BA"/>
    <w:rsid w:val="00D51116"/>
    <w:rsid w:val="00D5137F"/>
    <w:rsid w:val="00D532D7"/>
    <w:rsid w:val="00D534CB"/>
    <w:rsid w:val="00D53DBD"/>
    <w:rsid w:val="00D542C6"/>
    <w:rsid w:val="00D554E5"/>
    <w:rsid w:val="00D555F3"/>
    <w:rsid w:val="00D55C51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76D"/>
    <w:rsid w:val="00D6582F"/>
    <w:rsid w:val="00D65876"/>
    <w:rsid w:val="00D65F05"/>
    <w:rsid w:val="00D66B22"/>
    <w:rsid w:val="00D67050"/>
    <w:rsid w:val="00D676FB"/>
    <w:rsid w:val="00D67A7A"/>
    <w:rsid w:val="00D67CD7"/>
    <w:rsid w:val="00D70A0E"/>
    <w:rsid w:val="00D7129E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A030D"/>
    <w:rsid w:val="00DA06EF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A6ECD"/>
    <w:rsid w:val="00DB0506"/>
    <w:rsid w:val="00DB067E"/>
    <w:rsid w:val="00DB06EF"/>
    <w:rsid w:val="00DB0C69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B77B9"/>
    <w:rsid w:val="00DC0263"/>
    <w:rsid w:val="00DC0343"/>
    <w:rsid w:val="00DC0D2F"/>
    <w:rsid w:val="00DC2217"/>
    <w:rsid w:val="00DC33CC"/>
    <w:rsid w:val="00DC36F8"/>
    <w:rsid w:val="00DC4192"/>
    <w:rsid w:val="00DC5D40"/>
    <w:rsid w:val="00DC5DE9"/>
    <w:rsid w:val="00DC5F09"/>
    <w:rsid w:val="00DC6A53"/>
    <w:rsid w:val="00DC7BFF"/>
    <w:rsid w:val="00DD0B9D"/>
    <w:rsid w:val="00DD10D4"/>
    <w:rsid w:val="00DD1676"/>
    <w:rsid w:val="00DD1B8F"/>
    <w:rsid w:val="00DD4461"/>
    <w:rsid w:val="00DD45EB"/>
    <w:rsid w:val="00DD6AD2"/>
    <w:rsid w:val="00DD6DE6"/>
    <w:rsid w:val="00DD6E77"/>
    <w:rsid w:val="00DD7216"/>
    <w:rsid w:val="00DD7328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5B2"/>
    <w:rsid w:val="00DE5CE2"/>
    <w:rsid w:val="00DE5DDA"/>
    <w:rsid w:val="00DE5E7B"/>
    <w:rsid w:val="00DE6022"/>
    <w:rsid w:val="00DE645B"/>
    <w:rsid w:val="00DE65DF"/>
    <w:rsid w:val="00DE6BAF"/>
    <w:rsid w:val="00DF015C"/>
    <w:rsid w:val="00DF0C70"/>
    <w:rsid w:val="00DF0CBE"/>
    <w:rsid w:val="00DF0E8B"/>
    <w:rsid w:val="00DF1951"/>
    <w:rsid w:val="00DF217E"/>
    <w:rsid w:val="00DF3549"/>
    <w:rsid w:val="00DF414B"/>
    <w:rsid w:val="00DF4603"/>
    <w:rsid w:val="00DF5058"/>
    <w:rsid w:val="00DF5D09"/>
    <w:rsid w:val="00DF63EF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0780B"/>
    <w:rsid w:val="00E07B7F"/>
    <w:rsid w:val="00E11028"/>
    <w:rsid w:val="00E125BA"/>
    <w:rsid w:val="00E12CDF"/>
    <w:rsid w:val="00E132B6"/>
    <w:rsid w:val="00E139A2"/>
    <w:rsid w:val="00E13B63"/>
    <w:rsid w:val="00E1548A"/>
    <w:rsid w:val="00E165D5"/>
    <w:rsid w:val="00E172CE"/>
    <w:rsid w:val="00E17382"/>
    <w:rsid w:val="00E17545"/>
    <w:rsid w:val="00E17632"/>
    <w:rsid w:val="00E20AD0"/>
    <w:rsid w:val="00E211D3"/>
    <w:rsid w:val="00E21394"/>
    <w:rsid w:val="00E2324D"/>
    <w:rsid w:val="00E233F3"/>
    <w:rsid w:val="00E24D96"/>
    <w:rsid w:val="00E25B00"/>
    <w:rsid w:val="00E27641"/>
    <w:rsid w:val="00E27875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057"/>
    <w:rsid w:val="00E37209"/>
    <w:rsid w:val="00E378A1"/>
    <w:rsid w:val="00E37E49"/>
    <w:rsid w:val="00E408DA"/>
    <w:rsid w:val="00E413D0"/>
    <w:rsid w:val="00E41BDC"/>
    <w:rsid w:val="00E42FBE"/>
    <w:rsid w:val="00E443CD"/>
    <w:rsid w:val="00E4477A"/>
    <w:rsid w:val="00E51C5D"/>
    <w:rsid w:val="00E528DE"/>
    <w:rsid w:val="00E52F89"/>
    <w:rsid w:val="00E535EC"/>
    <w:rsid w:val="00E53A5A"/>
    <w:rsid w:val="00E544C7"/>
    <w:rsid w:val="00E55380"/>
    <w:rsid w:val="00E55E3E"/>
    <w:rsid w:val="00E56958"/>
    <w:rsid w:val="00E56EFF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2E8E"/>
    <w:rsid w:val="00E630E7"/>
    <w:rsid w:val="00E63379"/>
    <w:rsid w:val="00E64E1A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1CEA"/>
    <w:rsid w:val="00E72456"/>
    <w:rsid w:val="00E72AB0"/>
    <w:rsid w:val="00E74A57"/>
    <w:rsid w:val="00E74C1A"/>
    <w:rsid w:val="00E74F35"/>
    <w:rsid w:val="00E75B36"/>
    <w:rsid w:val="00E75D4D"/>
    <w:rsid w:val="00E76CAF"/>
    <w:rsid w:val="00E773B7"/>
    <w:rsid w:val="00E77E94"/>
    <w:rsid w:val="00E8046C"/>
    <w:rsid w:val="00E82D62"/>
    <w:rsid w:val="00E83699"/>
    <w:rsid w:val="00E83A81"/>
    <w:rsid w:val="00E84F91"/>
    <w:rsid w:val="00E863F5"/>
    <w:rsid w:val="00E8712E"/>
    <w:rsid w:val="00E87F40"/>
    <w:rsid w:val="00E90ED3"/>
    <w:rsid w:val="00E911F8"/>
    <w:rsid w:val="00E91FF3"/>
    <w:rsid w:val="00E921AE"/>
    <w:rsid w:val="00E92733"/>
    <w:rsid w:val="00E92E98"/>
    <w:rsid w:val="00E93246"/>
    <w:rsid w:val="00E93477"/>
    <w:rsid w:val="00E939AB"/>
    <w:rsid w:val="00E93E7C"/>
    <w:rsid w:val="00E9492A"/>
    <w:rsid w:val="00E94C6F"/>
    <w:rsid w:val="00E9529A"/>
    <w:rsid w:val="00E9550A"/>
    <w:rsid w:val="00E95BE9"/>
    <w:rsid w:val="00E96ADD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F4A"/>
    <w:rsid w:val="00EC502C"/>
    <w:rsid w:val="00EC51D5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600"/>
    <w:rsid w:val="00ED71B6"/>
    <w:rsid w:val="00EE00D2"/>
    <w:rsid w:val="00EE1F81"/>
    <w:rsid w:val="00EE3059"/>
    <w:rsid w:val="00EE38CB"/>
    <w:rsid w:val="00EE3979"/>
    <w:rsid w:val="00EE3C22"/>
    <w:rsid w:val="00EE5174"/>
    <w:rsid w:val="00EE51C4"/>
    <w:rsid w:val="00EE54D1"/>
    <w:rsid w:val="00EE7E05"/>
    <w:rsid w:val="00EF00F0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123D"/>
    <w:rsid w:val="00F1236D"/>
    <w:rsid w:val="00F12666"/>
    <w:rsid w:val="00F12D66"/>
    <w:rsid w:val="00F13948"/>
    <w:rsid w:val="00F13B81"/>
    <w:rsid w:val="00F14348"/>
    <w:rsid w:val="00F144B3"/>
    <w:rsid w:val="00F151AF"/>
    <w:rsid w:val="00F151FA"/>
    <w:rsid w:val="00F17217"/>
    <w:rsid w:val="00F210AE"/>
    <w:rsid w:val="00F23309"/>
    <w:rsid w:val="00F240ED"/>
    <w:rsid w:val="00F24246"/>
    <w:rsid w:val="00F24E1E"/>
    <w:rsid w:val="00F269B4"/>
    <w:rsid w:val="00F27843"/>
    <w:rsid w:val="00F27DD5"/>
    <w:rsid w:val="00F27EF6"/>
    <w:rsid w:val="00F308A7"/>
    <w:rsid w:val="00F30925"/>
    <w:rsid w:val="00F31696"/>
    <w:rsid w:val="00F31726"/>
    <w:rsid w:val="00F3241A"/>
    <w:rsid w:val="00F32A06"/>
    <w:rsid w:val="00F32A7A"/>
    <w:rsid w:val="00F32BCC"/>
    <w:rsid w:val="00F372A0"/>
    <w:rsid w:val="00F406BD"/>
    <w:rsid w:val="00F41736"/>
    <w:rsid w:val="00F41C3A"/>
    <w:rsid w:val="00F42307"/>
    <w:rsid w:val="00F426C7"/>
    <w:rsid w:val="00F446ED"/>
    <w:rsid w:val="00F44A61"/>
    <w:rsid w:val="00F44D7F"/>
    <w:rsid w:val="00F453B2"/>
    <w:rsid w:val="00F453B8"/>
    <w:rsid w:val="00F45CDE"/>
    <w:rsid w:val="00F46E79"/>
    <w:rsid w:val="00F46FFB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2A83"/>
    <w:rsid w:val="00F632CD"/>
    <w:rsid w:val="00F64856"/>
    <w:rsid w:val="00F65B5F"/>
    <w:rsid w:val="00F65FA0"/>
    <w:rsid w:val="00F66BA1"/>
    <w:rsid w:val="00F673E8"/>
    <w:rsid w:val="00F67B15"/>
    <w:rsid w:val="00F67BAA"/>
    <w:rsid w:val="00F70135"/>
    <w:rsid w:val="00F70162"/>
    <w:rsid w:val="00F71194"/>
    <w:rsid w:val="00F7237A"/>
    <w:rsid w:val="00F72AF7"/>
    <w:rsid w:val="00F74CE2"/>
    <w:rsid w:val="00F75C9C"/>
    <w:rsid w:val="00F76504"/>
    <w:rsid w:val="00F768F3"/>
    <w:rsid w:val="00F774AF"/>
    <w:rsid w:val="00F77833"/>
    <w:rsid w:val="00F77DA5"/>
    <w:rsid w:val="00F80390"/>
    <w:rsid w:val="00F815E8"/>
    <w:rsid w:val="00F817DA"/>
    <w:rsid w:val="00F81BA0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96"/>
    <w:rsid w:val="00F920F7"/>
    <w:rsid w:val="00F922E2"/>
    <w:rsid w:val="00F92E73"/>
    <w:rsid w:val="00F92EBD"/>
    <w:rsid w:val="00F93E20"/>
    <w:rsid w:val="00F95801"/>
    <w:rsid w:val="00F95BEA"/>
    <w:rsid w:val="00F96F5D"/>
    <w:rsid w:val="00F970CB"/>
    <w:rsid w:val="00F971D1"/>
    <w:rsid w:val="00F97490"/>
    <w:rsid w:val="00F97E1E"/>
    <w:rsid w:val="00FA1633"/>
    <w:rsid w:val="00FA1AFA"/>
    <w:rsid w:val="00FA1C8D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6654"/>
    <w:rsid w:val="00FA6DA0"/>
    <w:rsid w:val="00FB0441"/>
    <w:rsid w:val="00FB079E"/>
    <w:rsid w:val="00FB2C8D"/>
    <w:rsid w:val="00FB35FD"/>
    <w:rsid w:val="00FB4173"/>
    <w:rsid w:val="00FB42F2"/>
    <w:rsid w:val="00FB4671"/>
    <w:rsid w:val="00FB534A"/>
    <w:rsid w:val="00FB59BA"/>
    <w:rsid w:val="00FB5B7F"/>
    <w:rsid w:val="00FB777E"/>
    <w:rsid w:val="00FC0013"/>
    <w:rsid w:val="00FC0108"/>
    <w:rsid w:val="00FC12F8"/>
    <w:rsid w:val="00FC144A"/>
    <w:rsid w:val="00FC289A"/>
    <w:rsid w:val="00FC34AC"/>
    <w:rsid w:val="00FC38E0"/>
    <w:rsid w:val="00FC5239"/>
    <w:rsid w:val="00FC535F"/>
    <w:rsid w:val="00FC54FF"/>
    <w:rsid w:val="00FC5CF1"/>
    <w:rsid w:val="00FC5DC2"/>
    <w:rsid w:val="00FC6EE3"/>
    <w:rsid w:val="00FC718B"/>
    <w:rsid w:val="00FD00EC"/>
    <w:rsid w:val="00FD0352"/>
    <w:rsid w:val="00FD05CF"/>
    <w:rsid w:val="00FD12A0"/>
    <w:rsid w:val="00FD1AD0"/>
    <w:rsid w:val="00FD27AE"/>
    <w:rsid w:val="00FD293F"/>
    <w:rsid w:val="00FD33DD"/>
    <w:rsid w:val="00FD3583"/>
    <w:rsid w:val="00FD35D6"/>
    <w:rsid w:val="00FD4900"/>
    <w:rsid w:val="00FD4D1C"/>
    <w:rsid w:val="00FD5682"/>
    <w:rsid w:val="00FD596A"/>
    <w:rsid w:val="00FD5AE1"/>
    <w:rsid w:val="00FD7B36"/>
    <w:rsid w:val="00FE04C3"/>
    <w:rsid w:val="00FE0972"/>
    <w:rsid w:val="00FE168E"/>
    <w:rsid w:val="00FE1BE1"/>
    <w:rsid w:val="00FE2830"/>
    <w:rsid w:val="00FE3B82"/>
    <w:rsid w:val="00FE4AA0"/>
    <w:rsid w:val="00FE536A"/>
    <w:rsid w:val="00FE6B56"/>
    <w:rsid w:val="00FE7244"/>
    <w:rsid w:val="00FE775E"/>
    <w:rsid w:val="00FF0581"/>
    <w:rsid w:val="00FF2112"/>
    <w:rsid w:val="00FF2161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6CDC"/>
    <w:rsid w:val="00FF7072"/>
    <w:rsid w:val="00FF77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BD36297C-4F85-427B-884E-714BEC3BF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63EF"/>
    <w:rPr>
      <w:rFonts w:ascii="Calibri" w:eastAsia="MS PGothic" w:hAnsi="Calibri" w:cs="MS PGothic"/>
      <w:sz w:val="22"/>
      <w:szCs w:val="22"/>
    </w:rPr>
  </w:style>
  <w:style w:type="paragraph" w:styleId="1">
    <w:name w:val="heading 1"/>
    <w:basedOn w:val="a"/>
    <w:next w:val="a"/>
    <w:qFormat/>
    <w:rsid w:val="001A6D83"/>
    <w:pPr>
      <w:keepNext/>
      <w:keepLines/>
      <w:spacing w:before="320"/>
      <w:outlineLvl w:val="0"/>
    </w:pPr>
    <w:rPr>
      <w:rFonts w:ascii="Arial" w:eastAsia="MS Mincho" w:hAnsi="Arial"/>
      <w:b/>
      <w:sz w:val="32"/>
      <w:szCs w:val="20"/>
      <w:u w:val="single"/>
      <w:lang w:eastAsia="en-US"/>
    </w:rPr>
  </w:style>
  <w:style w:type="paragraph" w:styleId="2">
    <w:name w:val="heading 2"/>
    <w:basedOn w:val="a"/>
    <w:next w:val="a"/>
    <w:qFormat/>
    <w:rsid w:val="001A6D83"/>
    <w:pPr>
      <w:keepNext/>
      <w:keepLines/>
      <w:spacing w:before="280"/>
      <w:outlineLvl w:val="1"/>
    </w:pPr>
    <w:rPr>
      <w:rFonts w:ascii="Arial" w:eastAsia="MS Mincho" w:hAnsi="Arial"/>
      <w:b/>
      <w:sz w:val="28"/>
      <w:szCs w:val="20"/>
      <w:u w:val="single"/>
      <w:lang w:eastAsia="en-US"/>
    </w:rPr>
  </w:style>
  <w:style w:type="paragraph" w:styleId="3">
    <w:name w:val="heading 3"/>
    <w:basedOn w:val="a"/>
    <w:next w:val="a"/>
    <w:qFormat/>
    <w:rsid w:val="001A6D83"/>
    <w:pPr>
      <w:keepNext/>
      <w:keepLines/>
      <w:spacing w:before="240" w:after="60"/>
      <w:outlineLvl w:val="2"/>
    </w:pPr>
    <w:rPr>
      <w:rFonts w:ascii="Arial" w:eastAsia="MS Mincho" w:hAnsi="Arial"/>
      <w:b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sz w:val="24"/>
      <w:szCs w:val="20"/>
      <w:lang w:eastAsia="en-US"/>
    </w:rPr>
  </w:style>
  <w:style w:type="paragraph" w:styleId="a4">
    <w:name w:val="header"/>
    <w:basedOn w:val="a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1">
    <w:name w:val="T1"/>
    <w:basedOn w:val="a"/>
    <w:rsid w:val="001A6D83"/>
    <w:pPr>
      <w:jc w:val="center"/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a5">
    <w:name w:val="Body Text Indent"/>
    <w:basedOn w:val="a"/>
    <w:rsid w:val="001A6D83"/>
    <w:pPr>
      <w:ind w:left="720" w:hanging="720"/>
    </w:pPr>
    <w:rPr>
      <w:rFonts w:ascii="Times New Roman" w:eastAsia="MS Mincho" w:hAnsi="Times New Roman"/>
      <w:szCs w:val="20"/>
      <w:lang w:eastAsia="en-US"/>
    </w:rPr>
  </w:style>
  <w:style w:type="character" w:styleId="a6">
    <w:name w:val="Hyperlink"/>
    <w:rsid w:val="001A6D83"/>
    <w:rPr>
      <w:color w:val="0000FF"/>
      <w:u w:val="single"/>
    </w:rPr>
  </w:style>
  <w:style w:type="character" w:styleId="a7">
    <w:name w:val="annotation reference"/>
    <w:rsid w:val="00815EB4"/>
    <w:rPr>
      <w:sz w:val="18"/>
      <w:szCs w:val="18"/>
    </w:rPr>
  </w:style>
  <w:style w:type="paragraph" w:styleId="a8">
    <w:name w:val="annotation text"/>
    <w:basedOn w:val="a"/>
    <w:link w:val="Char"/>
    <w:rsid w:val="00815EB4"/>
    <w:rPr>
      <w:rFonts w:ascii="Times New Roman" w:eastAsia="MS Mincho" w:hAnsi="Times New Roman"/>
      <w:szCs w:val="20"/>
      <w:lang w:eastAsia="en-US"/>
    </w:rPr>
  </w:style>
  <w:style w:type="character" w:customStyle="1" w:styleId="Char">
    <w:name w:val="批注文字 Char"/>
    <w:link w:val="a8"/>
    <w:rsid w:val="00815EB4"/>
    <w:rPr>
      <w:sz w:val="22"/>
      <w:lang w:eastAsia="en-US"/>
    </w:rPr>
  </w:style>
  <w:style w:type="paragraph" w:styleId="a9">
    <w:name w:val="annotation subject"/>
    <w:basedOn w:val="a8"/>
    <w:next w:val="a8"/>
    <w:link w:val="Char0"/>
    <w:rsid w:val="00815EB4"/>
    <w:rPr>
      <w:b/>
      <w:bCs/>
    </w:rPr>
  </w:style>
  <w:style w:type="character" w:customStyle="1" w:styleId="Char0">
    <w:name w:val="批注主题 Char"/>
    <w:link w:val="a9"/>
    <w:rsid w:val="00815EB4"/>
    <w:rPr>
      <w:b/>
      <w:bCs/>
      <w:sz w:val="22"/>
      <w:lang w:eastAsia="en-US"/>
    </w:rPr>
  </w:style>
  <w:style w:type="paragraph" w:styleId="aa">
    <w:name w:val="Balloon Text"/>
    <w:basedOn w:val="a"/>
    <w:link w:val="Char1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Char1">
    <w:name w:val="批注框文本 Char"/>
    <w:link w:val="aa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ab">
    <w:name w:val="Normal (Web)"/>
    <w:basedOn w:val="a"/>
    <w:uiPriority w:val="99"/>
    <w:unhideWhenUsed/>
    <w:rsid w:val="00212DB5"/>
    <w:pPr>
      <w:spacing w:before="100" w:beforeAutospacing="1" w:after="100" w:afterAutospacing="1"/>
    </w:pPr>
    <w:rPr>
      <w:rFonts w:ascii="MS PGothic" w:hAnsi="MS PGothic"/>
      <w:sz w:val="24"/>
      <w:szCs w:val="24"/>
    </w:rPr>
  </w:style>
  <w:style w:type="paragraph" w:styleId="ac">
    <w:name w:val="List Paragraph"/>
    <w:basedOn w:val="a"/>
    <w:uiPriority w:val="34"/>
    <w:qFormat/>
    <w:rsid w:val="004F4085"/>
    <w:pPr>
      <w:ind w:leftChars="400" w:left="840"/>
    </w:pPr>
    <w:rPr>
      <w:rFonts w:ascii="MS PGothic" w:hAnsi="MS PGothic"/>
      <w:sz w:val="24"/>
      <w:szCs w:val="24"/>
    </w:rPr>
  </w:style>
  <w:style w:type="paragraph" w:styleId="ad">
    <w:name w:val="Intense Quote"/>
    <w:basedOn w:val="a"/>
    <w:next w:val="a"/>
    <w:link w:val="Char2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Char2">
    <w:name w:val="明显引用 Char"/>
    <w:basedOn w:val="a0"/>
    <w:link w:val="ad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ae">
    <w:name w:val="Table Grid"/>
    <w:basedOn w:val="a1"/>
    <w:rsid w:val="00542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3">
    <w:name w:val="Medium Shading 1 Accent 3"/>
    <w:basedOn w:val="a1"/>
    <w:rsid w:val="00542D7C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af">
    <w:name w:val="Document Map"/>
    <w:basedOn w:val="a"/>
    <w:link w:val="Char3"/>
    <w:semiHidden/>
    <w:unhideWhenUsed/>
    <w:rsid w:val="00347A41"/>
    <w:rPr>
      <w:rFonts w:ascii="Tahoma" w:eastAsia="MS Mincho" w:hAnsi="Tahoma" w:cs="Tahoma"/>
      <w:sz w:val="16"/>
      <w:szCs w:val="16"/>
      <w:lang w:eastAsia="zh-CN"/>
    </w:rPr>
  </w:style>
  <w:style w:type="character" w:customStyle="1" w:styleId="Char3">
    <w:name w:val="文档结构图 Char"/>
    <w:basedOn w:val="a0"/>
    <w:link w:val="af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af0">
    <w:name w:val="Intense Emphasis"/>
    <w:basedOn w:val="a0"/>
    <w:qFormat/>
    <w:rsid w:val="007C1C3E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70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43978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60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BA4168-531D-4065-B7FA-F3ADB2706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680</Words>
  <Characters>15279</Characters>
  <Application>Microsoft Office Word</Application>
  <DocSecurity>0</DocSecurity>
  <Lines>127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doc.: IEEE 802.11-15/637r0</vt:lpstr>
      <vt:lpstr>doc.: IEEE 802.11-15/637r0</vt:lpstr>
    </vt:vector>
  </TitlesOfParts>
  <Company>Newracom</Company>
  <LinksUpToDate>false</LinksUpToDate>
  <CharactersWithSpaces>17924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5/637r0</dc:title>
  <dc:subject>Submission</dc:subject>
  <dc:creator>R. Hedayat</dc:creator>
  <cp:keywords>May 2015</cp:keywords>
  <cp:lastModifiedBy>Yangxun (David)</cp:lastModifiedBy>
  <cp:revision>2</cp:revision>
  <dcterms:created xsi:type="dcterms:W3CDTF">2018-03-08T00:05:00Z</dcterms:created>
  <dcterms:modified xsi:type="dcterms:W3CDTF">2018-03-08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3)dn/FAPzLipVpQ9maDfP2f60dUUmIvoDDhwPnzCzGLQfLdnOztLPjEU5BTbQrNFenHHRq9uA+
ehJgc2apCObISmIqbGW+h/4xl5nEWxZZV2v91X37LvxKBoi05jBUC9x4q7rrpR88081XNzot
RwCORl9LehJvSEvnSCpYA1TZWKN0tHsCkjfhFYf7bfwa+XcyAuhl1GOiVI9Wc17XsfStxUQs
Ub9vH/slZDgO5skbAd</vt:lpwstr>
  </property>
  <property fmtid="{D5CDD505-2E9C-101B-9397-08002B2CF9AE}" pid="4" name="_2015_ms_pID_7253431">
    <vt:lpwstr>cNIgURY/vNjzIEUYWW+hQjXJQVxViHU0gHfN5fRzQCIQLZK5+AOiUZ
yNwpBlJEw1VqgPHMR/WV0ab/suGEkuI3cYHJNoFEw2TrJfi43RC+QT+dC6uzXspuxGNkWCl0
qvko50TI1RA8pnnqD2YGm2n2fAK9zY/LBCyOqm1gkXHRWSC55Yk0hB3x57867Q7MkFqQc1Aj
8hBXoX5pzh/VHVZ1Sxm1grHKHGQBmrRCDmVY</vt:lpwstr>
  </property>
  <property fmtid="{D5CDD505-2E9C-101B-9397-08002B2CF9AE}" pid="5" name="_2015_ms_pID_7253432">
    <vt:lpwstr>a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499610207</vt:lpwstr>
  </property>
</Properties>
</file>